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C4687D" w14:textId="563A4961" w:rsidR="00AA0EF5" w:rsidRPr="003E1B7B" w:rsidRDefault="00A06E79" w:rsidP="00AA0EF5">
      <w:pPr>
        <w:pStyle w:val="Heading1Subtitle"/>
      </w:pPr>
      <w:r>
        <w:t>Key Insights on</w:t>
      </w:r>
      <w:r w:rsidR="00AA0EF5" w:rsidRPr="00AA0EF5">
        <w:t xml:space="preserve"> Tech Trends, Emerging </w:t>
      </w:r>
      <w:proofErr w:type="gramStart"/>
      <w:r w:rsidR="00AA0EF5" w:rsidRPr="00AA0EF5">
        <w:t>Threats</w:t>
      </w:r>
      <w:proofErr w:type="gramEnd"/>
      <w:r w:rsidR="00AA0EF5" w:rsidRPr="00AA0EF5">
        <w:t xml:space="preserve"> and Digital Transformation</w:t>
      </w:r>
    </w:p>
    <w:p w14:paraId="1D34626A" w14:textId="77777777" w:rsidR="00B0245B" w:rsidRDefault="00B0245B" w:rsidP="00845F4B">
      <w:pPr>
        <w:pStyle w:val="FootnoteText"/>
        <w:rPr>
          <w:sz w:val="22"/>
          <w:szCs w:val="22"/>
        </w:rPr>
      </w:pPr>
    </w:p>
    <w:p w14:paraId="4443EA1D" w14:textId="5053DBBD" w:rsidR="00845F4B" w:rsidRDefault="00B0245B" w:rsidP="00845F4B">
      <w:pPr>
        <w:pStyle w:val="FootnoteText"/>
        <w:rPr>
          <w:sz w:val="22"/>
          <w:szCs w:val="22"/>
        </w:rPr>
      </w:pPr>
      <w:r>
        <w:rPr>
          <w:sz w:val="22"/>
          <w:szCs w:val="22"/>
        </w:rPr>
        <w:t xml:space="preserve">Technology advancement </w:t>
      </w:r>
      <w:proofErr w:type="gramStart"/>
      <w:r>
        <w:rPr>
          <w:sz w:val="22"/>
          <w:szCs w:val="22"/>
        </w:rPr>
        <w:t>isn’t</w:t>
      </w:r>
      <w:proofErr w:type="gramEnd"/>
      <w:r>
        <w:rPr>
          <w:sz w:val="22"/>
          <w:szCs w:val="22"/>
        </w:rPr>
        <w:t xml:space="preserve"> slowing down</w:t>
      </w:r>
      <w:r w:rsidR="00C232CD">
        <w:rPr>
          <w:sz w:val="22"/>
          <w:szCs w:val="22"/>
        </w:rPr>
        <w:t>,</w:t>
      </w:r>
      <w:r>
        <w:rPr>
          <w:sz w:val="22"/>
          <w:szCs w:val="22"/>
        </w:rPr>
        <w:t xml:space="preserve"> and neither can your business.</w:t>
      </w:r>
      <w:r w:rsidR="006156AD">
        <w:rPr>
          <w:sz w:val="22"/>
          <w:szCs w:val="22"/>
        </w:rPr>
        <w:t xml:space="preserve"> </w:t>
      </w:r>
      <w:r w:rsidR="00AD658E">
        <w:rPr>
          <w:sz w:val="22"/>
          <w:szCs w:val="22"/>
        </w:rPr>
        <w:t>E</w:t>
      </w:r>
      <w:r w:rsidR="00AD658E" w:rsidRPr="00AD658E">
        <w:rPr>
          <w:sz w:val="22"/>
          <w:szCs w:val="22"/>
        </w:rPr>
        <w:t xml:space="preserve">very few months, a new tool, </w:t>
      </w:r>
      <w:proofErr w:type="gramStart"/>
      <w:r w:rsidR="00AD658E" w:rsidRPr="00AD658E">
        <w:rPr>
          <w:sz w:val="22"/>
          <w:szCs w:val="22"/>
        </w:rPr>
        <w:t>platform</w:t>
      </w:r>
      <w:proofErr w:type="gramEnd"/>
      <w:r w:rsidR="00AD658E" w:rsidRPr="00AD658E">
        <w:rPr>
          <w:sz w:val="22"/>
          <w:szCs w:val="22"/>
        </w:rPr>
        <w:t xml:space="preserve"> or threat changes how businesses operate.</w:t>
      </w:r>
      <w:r w:rsidR="00AD658E">
        <w:rPr>
          <w:sz w:val="22"/>
          <w:szCs w:val="22"/>
        </w:rPr>
        <w:t xml:space="preserve"> </w:t>
      </w:r>
      <w:r>
        <w:rPr>
          <w:sz w:val="22"/>
          <w:szCs w:val="22"/>
        </w:rPr>
        <w:t>I</w:t>
      </w:r>
      <w:r w:rsidR="00845F4B" w:rsidRPr="00845F4B">
        <w:rPr>
          <w:sz w:val="22"/>
          <w:szCs w:val="22"/>
        </w:rPr>
        <w:t>gnoring these shifts</w:t>
      </w:r>
      <w:r w:rsidR="007369B1">
        <w:rPr>
          <w:sz w:val="22"/>
          <w:szCs w:val="22"/>
        </w:rPr>
        <w:t xml:space="preserve"> is</w:t>
      </w:r>
      <w:r>
        <w:rPr>
          <w:sz w:val="22"/>
          <w:szCs w:val="22"/>
        </w:rPr>
        <w:t xml:space="preserve"> not</w:t>
      </w:r>
      <w:r w:rsidR="00845F4B" w:rsidRPr="00845F4B">
        <w:rPr>
          <w:sz w:val="22"/>
          <w:szCs w:val="22"/>
        </w:rPr>
        <w:t xml:space="preserve"> an option.</w:t>
      </w:r>
    </w:p>
    <w:p w14:paraId="62D87891" w14:textId="77777777" w:rsidR="00845F4B" w:rsidRPr="00845F4B" w:rsidRDefault="00845F4B" w:rsidP="00845F4B">
      <w:pPr>
        <w:pStyle w:val="FootnoteText"/>
        <w:rPr>
          <w:sz w:val="22"/>
          <w:szCs w:val="22"/>
        </w:rPr>
      </w:pPr>
    </w:p>
    <w:p w14:paraId="7C792DED" w14:textId="123DD9CB" w:rsidR="00845F4B" w:rsidRDefault="00845F4B" w:rsidP="00845F4B">
      <w:pPr>
        <w:pStyle w:val="FootnoteText"/>
        <w:rPr>
          <w:sz w:val="22"/>
          <w:szCs w:val="22"/>
        </w:rPr>
      </w:pPr>
      <w:r w:rsidRPr="00845F4B">
        <w:rPr>
          <w:sz w:val="22"/>
          <w:szCs w:val="22"/>
        </w:rPr>
        <w:t xml:space="preserve">Falling behind </w:t>
      </w:r>
      <w:proofErr w:type="gramStart"/>
      <w:r w:rsidRPr="00845F4B">
        <w:rPr>
          <w:sz w:val="22"/>
          <w:szCs w:val="22"/>
        </w:rPr>
        <w:t>doesn’t</w:t>
      </w:r>
      <w:proofErr w:type="gramEnd"/>
      <w:r w:rsidRPr="00845F4B">
        <w:rPr>
          <w:sz w:val="22"/>
          <w:szCs w:val="22"/>
        </w:rPr>
        <w:t xml:space="preserve"> just mean </w:t>
      </w:r>
      <w:proofErr w:type="gramStart"/>
      <w:r w:rsidRPr="00845F4B">
        <w:rPr>
          <w:sz w:val="22"/>
          <w:szCs w:val="22"/>
        </w:rPr>
        <w:t>missing out on</w:t>
      </w:r>
      <w:proofErr w:type="gramEnd"/>
      <w:r w:rsidRPr="00845F4B">
        <w:rPr>
          <w:sz w:val="22"/>
          <w:szCs w:val="22"/>
        </w:rPr>
        <w:t xml:space="preserve"> the latest innovations. It means losing </w:t>
      </w:r>
      <w:r w:rsidR="00B0245B">
        <w:rPr>
          <w:sz w:val="22"/>
          <w:szCs w:val="22"/>
        </w:rPr>
        <w:t>customers</w:t>
      </w:r>
      <w:r w:rsidRPr="00845F4B">
        <w:rPr>
          <w:sz w:val="22"/>
          <w:szCs w:val="22"/>
        </w:rPr>
        <w:t xml:space="preserve"> to competitors, exposing your business to </w:t>
      </w:r>
      <w:r w:rsidR="00B0245B">
        <w:rPr>
          <w:sz w:val="22"/>
          <w:szCs w:val="22"/>
        </w:rPr>
        <w:t xml:space="preserve">security </w:t>
      </w:r>
      <w:proofErr w:type="gramStart"/>
      <w:r w:rsidRPr="00845F4B">
        <w:rPr>
          <w:sz w:val="22"/>
          <w:szCs w:val="22"/>
        </w:rPr>
        <w:t>risks</w:t>
      </w:r>
      <w:proofErr w:type="gramEnd"/>
      <w:r w:rsidRPr="00845F4B">
        <w:rPr>
          <w:sz w:val="22"/>
          <w:szCs w:val="22"/>
        </w:rPr>
        <w:t xml:space="preserve"> and struggling to </w:t>
      </w:r>
      <w:r w:rsidR="00B0245B">
        <w:rPr>
          <w:sz w:val="22"/>
          <w:szCs w:val="22"/>
        </w:rPr>
        <w:t>keep up with</w:t>
      </w:r>
      <w:r w:rsidRPr="00845F4B">
        <w:rPr>
          <w:sz w:val="22"/>
          <w:szCs w:val="22"/>
        </w:rPr>
        <w:t xml:space="preserve"> expectations. </w:t>
      </w:r>
    </w:p>
    <w:p w14:paraId="0E30AA61" w14:textId="77777777" w:rsidR="00845F4B" w:rsidRPr="00845F4B" w:rsidRDefault="00845F4B" w:rsidP="00845F4B">
      <w:pPr>
        <w:pStyle w:val="FootnoteText"/>
        <w:rPr>
          <w:sz w:val="22"/>
          <w:szCs w:val="22"/>
        </w:rPr>
      </w:pPr>
    </w:p>
    <w:p w14:paraId="7B665615" w14:textId="1174F7AC" w:rsidR="00BE7445" w:rsidRDefault="00B0245B" w:rsidP="00845F4B">
      <w:pPr>
        <w:pStyle w:val="FootnoteText"/>
        <w:rPr>
          <w:sz w:val="22"/>
          <w:szCs w:val="22"/>
        </w:rPr>
      </w:pPr>
      <w:r>
        <w:rPr>
          <w:sz w:val="22"/>
          <w:szCs w:val="22"/>
        </w:rPr>
        <w:t xml:space="preserve">From managing teams to serving customers and protecting data, today’s tech </w:t>
      </w:r>
      <w:proofErr w:type="gramStart"/>
      <w:r>
        <w:rPr>
          <w:sz w:val="22"/>
          <w:szCs w:val="22"/>
        </w:rPr>
        <w:t>isn’t</w:t>
      </w:r>
      <w:proofErr w:type="gramEnd"/>
      <w:r>
        <w:rPr>
          <w:sz w:val="22"/>
          <w:szCs w:val="22"/>
        </w:rPr>
        <w:t xml:space="preserve"> just an upgrade</w:t>
      </w:r>
      <w:r w:rsidR="00C25272">
        <w:rPr>
          <w:sz w:val="22"/>
          <w:szCs w:val="22"/>
        </w:rPr>
        <w:t>;</w:t>
      </w:r>
      <w:r w:rsidR="007369B1">
        <w:rPr>
          <w:sz w:val="22"/>
          <w:szCs w:val="22"/>
        </w:rPr>
        <w:t xml:space="preserve"> </w:t>
      </w:r>
      <w:proofErr w:type="gramStart"/>
      <w:r>
        <w:rPr>
          <w:sz w:val="22"/>
          <w:szCs w:val="22"/>
        </w:rPr>
        <w:t>it’s</w:t>
      </w:r>
      <w:proofErr w:type="gramEnd"/>
      <w:r>
        <w:rPr>
          <w:sz w:val="22"/>
          <w:szCs w:val="22"/>
        </w:rPr>
        <w:t xml:space="preserve"> </w:t>
      </w:r>
      <w:r w:rsidR="006951CC">
        <w:rPr>
          <w:sz w:val="22"/>
          <w:szCs w:val="22"/>
        </w:rPr>
        <w:t xml:space="preserve">also </w:t>
      </w:r>
      <w:r>
        <w:rPr>
          <w:sz w:val="22"/>
          <w:szCs w:val="22"/>
        </w:rPr>
        <w:t>a game changer. The businesses that adapt will thrive</w:t>
      </w:r>
      <w:r w:rsidR="006B7AC6">
        <w:rPr>
          <w:sz w:val="22"/>
          <w:szCs w:val="22"/>
        </w:rPr>
        <w:t xml:space="preserve">, but </w:t>
      </w:r>
      <w:r>
        <w:rPr>
          <w:sz w:val="22"/>
          <w:szCs w:val="22"/>
        </w:rPr>
        <w:t xml:space="preserve">the ones that </w:t>
      </w:r>
      <w:proofErr w:type="gramStart"/>
      <w:r>
        <w:rPr>
          <w:sz w:val="22"/>
          <w:szCs w:val="22"/>
        </w:rPr>
        <w:t>don’t</w:t>
      </w:r>
      <w:proofErr w:type="gramEnd"/>
      <w:r>
        <w:rPr>
          <w:sz w:val="22"/>
          <w:szCs w:val="22"/>
        </w:rPr>
        <w:t xml:space="preserve"> will </w:t>
      </w:r>
      <w:proofErr w:type="gramStart"/>
      <w:r>
        <w:rPr>
          <w:sz w:val="22"/>
          <w:szCs w:val="22"/>
        </w:rPr>
        <w:t>be left</w:t>
      </w:r>
      <w:proofErr w:type="gramEnd"/>
      <w:r>
        <w:rPr>
          <w:sz w:val="22"/>
          <w:szCs w:val="22"/>
        </w:rPr>
        <w:t xml:space="preserve"> behind. </w:t>
      </w:r>
    </w:p>
    <w:p w14:paraId="6F48E0BE" w14:textId="77777777" w:rsidR="00BE7445" w:rsidRDefault="00BE7445" w:rsidP="00845F4B">
      <w:pPr>
        <w:pStyle w:val="FootnoteText"/>
        <w:rPr>
          <w:sz w:val="22"/>
          <w:szCs w:val="22"/>
        </w:rPr>
      </w:pPr>
    </w:p>
    <w:p w14:paraId="4FE3E3AB" w14:textId="1D49DA90" w:rsidR="00845F4B" w:rsidRPr="00845F4B" w:rsidRDefault="00B0245B" w:rsidP="00845F4B">
      <w:pPr>
        <w:pStyle w:val="FootnoteText"/>
        <w:rPr>
          <w:sz w:val="22"/>
          <w:szCs w:val="22"/>
        </w:rPr>
      </w:pPr>
      <w:r>
        <w:rPr>
          <w:sz w:val="22"/>
          <w:szCs w:val="22"/>
        </w:rPr>
        <w:t xml:space="preserve">In this blog post, </w:t>
      </w:r>
      <w:proofErr w:type="gramStart"/>
      <w:r w:rsidR="00127D4A" w:rsidRPr="00127D4A">
        <w:rPr>
          <w:sz w:val="22"/>
          <w:szCs w:val="22"/>
        </w:rPr>
        <w:t>we’ll</w:t>
      </w:r>
      <w:proofErr w:type="gramEnd"/>
      <w:r w:rsidR="00127D4A" w:rsidRPr="00127D4A">
        <w:rPr>
          <w:sz w:val="22"/>
          <w:szCs w:val="22"/>
        </w:rPr>
        <w:t xml:space="preserve"> walk you through </w:t>
      </w:r>
      <w:r w:rsidR="006B7AC6">
        <w:rPr>
          <w:sz w:val="22"/>
          <w:szCs w:val="22"/>
        </w:rPr>
        <w:t>the latest</w:t>
      </w:r>
      <w:r w:rsidR="00127D4A" w:rsidRPr="00127D4A">
        <w:rPr>
          <w:sz w:val="22"/>
          <w:szCs w:val="22"/>
        </w:rPr>
        <w:t xml:space="preserve"> tech trends, emerging </w:t>
      </w:r>
      <w:proofErr w:type="gramStart"/>
      <w:r w:rsidR="00127D4A" w:rsidRPr="00127D4A">
        <w:rPr>
          <w:sz w:val="22"/>
          <w:szCs w:val="22"/>
        </w:rPr>
        <w:t>threats</w:t>
      </w:r>
      <w:proofErr w:type="gramEnd"/>
      <w:r w:rsidR="00127D4A" w:rsidRPr="00127D4A">
        <w:rPr>
          <w:sz w:val="22"/>
          <w:szCs w:val="22"/>
        </w:rPr>
        <w:t xml:space="preserve"> and the role of digital transformation in building a resilient, future-ready business.</w:t>
      </w:r>
    </w:p>
    <w:p w14:paraId="599631E4" w14:textId="1DCDDE9F" w:rsidR="00AA0EF5" w:rsidRPr="00AA0EF5" w:rsidRDefault="00AA0EF5" w:rsidP="00AA0EF5">
      <w:pPr>
        <w:pStyle w:val="FootnoteText"/>
        <w:rPr>
          <w:szCs w:val="22"/>
        </w:rPr>
      </w:pPr>
    </w:p>
    <w:p w14:paraId="7204E299" w14:textId="7A230F32" w:rsidR="00AA0EF5" w:rsidRPr="00AA0EF5" w:rsidRDefault="00E06A46" w:rsidP="00192B1C">
      <w:pPr>
        <w:pStyle w:val="Heading2Subtitle"/>
      </w:pPr>
      <w:r>
        <w:t>D</w:t>
      </w:r>
      <w:r w:rsidR="00AA0EF5" w:rsidRPr="00AA0EF5">
        <w:t xml:space="preserve">igital </w:t>
      </w:r>
      <w:r w:rsidR="00753E71">
        <w:t>t</w:t>
      </w:r>
      <w:r w:rsidR="00AA0EF5" w:rsidRPr="00AA0EF5">
        <w:t xml:space="preserve">ransformation </w:t>
      </w:r>
      <w:r w:rsidR="00753E71">
        <w:t>t</w:t>
      </w:r>
      <w:r w:rsidR="00AA0EF5" w:rsidRPr="00AA0EF5">
        <w:t>rends</w:t>
      </w:r>
    </w:p>
    <w:p w14:paraId="67720835" w14:textId="11B17EA7" w:rsidR="00D96AB1" w:rsidRDefault="00A5255F" w:rsidP="00D96AB1">
      <w:pPr>
        <w:pStyle w:val="FootnoteText"/>
        <w:rPr>
          <w:sz w:val="22"/>
          <w:szCs w:val="22"/>
        </w:rPr>
      </w:pPr>
      <w:r w:rsidRPr="00A5255F">
        <w:rPr>
          <w:sz w:val="22"/>
          <w:szCs w:val="22"/>
        </w:rPr>
        <w:t>Digital transformation is</w:t>
      </w:r>
      <w:r w:rsidR="00580397">
        <w:rPr>
          <w:sz w:val="22"/>
          <w:szCs w:val="22"/>
        </w:rPr>
        <w:t xml:space="preserve"> </w:t>
      </w:r>
      <w:proofErr w:type="gramStart"/>
      <w:r w:rsidR="00580397">
        <w:rPr>
          <w:sz w:val="22"/>
          <w:szCs w:val="22"/>
        </w:rPr>
        <w:t>being</w:t>
      </w:r>
      <w:r w:rsidRPr="00A5255F">
        <w:rPr>
          <w:sz w:val="22"/>
          <w:szCs w:val="22"/>
        </w:rPr>
        <w:t xml:space="preserve"> driven</w:t>
      </w:r>
      <w:proofErr w:type="gramEnd"/>
      <w:r w:rsidRPr="00A5255F">
        <w:rPr>
          <w:sz w:val="22"/>
          <w:szCs w:val="22"/>
        </w:rPr>
        <w:t xml:space="preserve"> by </w:t>
      </w:r>
      <w:proofErr w:type="gramStart"/>
      <w:r w:rsidRPr="00A5255F">
        <w:rPr>
          <w:sz w:val="22"/>
          <w:szCs w:val="22"/>
        </w:rPr>
        <w:t>new technologies</w:t>
      </w:r>
      <w:proofErr w:type="gramEnd"/>
      <w:r w:rsidRPr="00A5255F">
        <w:rPr>
          <w:sz w:val="22"/>
          <w:szCs w:val="22"/>
        </w:rPr>
        <w:t xml:space="preserve"> that are becoming increasingly accessible and essential across various industries. </w:t>
      </w:r>
      <w:r w:rsidR="00D96AB1" w:rsidRPr="00D96AB1">
        <w:rPr>
          <w:sz w:val="22"/>
          <w:szCs w:val="22"/>
        </w:rPr>
        <w:t xml:space="preserve">Understanding </w:t>
      </w:r>
      <w:proofErr w:type="gramStart"/>
      <w:r w:rsidR="00D96AB1" w:rsidRPr="00D96AB1">
        <w:rPr>
          <w:sz w:val="22"/>
          <w:szCs w:val="22"/>
        </w:rPr>
        <w:t>what’s</w:t>
      </w:r>
      <w:proofErr w:type="gramEnd"/>
      <w:r w:rsidR="00D96AB1" w:rsidRPr="00D96AB1">
        <w:rPr>
          <w:sz w:val="22"/>
          <w:szCs w:val="22"/>
        </w:rPr>
        <w:t xml:space="preserve"> happening</w:t>
      </w:r>
      <w:r w:rsidR="005A6733">
        <w:rPr>
          <w:sz w:val="22"/>
          <w:szCs w:val="22"/>
        </w:rPr>
        <w:t xml:space="preserve"> will</w:t>
      </w:r>
      <w:r w:rsidR="00D96AB1" w:rsidRPr="00D96AB1">
        <w:rPr>
          <w:sz w:val="22"/>
          <w:szCs w:val="22"/>
        </w:rPr>
        <w:t xml:space="preserve"> help you stay ahead of the curve.</w:t>
      </w:r>
    </w:p>
    <w:p w14:paraId="1FC477B1" w14:textId="77777777" w:rsidR="00D96AB1" w:rsidRPr="00D96AB1" w:rsidRDefault="00D96AB1" w:rsidP="00D96AB1">
      <w:pPr>
        <w:pStyle w:val="FootnoteText"/>
        <w:rPr>
          <w:sz w:val="22"/>
          <w:szCs w:val="22"/>
        </w:rPr>
      </w:pPr>
    </w:p>
    <w:p w14:paraId="1CB1BE69" w14:textId="77777777" w:rsidR="00D96AB1" w:rsidRDefault="00D96AB1" w:rsidP="00D96AB1">
      <w:pPr>
        <w:pStyle w:val="FootnoteText"/>
        <w:rPr>
          <w:sz w:val="22"/>
          <w:szCs w:val="22"/>
        </w:rPr>
      </w:pPr>
      <w:r w:rsidRPr="00D96AB1">
        <w:rPr>
          <w:b/>
          <w:bCs/>
          <w:sz w:val="22"/>
          <w:szCs w:val="22"/>
        </w:rPr>
        <w:t>Cloud adoption for flexibility</w:t>
      </w:r>
      <w:r w:rsidRPr="00D96AB1">
        <w:rPr>
          <w:sz w:val="22"/>
          <w:szCs w:val="22"/>
        </w:rPr>
        <w:br/>
        <w:t>More businesses are moving to the cloud to stay agile. Cloud platforms allow access to data and systems from anywhere, making it easier to scale and respond to changing needs. This shift also helps reduce infrastructure costs and improve business continuity.</w:t>
      </w:r>
    </w:p>
    <w:p w14:paraId="11A94035" w14:textId="77777777" w:rsidR="00D96AB1" w:rsidRPr="00D96AB1" w:rsidRDefault="00D96AB1" w:rsidP="00D96AB1">
      <w:pPr>
        <w:pStyle w:val="FootnoteText"/>
        <w:rPr>
          <w:sz w:val="22"/>
          <w:szCs w:val="22"/>
        </w:rPr>
      </w:pPr>
    </w:p>
    <w:p w14:paraId="1742C7A8" w14:textId="799DEB18" w:rsidR="00D96AB1" w:rsidRDefault="00D96AB1" w:rsidP="00D96AB1">
      <w:pPr>
        <w:pStyle w:val="FootnoteText"/>
        <w:rPr>
          <w:sz w:val="22"/>
          <w:szCs w:val="22"/>
        </w:rPr>
      </w:pPr>
      <w:r w:rsidRPr="00D96AB1">
        <w:rPr>
          <w:b/>
          <w:bCs/>
          <w:sz w:val="22"/>
          <w:szCs w:val="22"/>
        </w:rPr>
        <w:t>Automation for efficiency</w:t>
      </w:r>
      <w:r w:rsidRPr="00D96AB1">
        <w:rPr>
          <w:sz w:val="22"/>
          <w:szCs w:val="22"/>
        </w:rPr>
        <w:br/>
        <w:t xml:space="preserve">Automation is becoming a standard part of operations. It helps businesses save time and reduce errors by </w:t>
      </w:r>
      <w:proofErr w:type="gramStart"/>
      <w:r w:rsidRPr="00D96AB1">
        <w:rPr>
          <w:sz w:val="22"/>
          <w:szCs w:val="22"/>
        </w:rPr>
        <w:t>handling</w:t>
      </w:r>
      <w:proofErr w:type="gramEnd"/>
      <w:r w:rsidRPr="00D96AB1">
        <w:rPr>
          <w:sz w:val="22"/>
          <w:szCs w:val="22"/>
        </w:rPr>
        <w:t xml:space="preserve"> routine tasks and streamlining workflows. </w:t>
      </w:r>
      <w:proofErr w:type="gramStart"/>
      <w:r w:rsidR="00112F6B" w:rsidRPr="00112F6B">
        <w:rPr>
          <w:sz w:val="22"/>
          <w:szCs w:val="22"/>
        </w:rPr>
        <w:t>It’s</w:t>
      </w:r>
      <w:proofErr w:type="gramEnd"/>
      <w:r w:rsidR="00112F6B" w:rsidRPr="00112F6B">
        <w:rPr>
          <w:sz w:val="22"/>
          <w:szCs w:val="22"/>
        </w:rPr>
        <w:t xml:space="preserve"> especially useful in areas such as </w:t>
      </w:r>
      <w:r w:rsidR="007B5D62">
        <w:rPr>
          <w:sz w:val="22"/>
          <w:szCs w:val="22"/>
        </w:rPr>
        <w:t>billing</w:t>
      </w:r>
      <w:r w:rsidR="00112F6B" w:rsidRPr="00112F6B">
        <w:rPr>
          <w:sz w:val="22"/>
          <w:szCs w:val="22"/>
        </w:rPr>
        <w:t xml:space="preserve">, customer </w:t>
      </w:r>
      <w:proofErr w:type="gramStart"/>
      <w:r w:rsidR="00112F6B" w:rsidRPr="00112F6B">
        <w:rPr>
          <w:sz w:val="22"/>
          <w:szCs w:val="22"/>
        </w:rPr>
        <w:t>service</w:t>
      </w:r>
      <w:proofErr w:type="gramEnd"/>
      <w:r w:rsidR="00112F6B" w:rsidRPr="00112F6B">
        <w:rPr>
          <w:sz w:val="22"/>
          <w:szCs w:val="22"/>
        </w:rPr>
        <w:t xml:space="preserve"> and supply chain management.</w:t>
      </w:r>
    </w:p>
    <w:p w14:paraId="078498AE" w14:textId="77777777" w:rsidR="00112F6B" w:rsidRPr="00D96AB1" w:rsidRDefault="00112F6B" w:rsidP="00D96AB1">
      <w:pPr>
        <w:pStyle w:val="FootnoteText"/>
        <w:rPr>
          <w:sz w:val="22"/>
          <w:szCs w:val="22"/>
        </w:rPr>
      </w:pPr>
    </w:p>
    <w:p w14:paraId="31035835" w14:textId="331AE105" w:rsidR="00D96AB1" w:rsidRDefault="00D96AB1" w:rsidP="00D96AB1">
      <w:pPr>
        <w:pStyle w:val="FootnoteText"/>
        <w:rPr>
          <w:sz w:val="22"/>
          <w:szCs w:val="22"/>
        </w:rPr>
      </w:pPr>
      <w:r w:rsidRPr="00D96AB1">
        <w:rPr>
          <w:b/>
          <w:bCs/>
          <w:sz w:val="22"/>
          <w:szCs w:val="22"/>
        </w:rPr>
        <w:t>AI-driven tools</w:t>
      </w:r>
      <w:r w:rsidRPr="00D96AB1">
        <w:rPr>
          <w:sz w:val="22"/>
          <w:szCs w:val="22"/>
        </w:rPr>
        <w:br/>
      </w:r>
      <w:r w:rsidR="000A13AD">
        <w:rPr>
          <w:sz w:val="22"/>
          <w:szCs w:val="22"/>
        </w:rPr>
        <w:t>Artificial intelligence (</w:t>
      </w:r>
      <w:r w:rsidRPr="00D96AB1">
        <w:rPr>
          <w:sz w:val="22"/>
          <w:szCs w:val="22"/>
        </w:rPr>
        <w:t>AI</w:t>
      </w:r>
      <w:r w:rsidR="000A13AD">
        <w:rPr>
          <w:sz w:val="22"/>
          <w:szCs w:val="22"/>
        </w:rPr>
        <w:t>)</w:t>
      </w:r>
      <w:r w:rsidRPr="00D96AB1">
        <w:rPr>
          <w:sz w:val="22"/>
          <w:szCs w:val="22"/>
        </w:rPr>
        <w:t xml:space="preserve"> is </w:t>
      </w:r>
      <w:proofErr w:type="gramStart"/>
      <w:r w:rsidRPr="00D96AB1">
        <w:rPr>
          <w:sz w:val="22"/>
          <w:szCs w:val="22"/>
        </w:rPr>
        <w:t>being used</w:t>
      </w:r>
      <w:proofErr w:type="gramEnd"/>
      <w:r w:rsidRPr="00D96AB1">
        <w:rPr>
          <w:sz w:val="22"/>
          <w:szCs w:val="22"/>
        </w:rPr>
        <w:t xml:space="preserve"> to analyze data, personalize customer experiences and improve forecasting</w:t>
      </w:r>
      <w:r w:rsidR="00533705">
        <w:rPr>
          <w:sz w:val="22"/>
          <w:szCs w:val="22"/>
        </w:rPr>
        <w:t xml:space="preserve"> capabilities</w:t>
      </w:r>
      <w:r w:rsidRPr="00D96AB1">
        <w:rPr>
          <w:sz w:val="22"/>
          <w:szCs w:val="22"/>
        </w:rPr>
        <w:t xml:space="preserve">. </w:t>
      </w:r>
      <w:r w:rsidR="00107836">
        <w:rPr>
          <w:sz w:val="22"/>
          <w:szCs w:val="22"/>
        </w:rPr>
        <w:t>AI</w:t>
      </w:r>
      <w:r w:rsidRPr="00D96AB1">
        <w:rPr>
          <w:sz w:val="22"/>
          <w:szCs w:val="22"/>
        </w:rPr>
        <w:t xml:space="preserve"> tools help teams make faster and more informed decisions. AI is no longer experimental</w:t>
      </w:r>
      <w:r>
        <w:rPr>
          <w:sz w:val="22"/>
          <w:szCs w:val="22"/>
        </w:rPr>
        <w:t xml:space="preserve">; </w:t>
      </w:r>
      <w:proofErr w:type="gramStart"/>
      <w:r w:rsidRPr="00D96AB1">
        <w:rPr>
          <w:sz w:val="22"/>
          <w:szCs w:val="22"/>
        </w:rPr>
        <w:t>it’s</w:t>
      </w:r>
      <w:proofErr w:type="gramEnd"/>
      <w:r w:rsidRPr="00D96AB1">
        <w:rPr>
          <w:sz w:val="22"/>
          <w:szCs w:val="22"/>
        </w:rPr>
        <w:t xml:space="preserve"> </w:t>
      </w:r>
      <w:r w:rsidR="00B2478D">
        <w:rPr>
          <w:sz w:val="22"/>
          <w:szCs w:val="22"/>
        </w:rPr>
        <w:t>functional</w:t>
      </w:r>
      <w:r w:rsidRPr="00D96AB1">
        <w:rPr>
          <w:sz w:val="22"/>
          <w:szCs w:val="22"/>
        </w:rPr>
        <w:t xml:space="preserve"> and increasingly common.</w:t>
      </w:r>
    </w:p>
    <w:p w14:paraId="2133E3A0" w14:textId="77777777" w:rsidR="00D96AB1" w:rsidRPr="00D96AB1" w:rsidRDefault="00D96AB1" w:rsidP="00D96AB1">
      <w:pPr>
        <w:pStyle w:val="FootnoteText"/>
        <w:rPr>
          <w:sz w:val="22"/>
          <w:szCs w:val="22"/>
        </w:rPr>
      </w:pPr>
    </w:p>
    <w:p w14:paraId="685BC9AF" w14:textId="1F32BCCC" w:rsidR="00D96AB1" w:rsidRDefault="00D96AB1" w:rsidP="00D96AB1">
      <w:pPr>
        <w:pStyle w:val="FootnoteText"/>
        <w:rPr>
          <w:sz w:val="22"/>
          <w:szCs w:val="22"/>
        </w:rPr>
      </w:pPr>
      <w:r w:rsidRPr="00D96AB1">
        <w:rPr>
          <w:b/>
          <w:bCs/>
          <w:sz w:val="22"/>
          <w:szCs w:val="22"/>
        </w:rPr>
        <w:t>Remote work and collaboration tech</w:t>
      </w:r>
      <w:r w:rsidRPr="00D96AB1">
        <w:rPr>
          <w:sz w:val="22"/>
          <w:szCs w:val="22"/>
        </w:rPr>
        <w:br/>
        <w:t xml:space="preserve">The rise of remote and hybrid work has made collaboration tools </w:t>
      </w:r>
      <w:r w:rsidR="00803B4F">
        <w:rPr>
          <w:sz w:val="22"/>
          <w:szCs w:val="22"/>
        </w:rPr>
        <w:t xml:space="preserve">an </w:t>
      </w:r>
      <w:r w:rsidRPr="00D96AB1">
        <w:rPr>
          <w:sz w:val="22"/>
          <w:szCs w:val="22"/>
        </w:rPr>
        <w:t>essential</w:t>
      </w:r>
      <w:r w:rsidR="00803B4F">
        <w:rPr>
          <w:sz w:val="22"/>
          <w:szCs w:val="22"/>
        </w:rPr>
        <w:t xml:space="preserve"> component</w:t>
      </w:r>
      <w:r w:rsidR="00963792">
        <w:rPr>
          <w:sz w:val="22"/>
          <w:szCs w:val="22"/>
        </w:rPr>
        <w:t xml:space="preserve"> </w:t>
      </w:r>
      <w:r w:rsidR="00963792" w:rsidRPr="00963792">
        <w:rPr>
          <w:sz w:val="22"/>
          <w:szCs w:val="22"/>
        </w:rPr>
        <w:t>of the modern workplace</w:t>
      </w:r>
      <w:r w:rsidRPr="00D96AB1">
        <w:rPr>
          <w:sz w:val="22"/>
          <w:szCs w:val="22"/>
        </w:rPr>
        <w:t>. Platforms like Microsoft Teams, Zoom and Slack are keeping teams connected across locations. These tools are changing how meetings, project management and communication happen.</w:t>
      </w:r>
    </w:p>
    <w:p w14:paraId="2ACEA091" w14:textId="77777777" w:rsidR="00D96AB1" w:rsidRPr="00D96AB1" w:rsidRDefault="00D96AB1" w:rsidP="00D96AB1">
      <w:pPr>
        <w:pStyle w:val="FootnoteText"/>
        <w:rPr>
          <w:sz w:val="22"/>
          <w:szCs w:val="22"/>
        </w:rPr>
      </w:pPr>
    </w:p>
    <w:p w14:paraId="75BF6DBE" w14:textId="3730E807" w:rsidR="00E517C3" w:rsidRDefault="006844EA" w:rsidP="001B3449">
      <w:pPr>
        <w:pStyle w:val="Heading2Subtitle"/>
        <w:rPr>
          <w:rFonts w:asciiTheme="minorHAnsi" w:eastAsiaTheme="minorHAnsi" w:hAnsiTheme="minorHAnsi" w:cstheme="minorBidi"/>
          <w:b w:val="0"/>
          <w:color w:val="3B3838" w:themeColor="background2" w:themeShade="40"/>
          <w:sz w:val="22"/>
          <w:szCs w:val="22"/>
          <w:bdr w:val="none" w:sz="0" w:space="0" w:color="auto"/>
          <w:shd w:val="clear" w:color="auto" w:fill="auto"/>
          <w14:shadow w14:blurRad="0" w14:dist="0" w14:dir="0" w14:sx="0" w14:sy="0" w14:kx="0" w14:ky="0" w14:algn="none">
            <w14:srgbClr w14:val="000000"/>
          </w14:shadow>
          <w14:textOutline w14:w="0" w14:cap="rnd" w14:cmpd="sng" w14:algn="ctr">
            <w14:noFill/>
            <w14:prstDash w14:val="solid"/>
            <w14:bevel/>
          </w14:textOutline>
        </w:rPr>
      </w:pPr>
      <w:r>
        <w:rPr>
          <w:rFonts w:asciiTheme="minorHAnsi" w:eastAsiaTheme="minorHAnsi" w:hAnsiTheme="minorHAnsi" w:cstheme="minorBidi"/>
          <w:b w:val="0"/>
          <w:color w:val="3B3838" w:themeColor="background2" w:themeShade="40"/>
          <w:sz w:val="22"/>
          <w:szCs w:val="22"/>
          <w:bdr w:val="none" w:sz="0" w:space="0" w:color="auto"/>
          <w:shd w:val="clear" w:color="auto" w:fill="auto"/>
          <w14:shadow w14:blurRad="0" w14:dist="0" w14:dir="0" w14:sx="0" w14:sy="0" w14:kx="0" w14:ky="0" w14:algn="none">
            <w14:srgbClr w14:val="000000"/>
          </w14:shadow>
          <w14:textOutline w14:w="0" w14:cap="rnd" w14:cmpd="sng" w14:algn="ctr">
            <w14:noFill/>
            <w14:prstDash w14:val="solid"/>
            <w14:bevel/>
          </w14:textOutline>
        </w:rPr>
        <w:t>Digital transformation is</w:t>
      </w:r>
      <w:r w:rsidR="00E517C3" w:rsidRPr="00E517C3">
        <w:rPr>
          <w:rFonts w:asciiTheme="minorHAnsi" w:eastAsiaTheme="minorHAnsi" w:hAnsiTheme="minorHAnsi" w:cstheme="minorBidi"/>
          <w:b w:val="0"/>
          <w:color w:val="3B3838" w:themeColor="background2" w:themeShade="40"/>
          <w:sz w:val="22"/>
          <w:szCs w:val="22"/>
          <w:bdr w:val="none" w:sz="0" w:space="0" w:color="auto"/>
          <w:shd w:val="clear" w:color="auto" w:fill="auto"/>
          <w14:shadow w14:blurRad="0" w14:dist="0" w14:dir="0" w14:sx="0" w14:sy="0" w14:kx="0" w14:ky="0" w14:algn="none">
            <w14:srgbClr w14:val="000000"/>
          </w14:shadow>
          <w14:textOutline w14:w="0" w14:cap="rnd" w14:cmpd="sng" w14:algn="ctr">
            <w14:noFill/>
            <w14:prstDash w14:val="solid"/>
            <w14:bevel/>
          </w14:textOutline>
        </w:rPr>
        <w:t xml:space="preserve"> happening now</w:t>
      </w:r>
      <w:r>
        <w:rPr>
          <w:rFonts w:asciiTheme="minorHAnsi" w:eastAsiaTheme="minorHAnsi" w:hAnsiTheme="minorHAnsi" w:cstheme="minorBidi"/>
          <w:b w:val="0"/>
          <w:color w:val="3B3838" w:themeColor="background2" w:themeShade="40"/>
          <w:sz w:val="22"/>
          <w:szCs w:val="22"/>
          <w:bdr w:val="none" w:sz="0" w:space="0" w:color="auto"/>
          <w:shd w:val="clear" w:color="auto" w:fill="auto"/>
          <w14:shadow w14:blurRad="0" w14:dist="0" w14:dir="0" w14:sx="0" w14:sy="0" w14:kx="0" w14:ky="0" w14:algn="none">
            <w14:srgbClr w14:val="000000"/>
          </w14:shadow>
          <w14:textOutline w14:w="0" w14:cap="rnd" w14:cmpd="sng" w14:algn="ctr">
            <w14:noFill/>
            <w14:prstDash w14:val="solid"/>
            <w14:bevel/>
          </w14:textOutline>
        </w:rPr>
        <w:t>,</w:t>
      </w:r>
      <w:r w:rsidR="00E517C3" w:rsidRPr="00E517C3">
        <w:rPr>
          <w:rFonts w:asciiTheme="minorHAnsi" w:eastAsiaTheme="minorHAnsi" w:hAnsiTheme="minorHAnsi" w:cstheme="minorBidi"/>
          <w:b w:val="0"/>
          <w:color w:val="3B3838" w:themeColor="background2" w:themeShade="40"/>
          <w:sz w:val="22"/>
          <w:szCs w:val="22"/>
          <w:bdr w:val="none" w:sz="0" w:space="0" w:color="auto"/>
          <w:shd w:val="clear" w:color="auto" w:fill="auto"/>
          <w14:shadow w14:blurRad="0" w14:dist="0" w14:dir="0" w14:sx="0" w14:sy="0" w14:kx="0" w14:ky="0" w14:algn="none">
            <w14:srgbClr w14:val="000000"/>
          </w14:shadow>
          <w14:textOutline w14:w="0" w14:cap="rnd" w14:cmpd="sng" w14:algn="ctr">
            <w14:noFill/>
            <w14:prstDash w14:val="solid"/>
            <w14:bevel/>
          </w14:textOutline>
        </w:rPr>
        <w:t xml:space="preserve"> and </w:t>
      </w:r>
      <w:proofErr w:type="gramStart"/>
      <w:r w:rsidR="00E517C3" w:rsidRPr="00E517C3">
        <w:rPr>
          <w:rFonts w:asciiTheme="minorHAnsi" w:eastAsiaTheme="minorHAnsi" w:hAnsiTheme="minorHAnsi" w:cstheme="minorBidi"/>
          <w:b w:val="0"/>
          <w:color w:val="3B3838" w:themeColor="background2" w:themeShade="40"/>
          <w:sz w:val="22"/>
          <w:szCs w:val="22"/>
          <w:bdr w:val="none" w:sz="0" w:space="0" w:color="auto"/>
          <w:shd w:val="clear" w:color="auto" w:fill="auto"/>
          <w14:shadow w14:blurRad="0" w14:dist="0" w14:dir="0" w14:sx="0" w14:sy="0" w14:kx="0" w14:ky="0" w14:algn="none">
            <w14:srgbClr w14:val="000000"/>
          </w14:shadow>
          <w14:textOutline w14:w="0" w14:cap="rnd" w14:cmpd="sng" w14:algn="ctr">
            <w14:noFill/>
            <w14:prstDash w14:val="solid"/>
            <w14:bevel/>
          </w14:textOutline>
        </w:rPr>
        <w:t>it’s</w:t>
      </w:r>
      <w:proofErr w:type="gramEnd"/>
      <w:r w:rsidR="00E517C3" w:rsidRPr="00E517C3">
        <w:rPr>
          <w:rFonts w:asciiTheme="minorHAnsi" w:eastAsiaTheme="minorHAnsi" w:hAnsiTheme="minorHAnsi" w:cstheme="minorBidi"/>
          <w:b w:val="0"/>
          <w:color w:val="3B3838" w:themeColor="background2" w:themeShade="40"/>
          <w:sz w:val="22"/>
          <w:szCs w:val="22"/>
          <w:bdr w:val="none" w:sz="0" w:space="0" w:color="auto"/>
          <w:shd w:val="clear" w:color="auto" w:fill="auto"/>
          <w14:shadow w14:blurRad="0" w14:dist="0" w14:dir="0" w14:sx="0" w14:sy="0" w14:kx="0" w14:ky="0" w14:algn="none">
            <w14:srgbClr w14:val="000000"/>
          </w14:shadow>
          <w14:textOutline w14:w="0" w14:cap="rnd" w14:cmpd="sng" w14:algn="ctr">
            <w14:noFill/>
            <w14:prstDash w14:val="solid"/>
            <w14:bevel/>
          </w14:textOutline>
        </w:rPr>
        <w:t xml:space="preserve"> redefining how businesses evolve and respond to change.</w:t>
      </w:r>
    </w:p>
    <w:p w14:paraId="3A103655" w14:textId="77777777" w:rsidR="00E517C3" w:rsidRDefault="00E517C3" w:rsidP="001B3449">
      <w:pPr>
        <w:pStyle w:val="Heading2Subtitle"/>
        <w:rPr>
          <w:rFonts w:asciiTheme="minorHAnsi" w:eastAsiaTheme="minorHAnsi" w:hAnsiTheme="minorHAnsi" w:cstheme="minorBidi"/>
          <w:b w:val="0"/>
          <w:color w:val="3B3838" w:themeColor="background2" w:themeShade="40"/>
          <w:sz w:val="22"/>
          <w:szCs w:val="22"/>
          <w:bdr w:val="none" w:sz="0" w:space="0" w:color="auto"/>
          <w:shd w:val="clear" w:color="auto" w:fill="auto"/>
          <w14:shadow w14:blurRad="0" w14:dist="0" w14:dir="0" w14:sx="0" w14:sy="0" w14:kx="0" w14:ky="0" w14:algn="none">
            <w14:srgbClr w14:val="000000"/>
          </w14:shadow>
          <w14:textOutline w14:w="0" w14:cap="rnd" w14:cmpd="sng" w14:algn="ctr">
            <w14:noFill/>
            <w14:prstDash w14:val="solid"/>
            <w14:bevel/>
          </w14:textOutline>
        </w:rPr>
      </w:pPr>
    </w:p>
    <w:p w14:paraId="540D0A51" w14:textId="4BE20CC1" w:rsidR="003E1B7B" w:rsidRPr="003E1B7B" w:rsidRDefault="00E06A46" w:rsidP="001B3449">
      <w:pPr>
        <w:pStyle w:val="Heading2Subtitle"/>
      </w:pPr>
      <w:r>
        <w:t>Emerging c</w:t>
      </w:r>
      <w:r w:rsidR="00AA0EF5" w:rsidRPr="00AA0EF5">
        <w:t xml:space="preserve">ybersecurity </w:t>
      </w:r>
      <w:r w:rsidR="00753E71">
        <w:t>t</w:t>
      </w:r>
      <w:r w:rsidR="00AA0EF5" w:rsidRPr="00AA0EF5">
        <w:t>hreats</w:t>
      </w:r>
    </w:p>
    <w:p w14:paraId="3499C09E" w14:textId="78D1F032" w:rsidR="00AA0EF5" w:rsidRDefault="00AA0EF5" w:rsidP="00AA0EF5">
      <w:pPr>
        <w:pStyle w:val="FootnoteText"/>
        <w:rPr>
          <w:sz w:val="22"/>
          <w:szCs w:val="22"/>
        </w:rPr>
      </w:pPr>
      <w:r w:rsidRPr="00AA0EF5">
        <w:rPr>
          <w:sz w:val="22"/>
          <w:szCs w:val="22"/>
        </w:rPr>
        <w:t>As tech</w:t>
      </w:r>
      <w:r w:rsidR="00C25272">
        <w:rPr>
          <w:sz w:val="22"/>
          <w:szCs w:val="22"/>
        </w:rPr>
        <w:t>nology</w:t>
      </w:r>
      <w:r w:rsidRPr="00AA0EF5">
        <w:rPr>
          <w:sz w:val="22"/>
          <w:szCs w:val="22"/>
        </w:rPr>
        <w:t xml:space="preserve"> evolves, so do the </w:t>
      </w:r>
      <w:r w:rsidR="0085575D">
        <w:rPr>
          <w:sz w:val="22"/>
          <w:szCs w:val="22"/>
        </w:rPr>
        <w:t xml:space="preserve">security </w:t>
      </w:r>
      <w:r w:rsidRPr="00AA0EF5">
        <w:rPr>
          <w:sz w:val="22"/>
          <w:szCs w:val="22"/>
        </w:rPr>
        <w:t>threats. Cybercriminals are getting smarter and businesses of all sizes are targets.</w:t>
      </w:r>
    </w:p>
    <w:p w14:paraId="35BAAB56" w14:textId="77777777" w:rsidR="003E1B7B" w:rsidRPr="00AA0EF5" w:rsidRDefault="003E1B7B" w:rsidP="00AA0EF5">
      <w:pPr>
        <w:pStyle w:val="FootnoteText"/>
        <w:rPr>
          <w:sz w:val="22"/>
          <w:szCs w:val="22"/>
        </w:rPr>
      </w:pPr>
    </w:p>
    <w:p w14:paraId="097F2E5D" w14:textId="354BFE0F" w:rsidR="00AA0EF5" w:rsidRDefault="00AA0EF5" w:rsidP="00AA0EF5">
      <w:pPr>
        <w:pStyle w:val="FootnoteText"/>
        <w:rPr>
          <w:sz w:val="22"/>
          <w:szCs w:val="22"/>
        </w:rPr>
      </w:pPr>
      <w:r w:rsidRPr="00AA0EF5">
        <w:rPr>
          <w:b/>
          <w:bCs/>
          <w:sz w:val="22"/>
          <w:szCs w:val="22"/>
        </w:rPr>
        <w:t>Rise of ransomware and phishing attacks</w:t>
      </w:r>
      <w:r w:rsidRPr="00AA0EF5">
        <w:rPr>
          <w:sz w:val="22"/>
          <w:szCs w:val="22"/>
        </w:rPr>
        <w:br/>
      </w:r>
      <w:r w:rsidR="00245DEE" w:rsidRPr="00245DEE">
        <w:rPr>
          <w:sz w:val="22"/>
          <w:szCs w:val="22"/>
        </w:rPr>
        <w:t>These attacks are</w:t>
      </w:r>
      <w:r w:rsidR="0085575D">
        <w:rPr>
          <w:sz w:val="22"/>
          <w:szCs w:val="22"/>
        </w:rPr>
        <w:t xml:space="preserve"> </w:t>
      </w:r>
      <w:r w:rsidR="00245DEE" w:rsidRPr="00245DEE">
        <w:rPr>
          <w:sz w:val="22"/>
          <w:szCs w:val="22"/>
        </w:rPr>
        <w:t>more frequent and sophisticated than ever.</w:t>
      </w:r>
      <w:r w:rsidR="00245DEE">
        <w:rPr>
          <w:sz w:val="22"/>
          <w:szCs w:val="22"/>
        </w:rPr>
        <w:t xml:space="preserve"> </w:t>
      </w:r>
      <w:r w:rsidR="00B2478D" w:rsidRPr="00AA0EF5">
        <w:rPr>
          <w:sz w:val="22"/>
          <w:szCs w:val="22"/>
        </w:rPr>
        <w:t xml:space="preserve">One wrong click can lead to </w:t>
      </w:r>
      <w:proofErr w:type="gramStart"/>
      <w:r w:rsidR="00B2478D" w:rsidRPr="00AA0EF5">
        <w:rPr>
          <w:sz w:val="22"/>
          <w:szCs w:val="22"/>
        </w:rPr>
        <w:t>serious damage</w:t>
      </w:r>
      <w:proofErr w:type="gramEnd"/>
      <w:r w:rsidR="00B2478D" w:rsidRPr="00AA0EF5">
        <w:rPr>
          <w:sz w:val="22"/>
          <w:szCs w:val="22"/>
        </w:rPr>
        <w:t>.</w:t>
      </w:r>
      <w:r w:rsidR="00B2478D">
        <w:rPr>
          <w:sz w:val="22"/>
          <w:szCs w:val="22"/>
        </w:rPr>
        <w:t xml:space="preserve"> P</w:t>
      </w:r>
      <w:r w:rsidR="00B2478D" w:rsidRPr="00AA0EF5">
        <w:rPr>
          <w:sz w:val="22"/>
          <w:szCs w:val="22"/>
        </w:rPr>
        <w:t>hishing emails</w:t>
      </w:r>
      <w:r w:rsidR="00B2478D">
        <w:rPr>
          <w:sz w:val="22"/>
          <w:szCs w:val="22"/>
        </w:rPr>
        <w:t xml:space="preserve">, for example, </w:t>
      </w:r>
      <w:r w:rsidR="00B2478D" w:rsidRPr="00AA0EF5">
        <w:rPr>
          <w:sz w:val="22"/>
          <w:szCs w:val="22"/>
        </w:rPr>
        <w:t xml:space="preserve">trick </w:t>
      </w:r>
      <w:r w:rsidR="00197983">
        <w:rPr>
          <w:sz w:val="22"/>
          <w:szCs w:val="22"/>
        </w:rPr>
        <w:t xml:space="preserve">your </w:t>
      </w:r>
      <w:r w:rsidR="00B2478D" w:rsidRPr="00AA0EF5">
        <w:rPr>
          <w:sz w:val="22"/>
          <w:szCs w:val="22"/>
        </w:rPr>
        <w:t>employees into giving up sensitive info</w:t>
      </w:r>
      <w:r w:rsidR="00197983">
        <w:rPr>
          <w:sz w:val="22"/>
          <w:szCs w:val="22"/>
        </w:rPr>
        <w:t>rmation, and</w:t>
      </w:r>
      <w:r w:rsidR="00B2478D">
        <w:rPr>
          <w:sz w:val="22"/>
          <w:szCs w:val="22"/>
        </w:rPr>
        <w:t xml:space="preserve"> r</w:t>
      </w:r>
      <w:r w:rsidRPr="00AA0EF5">
        <w:rPr>
          <w:sz w:val="22"/>
          <w:szCs w:val="22"/>
        </w:rPr>
        <w:t xml:space="preserve">ansomware can lock you out of your systems. </w:t>
      </w:r>
    </w:p>
    <w:p w14:paraId="6DDF995C" w14:textId="77777777" w:rsidR="003E1B7B" w:rsidRPr="00AA0EF5" w:rsidRDefault="003E1B7B" w:rsidP="00AA0EF5">
      <w:pPr>
        <w:pStyle w:val="FootnoteText"/>
        <w:rPr>
          <w:sz w:val="22"/>
          <w:szCs w:val="22"/>
        </w:rPr>
      </w:pPr>
    </w:p>
    <w:p w14:paraId="6F226BC4" w14:textId="7E0A7EF8" w:rsidR="00AA0EF5" w:rsidRDefault="00AA0EF5" w:rsidP="00AA0EF5">
      <w:pPr>
        <w:pStyle w:val="FootnoteText"/>
        <w:rPr>
          <w:sz w:val="22"/>
          <w:szCs w:val="22"/>
        </w:rPr>
      </w:pPr>
      <w:r w:rsidRPr="00AA0EF5">
        <w:rPr>
          <w:b/>
          <w:bCs/>
          <w:sz w:val="22"/>
          <w:szCs w:val="22"/>
        </w:rPr>
        <w:t xml:space="preserve">AI-powered </w:t>
      </w:r>
      <w:proofErr w:type="gramStart"/>
      <w:r w:rsidRPr="00AA0EF5">
        <w:rPr>
          <w:b/>
          <w:bCs/>
          <w:sz w:val="22"/>
          <w:szCs w:val="22"/>
        </w:rPr>
        <w:t>scams</w:t>
      </w:r>
      <w:proofErr w:type="gramEnd"/>
      <w:r w:rsidRPr="00AA0EF5">
        <w:rPr>
          <w:b/>
          <w:bCs/>
          <w:sz w:val="22"/>
          <w:szCs w:val="22"/>
        </w:rPr>
        <w:t xml:space="preserve"> targeting businesses of all sizes</w:t>
      </w:r>
      <w:r w:rsidRPr="00AA0EF5">
        <w:rPr>
          <w:sz w:val="22"/>
          <w:szCs w:val="22"/>
        </w:rPr>
        <w:br/>
        <w:t xml:space="preserve">Scammers are using AI to create convincing fake messages, impersonate </w:t>
      </w:r>
      <w:proofErr w:type="gramStart"/>
      <w:r w:rsidRPr="00AA0EF5">
        <w:rPr>
          <w:sz w:val="22"/>
          <w:szCs w:val="22"/>
        </w:rPr>
        <w:t>vendors</w:t>
      </w:r>
      <w:proofErr w:type="gramEnd"/>
      <w:r w:rsidRPr="00AA0EF5">
        <w:rPr>
          <w:sz w:val="22"/>
          <w:szCs w:val="22"/>
        </w:rPr>
        <w:t xml:space="preserve"> and even mimic voices. These attacks are harder to spot and more dangerous than traditional </w:t>
      </w:r>
      <w:proofErr w:type="gramStart"/>
      <w:r w:rsidRPr="00AA0EF5">
        <w:rPr>
          <w:sz w:val="22"/>
          <w:szCs w:val="22"/>
        </w:rPr>
        <w:t>scams</w:t>
      </w:r>
      <w:proofErr w:type="gramEnd"/>
      <w:r w:rsidRPr="00AA0EF5">
        <w:rPr>
          <w:sz w:val="22"/>
          <w:szCs w:val="22"/>
        </w:rPr>
        <w:t>.</w:t>
      </w:r>
    </w:p>
    <w:p w14:paraId="12B748C8" w14:textId="4D7207A8" w:rsidR="00197983" w:rsidRDefault="00AA0EF5" w:rsidP="00AA0EF5">
      <w:pPr>
        <w:pStyle w:val="FootnoteText"/>
        <w:rPr>
          <w:sz w:val="22"/>
          <w:szCs w:val="22"/>
        </w:rPr>
      </w:pPr>
      <w:r w:rsidRPr="00AA0EF5">
        <w:rPr>
          <w:sz w:val="22"/>
          <w:szCs w:val="22"/>
        </w:rPr>
        <w:br/>
      </w:r>
      <w:r w:rsidR="00300ACB">
        <w:rPr>
          <w:sz w:val="22"/>
          <w:szCs w:val="22"/>
        </w:rPr>
        <w:t>Basic security measures</w:t>
      </w:r>
      <w:r w:rsidR="00371456">
        <w:rPr>
          <w:sz w:val="22"/>
          <w:szCs w:val="22"/>
        </w:rPr>
        <w:t>,</w:t>
      </w:r>
      <w:r w:rsidR="00300ACB">
        <w:rPr>
          <w:sz w:val="22"/>
          <w:szCs w:val="22"/>
        </w:rPr>
        <w:t xml:space="preserve"> such as a</w:t>
      </w:r>
      <w:r w:rsidRPr="00AA0EF5">
        <w:rPr>
          <w:sz w:val="22"/>
          <w:szCs w:val="22"/>
        </w:rPr>
        <w:t>ntivirus software and firewalls</w:t>
      </w:r>
      <w:r w:rsidR="00371456">
        <w:rPr>
          <w:sz w:val="22"/>
          <w:szCs w:val="22"/>
        </w:rPr>
        <w:t>,</w:t>
      </w:r>
      <w:r w:rsidRPr="00AA0EF5">
        <w:rPr>
          <w:sz w:val="22"/>
          <w:szCs w:val="22"/>
        </w:rPr>
        <w:t xml:space="preserve"> </w:t>
      </w:r>
      <w:proofErr w:type="gramStart"/>
      <w:r w:rsidRPr="00AA0EF5">
        <w:rPr>
          <w:sz w:val="22"/>
          <w:szCs w:val="22"/>
        </w:rPr>
        <w:t>aren’t</w:t>
      </w:r>
      <w:proofErr w:type="gramEnd"/>
      <w:r w:rsidRPr="00AA0EF5">
        <w:rPr>
          <w:sz w:val="22"/>
          <w:szCs w:val="22"/>
        </w:rPr>
        <w:t xml:space="preserve"> enough anymore. </w:t>
      </w:r>
      <w:r w:rsidR="00764D95" w:rsidRPr="00764D95">
        <w:rPr>
          <w:sz w:val="22"/>
          <w:szCs w:val="22"/>
        </w:rPr>
        <w:t>You need multi-layered protection, such as multi-factor authentication</w:t>
      </w:r>
      <w:r w:rsidR="0002740A">
        <w:rPr>
          <w:sz w:val="22"/>
          <w:szCs w:val="22"/>
        </w:rPr>
        <w:t xml:space="preserve"> (MFA)</w:t>
      </w:r>
      <w:r w:rsidR="00764D95" w:rsidRPr="00764D95">
        <w:rPr>
          <w:sz w:val="22"/>
          <w:szCs w:val="22"/>
        </w:rPr>
        <w:t xml:space="preserve">, regular </w:t>
      </w:r>
      <w:proofErr w:type="gramStart"/>
      <w:r w:rsidR="00764D95" w:rsidRPr="00764D95">
        <w:rPr>
          <w:sz w:val="22"/>
          <w:szCs w:val="22"/>
        </w:rPr>
        <w:t>backups</w:t>
      </w:r>
      <w:proofErr w:type="gramEnd"/>
      <w:r w:rsidR="00764D95" w:rsidRPr="00764D95">
        <w:rPr>
          <w:sz w:val="22"/>
          <w:szCs w:val="22"/>
        </w:rPr>
        <w:t xml:space="preserve"> and employee training.</w:t>
      </w:r>
      <w:r w:rsidR="00764D95">
        <w:rPr>
          <w:sz w:val="22"/>
          <w:szCs w:val="22"/>
        </w:rPr>
        <w:t xml:space="preserve"> </w:t>
      </w:r>
      <w:r w:rsidRPr="00AA0EF5">
        <w:rPr>
          <w:sz w:val="22"/>
          <w:szCs w:val="22"/>
        </w:rPr>
        <w:t xml:space="preserve">Security </w:t>
      </w:r>
      <w:r w:rsidR="00197983">
        <w:rPr>
          <w:sz w:val="22"/>
          <w:szCs w:val="22"/>
        </w:rPr>
        <w:t>must</w:t>
      </w:r>
      <w:r w:rsidRPr="00AA0EF5">
        <w:rPr>
          <w:sz w:val="22"/>
          <w:szCs w:val="22"/>
        </w:rPr>
        <w:t xml:space="preserve"> be </w:t>
      </w:r>
      <w:proofErr w:type="gramStart"/>
      <w:r w:rsidRPr="00AA0EF5">
        <w:rPr>
          <w:sz w:val="22"/>
          <w:szCs w:val="22"/>
        </w:rPr>
        <w:t>proactive</w:t>
      </w:r>
      <w:proofErr w:type="gramEnd"/>
      <w:r w:rsidRPr="00AA0EF5">
        <w:rPr>
          <w:sz w:val="22"/>
          <w:szCs w:val="22"/>
        </w:rPr>
        <w:t>, not reactive.</w:t>
      </w:r>
      <w:r w:rsidR="00300ACB">
        <w:rPr>
          <w:sz w:val="22"/>
          <w:szCs w:val="22"/>
        </w:rPr>
        <w:t xml:space="preserve"> </w:t>
      </w:r>
    </w:p>
    <w:p w14:paraId="08F3507C" w14:textId="77777777" w:rsidR="00197983" w:rsidRDefault="00197983" w:rsidP="00AA0EF5">
      <w:pPr>
        <w:pStyle w:val="FootnoteText"/>
        <w:rPr>
          <w:sz w:val="22"/>
          <w:szCs w:val="22"/>
        </w:rPr>
      </w:pPr>
    </w:p>
    <w:p w14:paraId="3DC50076" w14:textId="1C6FD2B6" w:rsidR="003E1B7B" w:rsidRPr="00AA0EF5" w:rsidRDefault="00300ACB" w:rsidP="00AA0EF5">
      <w:pPr>
        <w:pStyle w:val="FootnoteText"/>
        <w:rPr>
          <w:sz w:val="22"/>
          <w:szCs w:val="22"/>
        </w:rPr>
      </w:pPr>
      <w:r>
        <w:rPr>
          <w:sz w:val="22"/>
          <w:szCs w:val="22"/>
        </w:rPr>
        <w:t>Keep in mind that c</w:t>
      </w:r>
      <w:r w:rsidR="00AA0EF5" w:rsidRPr="00AA0EF5">
        <w:rPr>
          <w:sz w:val="22"/>
          <w:szCs w:val="22"/>
        </w:rPr>
        <w:t xml:space="preserve">ybersecurity </w:t>
      </w:r>
      <w:proofErr w:type="gramStart"/>
      <w:r w:rsidR="00AA0EF5" w:rsidRPr="00AA0EF5">
        <w:rPr>
          <w:sz w:val="22"/>
          <w:szCs w:val="22"/>
        </w:rPr>
        <w:t>isn’t</w:t>
      </w:r>
      <w:proofErr w:type="gramEnd"/>
      <w:r w:rsidR="00AA0EF5" w:rsidRPr="00AA0EF5">
        <w:rPr>
          <w:sz w:val="22"/>
          <w:szCs w:val="22"/>
        </w:rPr>
        <w:t xml:space="preserve"> just an IT issue. </w:t>
      </w:r>
      <w:proofErr w:type="gramStart"/>
      <w:r w:rsidR="00AA0EF5" w:rsidRPr="00AA0EF5">
        <w:rPr>
          <w:sz w:val="22"/>
          <w:szCs w:val="22"/>
        </w:rPr>
        <w:t>It’s</w:t>
      </w:r>
      <w:proofErr w:type="gramEnd"/>
      <w:r w:rsidR="00AA0EF5" w:rsidRPr="00AA0EF5">
        <w:rPr>
          <w:sz w:val="22"/>
          <w:szCs w:val="22"/>
        </w:rPr>
        <w:t xml:space="preserve"> a business issue and it needs your attention.</w:t>
      </w:r>
    </w:p>
    <w:p w14:paraId="3C7293DD" w14:textId="6EC4A833" w:rsidR="00AA0EF5" w:rsidRPr="00AA0EF5" w:rsidRDefault="00AA0EF5" w:rsidP="00AA0EF5">
      <w:pPr>
        <w:pStyle w:val="FootnoteText"/>
        <w:rPr>
          <w:szCs w:val="22"/>
        </w:rPr>
      </w:pPr>
    </w:p>
    <w:p w14:paraId="129F596F" w14:textId="73B5FE9B" w:rsidR="00AA0EF5" w:rsidRPr="00AA0EF5" w:rsidRDefault="00AA0EF5" w:rsidP="003E1B7B">
      <w:pPr>
        <w:pStyle w:val="Heading2Subtitle"/>
      </w:pPr>
      <w:r w:rsidRPr="00AA0EF5">
        <w:t xml:space="preserve">Why </w:t>
      </w:r>
      <w:r w:rsidR="00753E71">
        <w:t>s</w:t>
      </w:r>
      <w:r w:rsidRPr="00AA0EF5">
        <w:t xml:space="preserve">taying </w:t>
      </w:r>
      <w:r w:rsidR="00753E71">
        <w:t>i</w:t>
      </w:r>
      <w:r w:rsidRPr="00AA0EF5">
        <w:t xml:space="preserve">nformed </w:t>
      </w:r>
      <w:r w:rsidR="00753E71">
        <w:t>m</w:t>
      </w:r>
      <w:r w:rsidRPr="00AA0EF5">
        <w:t>atters</w:t>
      </w:r>
    </w:p>
    <w:p w14:paraId="78F62903" w14:textId="134981AD" w:rsidR="003E1B7B" w:rsidRDefault="00A021CA" w:rsidP="00AA0EF5">
      <w:pPr>
        <w:pStyle w:val="FootnoteText"/>
        <w:rPr>
          <w:sz w:val="22"/>
          <w:szCs w:val="22"/>
        </w:rPr>
      </w:pPr>
      <w:r w:rsidRPr="00A021CA">
        <w:rPr>
          <w:sz w:val="22"/>
          <w:szCs w:val="22"/>
        </w:rPr>
        <w:t>Keeping up with tech and security shifts helps you</w:t>
      </w:r>
      <w:r w:rsidR="00AE5A43">
        <w:rPr>
          <w:sz w:val="22"/>
          <w:szCs w:val="22"/>
        </w:rPr>
        <w:t xml:space="preserve">r business in more ways than you imagine. </w:t>
      </w:r>
      <w:proofErr w:type="gramStart"/>
      <w:r w:rsidR="009E5D4F" w:rsidRPr="009E5D4F">
        <w:rPr>
          <w:sz w:val="22"/>
          <w:szCs w:val="22"/>
        </w:rPr>
        <w:t>Here’s</w:t>
      </w:r>
      <w:proofErr w:type="gramEnd"/>
      <w:r w:rsidR="009E5D4F" w:rsidRPr="009E5D4F">
        <w:rPr>
          <w:sz w:val="22"/>
          <w:szCs w:val="22"/>
        </w:rPr>
        <w:t xml:space="preserve"> how staying informed can directly impact your business:</w:t>
      </w:r>
    </w:p>
    <w:p w14:paraId="5F8AC0B4" w14:textId="77777777" w:rsidR="009E5D4F" w:rsidRPr="00AA0EF5" w:rsidRDefault="009E5D4F" w:rsidP="00AA0EF5">
      <w:pPr>
        <w:pStyle w:val="FootnoteText"/>
        <w:rPr>
          <w:sz w:val="22"/>
          <w:szCs w:val="22"/>
        </w:rPr>
      </w:pPr>
    </w:p>
    <w:p w14:paraId="7A296D4E" w14:textId="27F56CBB" w:rsidR="00AA0EF5" w:rsidRDefault="00AA0EF5" w:rsidP="00AA0EF5">
      <w:pPr>
        <w:pStyle w:val="FootnoteText"/>
        <w:rPr>
          <w:sz w:val="22"/>
          <w:szCs w:val="22"/>
        </w:rPr>
      </w:pPr>
      <w:r w:rsidRPr="00AA0EF5">
        <w:rPr>
          <w:b/>
          <w:bCs/>
          <w:sz w:val="22"/>
          <w:szCs w:val="22"/>
        </w:rPr>
        <w:t xml:space="preserve">Competitive advantage: </w:t>
      </w:r>
      <w:r w:rsidR="0085575D">
        <w:rPr>
          <w:b/>
          <w:bCs/>
          <w:sz w:val="22"/>
          <w:szCs w:val="22"/>
        </w:rPr>
        <w:t>E</w:t>
      </w:r>
      <w:r w:rsidRPr="00AA0EF5">
        <w:rPr>
          <w:b/>
          <w:bCs/>
          <w:sz w:val="22"/>
          <w:szCs w:val="22"/>
        </w:rPr>
        <w:t>arly adopters grow faster</w:t>
      </w:r>
      <w:r w:rsidRPr="00AA0EF5">
        <w:rPr>
          <w:sz w:val="22"/>
          <w:szCs w:val="22"/>
        </w:rPr>
        <w:br/>
        <w:t xml:space="preserve">Businesses that embrace new tools early often see faster growth. </w:t>
      </w:r>
      <w:proofErr w:type="gramStart"/>
      <w:r w:rsidRPr="00AA0EF5">
        <w:rPr>
          <w:sz w:val="22"/>
          <w:szCs w:val="22"/>
        </w:rPr>
        <w:t>They’re</w:t>
      </w:r>
      <w:proofErr w:type="gramEnd"/>
      <w:r w:rsidRPr="00AA0EF5">
        <w:rPr>
          <w:sz w:val="22"/>
          <w:szCs w:val="22"/>
        </w:rPr>
        <w:t xml:space="preserve"> more efficient, more </w:t>
      </w:r>
      <w:proofErr w:type="gramStart"/>
      <w:r w:rsidRPr="00AA0EF5">
        <w:rPr>
          <w:sz w:val="22"/>
          <w:szCs w:val="22"/>
        </w:rPr>
        <w:t>responsive</w:t>
      </w:r>
      <w:proofErr w:type="gramEnd"/>
      <w:r w:rsidRPr="00AA0EF5">
        <w:rPr>
          <w:sz w:val="22"/>
          <w:szCs w:val="22"/>
        </w:rPr>
        <w:t xml:space="preserve"> and better positioned to meet customer needs.</w:t>
      </w:r>
    </w:p>
    <w:p w14:paraId="1C7913BF" w14:textId="77777777" w:rsidR="00553FBF" w:rsidRPr="00AA0EF5" w:rsidRDefault="00553FBF" w:rsidP="00AA0EF5">
      <w:pPr>
        <w:pStyle w:val="FootnoteText"/>
        <w:rPr>
          <w:sz w:val="22"/>
          <w:szCs w:val="22"/>
        </w:rPr>
      </w:pPr>
    </w:p>
    <w:p w14:paraId="225347D1" w14:textId="0D59157B" w:rsidR="00AA0EF5" w:rsidRDefault="00AA0EF5" w:rsidP="00AA0EF5">
      <w:pPr>
        <w:pStyle w:val="FootnoteText"/>
        <w:rPr>
          <w:sz w:val="22"/>
          <w:szCs w:val="22"/>
        </w:rPr>
      </w:pPr>
      <w:r w:rsidRPr="00AA0EF5">
        <w:rPr>
          <w:b/>
          <w:bCs/>
          <w:sz w:val="22"/>
          <w:szCs w:val="22"/>
        </w:rPr>
        <w:t xml:space="preserve">Risk reduction: </w:t>
      </w:r>
      <w:r w:rsidR="0085575D">
        <w:rPr>
          <w:b/>
          <w:bCs/>
          <w:sz w:val="22"/>
          <w:szCs w:val="22"/>
        </w:rPr>
        <w:t>A</w:t>
      </w:r>
      <w:r w:rsidRPr="00AA0EF5">
        <w:rPr>
          <w:b/>
          <w:bCs/>
          <w:sz w:val="22"/>
          <w:szCs w:val="22"/>
        </w:rPr>
        <w:t>wareness prevents costly mistakes</w:t>
      </w:r>
      <w:r w:rsidRPr="00AA0EF5">
        <w:rPr>
          <w:sz w:val="22"/>
          <w:szCs w:val="22"/>
        </w:rPr>
        <w:br/>
        <w:t xml:space="preserve">Knowing </w:t>
      </w:r>
      <w:proofErr w:type="gramStart"/>
      <w:r w:rsidRPr="00AA0EF5">
        <w:rPr>
          <w:sz w:val="22"/>
          <w:szCs w:val="22"/>
        </w:rPr>
        <w:t>what’s</w:t>
      </w:r>
      <w:proofErr w:type="gramEnd"/>
      <w:r w:rsidRPr="00AA0EF5">
        <w:rPr>
          <w:sz w:val="22"/>
          <w:szCs w:val="22"/>
        </w:rPr>
        <w:t xml:space="preserve"> out there helps you avoid pitfalls. Whether </w:t>
      </w:r>
      <w:proofErr w:type="gramStart"/>
      <w:r w:rsidRPr="00AA0EF5">
        <w:rPr>
          <w:sz w:val="22"/>
          <w:szCs w:val="22"/>
        </w:rPr>
        <w:t>it’s</w:t>
      </w:r>
      <w:proofErr w:type="gramEnd"/>
      <w:r w:rsidRPr="00AA0EF5">
        <w:rPr>
          <w:sz w:val="22"/>
          <w:szCs w:val="22"/>
        </w:rPr>
        <w:t xml:space="preserve"> a new </w:t>
      </w:r>
      <w:proofErr w:type="gramStart"/>
      <w:r w:rsidRPr="00AA0EF5">
        <w:rPr>
          <w:sz w:val="22"/>
          <w:szCs w:val="22"/>
        </w:rPr>
        <w:t>scam</w:t>
      </w:r>
      <w:proofErr w:type="gramEnd"/>
      <w:r w:rsidRPr="00AA0EF5">
        <w:rPr>
          <w:sz w:val="22"/>
          <w:szCs w:val="22"/>
        </w:rPr>
        <w:t xml:space="preserve"> or a regulatory change, staying informed helps you make smarter decisions.</w:t>
      </w:r>
    </w:p>
    <w:p w14:paraId="09A6E01A" w14:textId="77777777" w:rsidR="00553FBF" w:rsidRPr="00AA0EF5" w:rsidRDefault="00553FBF" w:rsidP="00AA0EF5">
      <w:pPr>
        <w:pStyle w:val="FootnoteText"/>
        <w:rPr>
          <w:sz w:val="22"/>
          <w:szCs w:val="22"/>
        </w:rPr>
      </w:pPr>
    </w:p>
    <w:p w14:paraId="6FF6E7C7" w14:textId="2D99D777" w:rsidR="00AA0EF5" w:rsidRDefault="00AA0EF5" w:rsidP="00AA0EF5">
      <w:pPr>
        <w:pStyle w:val="FootnoteText"/>
        <w:rPr>
          <w:sz w:val="22"/>
          <w:szCs w:val="22"/>
        </w:rPr>
      </w:pPr>
      <w:r w:rsidRPr="00AA0EF5">
        <w:rPr>
          <w:b/>
          <w:bCs/>
          <w:sz w:val="22"/>
          <w:szCs w:val="22"/>
        </w:rPr>
        <w:t xml:space="preserve">Customer trust: </w:t>
      </w:r>
      <w:r w:rsidR="0085575D">
        <w:rPr>
          <w:b/>
          <w:bCs/>
          <w:sz w:val="22"/>
          <w:szCs w:val="22"/>
        </w:rPr>
        <w:t>S</w:t>
      </w:r>
      <w:r w:rsidRPr="00AA0EF5">
        <w:rPr>
          <w:b/>
          <w:bCs/>
          <w:sz w:val="22"/>
          <w:szCs w:val="22"/>
        </w:rPr>
        <w:t>ecure businesses win loyalty</w:t>
      </w:r>
      <w:r w:rsidRPr="00AA0EF5">
        <w:rPr>
          <w:sz w:val="22"/>
          <w:szCs w:val="22"/>
        </w:rPr>
        <w:br/>
        <w:t xml:space="preserve">Customers care about how you </w:t>
      </w:r>
      <w:proofErr w:type="gramStart"/>
      <w:r w:rsidRPr="00AA0EF5">
        <w:rPr>
          <w:sz w:val="22"/>
          <w:szCs w:val="22"/>
        </w:rPr>
        <w:t>handle</w:t>
      </w:r>
      <w:proofErr w:type="gramEnd"/>
      <w:r w:rsidRPr="00AA0EF5">
        <w:rPr>
          <w:sz w:val="22"/>
          <w:szCs w:val="22"/>
        </w:rPr>
        <w:t xml:space="preserve"> their data. If they know </w:t>
      </w:r>
      <w:proofErr w:type="gramStart"/>
      <w:r w:rsidRPr="00AA0EF5">
        <w:rPr>
          <w:sz w:val="22"/>
          <w:szCs w:val="22"/>
        </w:rPr>
        <w:t>you’re</w:t>
      </w:r>
      <w:proofErr w:type="gramEnd"/>
      <w:r w:rsidRPr="00AA0EF5">
        <w:rPr>
          <w:sz w:val="22"/>
          <w:szCs w:val="22"/>
        </w:rPr>
        <w:t xml:space="preserve"> serious about security, </w:t>
      </w:r>
      <w:proofErr w:type="gramStart"/>
      <w:r w:rsidRPr="00AA0EF5">
        <w:rPr>
          <w:sz w:val="22"/>
          <w:szCs w:val="22"/>
        </w:rPr>
        <w:t>they’re</w:t>
      </w:r>
      <w:proofErr w:type="gramEnd"/>
      <w:r w:rsidRPr="00AA0EF5">
        <w:rPr>
          <w:sz w:val="22"/>
          <w:szCs w:val="22"/>
        </w:rPr>
        <w:t xml:space="preserve"> more likely to stick around and recommend you to others.</w:t>
      </w:r>
    </w:p>
    <w:p w14:paraId="50552E93" w14:textId="77777777" w:rsidR="00553FBF" w:rsidRPr="00AA0EF5" w:rsidRDefault="00553FBF" w:rsidP="00AA0EF5">
      <w:pPr>
        <w:pStyle w:val="FootnoteText"/>
        <w:rPr>
          <w:sz w:val="22"/>
          <w:szCs w:val="22"/>
        </w:rPr>
      </w:pPr>
    </w:p>
    <w:p w14:paraId="5A254671" w14:textId="03DAF730" w:rsidR="00B52496" w:rsidRDefault="00555260" w:rsidP="00B52496">
      <w:pPr>
        <w:pStyle w:val="FootnoteText"/>
        <w:rPr>
          <w:sz w:val="22"/>
          <w:szCs w:val="22"/>
        </w:rPr>
      </w:pPr>
      <w:r w:rsidRPr="00555260">
        <w:rPr>
          <w:sz w:val="22"/>
          <w:szCs w:val="22"/>
        </w:rPr>
        <w:t xml:space="preserve">Staying informed </w:t>
      </w:r>
      <w:proofErr w:type="gramStart"/>
      <w:r w:rsidRPr="00555260">
        <w:rPr>
          <w:sz w:val="22"/>
          <w:szCs w:val="22"/>
        </w:rPr>
        <w:t>isn’t</w:t>
      </w:r>
      <w:proofErr w:type="gramEnd"/>
      <w:r w:rsidRPr="00555260">
        <w:rPr>
          <w:sz w:val="22"/>
          <w:szCs w:val="22"/>
        </w:rPr>
        <w:t xml:space="preserve"> a one-time task. </w:t>
      </w:r>
      <w:proofErr w:type="gramStart"/>
      <w:r w:rsidRPr="00555260">
        <w:rPr>
          <w:sz w:val="22"/>
          <w:szCs w:val="22"/>
        </w:rPr>
        <w:t>It’s</w:t>
      </w:r>
      <w:proofErr w:type="gramEnd"/>
      <w:r w:rsidRPr="00555260">
        <w:rPr>
          <w:sz w:val="22"/>
          <w:szCs w:val="22"/>
        </w:rPr>
        <w:t xml:space="preserve"> a habit that helps your business adapt, </w:t>
      </w:r>
      <w:proofErr w:type="gramStart"/>
      <w:r w:rsidRPr="00555260">
        <w:rPr>
          <w:sz w:val="22"/>
          <w:szCs w:val="22"/>
        </w:rPr>
        <w:t>grow</w:t>
      </w:r>
      <w:proofErr w:type="gramEnd"/>
      <w:r w:rsidRPr="00555260">
        <w:rPr>
          <w:sz w:val="22"/>
          <w:szCs w:val="22"/>
        </w:rPr>
        <w:t xml:space="preserve"> and stay resilient</w:t>
      </w:r>
      <w:r>
        <w:rPr>
          <w:sz w:val="22"/>
          <w:szCs w:val="22"/>
        </w:rPr>
        <w:t>,</w:t>
      </w:r>
      <w:r w:rsidRPr="00555260">
        <w:rPr>
          <w:sz w:val="22"/>
          <w:szCs w:val="22"/>
        </w:rPr>
        <w:t xml:space="preserve"> no matter what comes next.</w:t>
      </w:r>
    </w:p>
    <w:p w14:paraId="0C5BB907" w14:textId="77777777" w:rsidR="00555260" w:rsidRPr="00B52496" w:rsidRDefault="00555260" w:rsidP="00B52496">
      <w:pPr>
        <w:pStyle w:val="FootnoteText"/>
        <w:rPr>
          <w:sz w:val="22"/>
          <w:szCs w:val="22"/>
        </w:rPr>
      </w:pPr>
    </w:p>
    <w:p w14:paraId="76BC44B0" w14:textId="0A00DD7F" w:rsidR="00AA0EF5" w:rsidRPr="00AA0EF5" w:rsidRDefault="00AA0EF5" w:rsidP="00553FBF">
      <w:pPr>
        <w:pStyle w:val="Heading2Subtitle"/>
        <w:rPr>
          <w:bCs/>
        </w:rPr>
      </w:pPr>
      <w:r w:rsidRPr="00AA0EF5">
        <w:rPr>
          <w:bCs/>
        </w:rPr>
        <w:t xml:space="preserve">Practical </w:t>
      </w:r>
      <w:r w:rsidR="00753E71">
        <w:rPr>
          <w:bCs/>
        </w:rPr>
        <w:t>t</w:t>
      </w:r>
      <w:r w:rsidRPr="00AA0EF5">
        <w:rPr>
          <w:bCs/>
        </w:rPr>
        <w:t xml:space="preserve">ips to </w:t>
      </w:r>
      <w:r w:rsidR="00753E71">
        <w:rPr>
          <w:bCs/>
        </w:rPr>
        <w:t>g</w:t>
      </w:r>
      <w:r w:rsidRPr="00AA0EF5">
        <w:rPr>
          <w:bCs/>
        </w:rPr>
        <w:t xml:space="preserve">et </w:t>
      </w:r>
      <w:r w:rsidR="00753E71">
        <w:rPr>
          <w:bCs/>
        </w:rPr>
        <w:t>s</w:t>
      </w:r>
      <w:r w:rsidRPr="00AA0EF5">
        <w:rPr>
          <w:bCs/>
        </w:rPr>
        <w:t>tarted</w:t>
      </w:r>
    </w:p>
    <w:p w14:paraId="61C3EC1F" w14:textId="10B1E4BF" w:rsidR="00553FBF" w:rsidRDefault="00144BC7" w:rsidP="00AA0EF5">
      <w:pPr>
        <w:pStyle w:val="FootnoteText"/>
        <w:rPr>
          <w:sz w:val="22"/>
          <w:szCs w:val="22"/>
        </w:rPr>
      </w:pPr>
      <w:r w:rsidRPr="00144BC7">
        <w:rPr>
          <w:sz w:val="22"/>
          <w:szCs w:val="22"/>
        </w:rPr>
        <w:t xml:space="preserve">Digital transformation </w:t>
      </w:r>
      <w:proofErr w:type="gramStart"/>
      <w:r w:rsidRPr="00144BC7">
        <w:rPr>
          <w:sz w:val="22"/>
          <w:szCs w:val="22"/>
        </w:rPr>
        <w:t>doesn’t</w:t>
      </w:r>
      <w:proofErr w:type="gramEnd"/>
      <w:r w:rsidRPr="00144BC7">
        <w:rPr>
          <w:sz w:val="22"/>
          <w:szCs w:val="22"/>
        </w:rPr>
        <w:t xml:space="preserve"> have to be overwhelming. With the right approach, even small steps can lead to meaningful progress. Here are </w:t>
      </w:r>
      <w:proofErr w:type="gramStart"/>
      <w:r w:rsidRPr="00144BC7">
        <w:rPr>
          <w:sz w:val="22"/>
          <w:szCs w:val="22"/>
        </w:rPr>
        <w:t>a few</w:t>
      </w:r>
      <w:proofErr w:type="gramEnd"/>
      <w:r w:rsidRPr="00144BC7">
        <w:rPr>
          <w:sz w:val="22"/>
          <w:szCs w:val="22"/>
        </w:rPr>
        <w:t xml:space="preserve"> ways to begin making smarter tech decisions and strengthening your business.</w:t>
      </w:r>
    </w:p>
    <w:p w14:paraId="5138107F" w14:textId="77777777" w:rsidR="0085575D" w:rsidRPr="00AA0EF5" w:rsidRDefault="0085575D" w:rsidP="00AA0EF5">
      <w:pPr>
        <w:pStyle w:val="FootnoteText"/>
        <w:rPr>
          <w:sz w:val="22"/>
          <w:szCs w:val="22"/>
        </w:rPr>
      </w:pPr>
    </w:p>
    <w:p w14:paraId="44691D9E" w14:textId="2B5C76D1" w:rsidR="00AA0EF5" w:rsidRDefault="00AA0EF5" w:rsidP="00AA0EF5">
      <w:pPr>
        <w:pStyle w:val="FootnoteText"/>
        <w:rPr>
          <w:sz w:val="22"/>
          <w:szCs w:val="22"/>
        </w:rPr>
      </w:pPr>
      <w:r w:rsidRPr="00AA0EF5">
        <w:rPr>
          <w:b/>
          <w:bCs/>
          <w:sz w:val="22"/>
          <w:szCs w:val="22"/>
        </w:rPr>
        <w:t xml:space="preserve">Start small: </w:t>
      </w:r>
      <w:r w:rsidR="0085575D">
        <w:rPr>
          <w:b/>
          <w:bCs/>
          <w:sz w:val="22"/>
          <w:szCs w:val="22"/>
        </w:rPr>
        <w:t>A</w:t>
      </w:r>
      <w:r w:rsidRPr="00AA0EF5">
        <w:rPr>
          <w:b/>
          <w:bCs/>
          <w:sz w:val="22"/>
          <w:szCs w:val="22"/>
        </w:rPr>
        <w:t>utomate one process</w:t>
      </w:r>
      <w:r w:rsidRPr="00AA0EF5">
        <w:rPr>
          <w:sz w:val="22"/>
          <w:szCs w:val="22"/>
        </w:rPr>
        <w:br/>
      </w:r>
      <w:r w:rsidR="00A0375E" w:rsidRPr="00A0375E">
        <w:rPr>
          <w:sz w:val="22"/>
          <w:szCs w:val="22"/>
        </w:rPr>
        <w:t>Select a time-consuming task, such as scheduling or invoicing</w:t>
      </w:r>
      <w:r w:rsidR="009A0407">
        <w:rPr>
          <w:sz w:val="22"/>
          <w:szCs w:val="22"/>
        </w:rPr>
        <w:t>,</w:t>
      </w:r>
      <w:r w:rsidR="00A0375E" w:rsidRPr="00A0375E">
        <w:rPr>
          <w:sz w:val="22"/>
          <w:szCs w:val="22"/>
        </w:rPr>
        <w:t xml:space="preserve"> and find a tool to automate it.</w:t>
      </w:r>
      <w:r w:rsidR="00A0375E">
        <w:rPr>
          <w:sz w:val="22"/>
          <w:szCs w:val="22"/>
        </w:rPr>
        <w:t xml:space="preserve"> </w:t>
      </w:r>
      <w:r w:rsidRPr="00AA0EF5">
        <w:rPr>
          <w:sz w:val="22"/>
          <w:szCs w:val="22"/>
        </w:rPr>
        <w:t xml:space="preserve">Once you see the impact, </w:t>
      </w:r>
      <w:proofErr w:type="gramStart"/>
      <w:r w:rsidRPr="00AA0EF5">
        <w:rPr>
          <w:sz w:val="22"/>
          <w:szCs w:val="22"/>
        </w:rPr>
        <w:t>you’ll</w:t>
      </w:r>
      <w:proofErr w:type="gramEnd"/>
      <w:r w:rsidRPr="00AA0EF5">
        <w:rPr>
          <w:sz w:val="22"/>
          <w:szCs w:val="22"/>
        </w:rPr>
        <w:t xml:space="preserve"> want to do more.</w:t>
      </w:r>
    </w:p>
    <w:p w14:paraId="08FF3BF6" w14:textId="77777777" w:rsidR="00553FBF" w:rsidRPr="00AA0EF5" w:rsidRDefault="00553FBF" w:rsidP="00AA0EF5">
      <w:pPr>
        <w:pStyle w:val="FootnoteText"/>
        <w:rPr>
          <w:sz w:val="22"/>
          <w:szCs w:val="22"/>
        </w:rPr>
      </w:pPr>
    </w:p>
    <w:p w14:paraId="0FA2012E" w14:textId="295334AA" w:rsidR="00AA0EF5" w:rsidRDefault="00AA0EF5" w:rsidP="00AA0EF5">
      <w:pPr>
        <w:pStyle w:val="FootnoteText"/>
        <w:rPr>
          <w:sz w:val="22"/>
          <w:szCs w:val="22"/>
        </w:rPr>
      </w:pPr>
      <w:r w:rsidRPr="00AA0EF5">
        <w:rPr>
          <w:b/>
          <w:bCs/>
          <w:sz w:val="22"/>
          <w:szCs w:val="22"/>
        </w:rPr>
        <w:lastRenderedPageBreak/>
        <w:t xml:space="preserve">Secure your business: MFA, </w:t>
      </w:r>
      <w:proofErr w:type="gramStart"/>
      <w:r w:rsidRPr="00AA0EF5">
        <w:rPr>
          <w:b/>
          <w:bCs/>
          <w:sz w:val="22"/>
          <w:szCs w:val="22"/>
        </w:rPr>
        <w:t>backups</w:t>
      </w:r>
      <w:proofErr w:type="gramEnd"/>
      <w:r w:rsidR="0002740A">
        <w:rPr>
          <w:b/>
          <w:bCs/>
          <w:sz w:val="22"/>
          <w:szCs w:val="22"/>
        </w:rPr>
        <w:t xml:space="preserve"> and</w:t>
      </w:r>
      <w:r w:rsidRPr="00AA0EF5">
        <w:rPr>
          <w:b/>
          <w:bCs/>
          <w:sz w:val="22"/>
          <w:szCs w:val="22"/>
        </w:rPr>
        <w:t xml:space="preserve"> employee training</w:t>
      </w:r>
      <w:r w:rsidRPr="00AA0EF5">
        <w:rPr>
          <w:sz w:val="22"/>
          <w:szCs w:val="22"/>
        </w:rPr>
        <w:br/>
        <w:t xml:space="preserve">Set up multi-factor authentication, back up your data regularly and train your team to spot </w:t>
      </w:r>
      <w:proofErr w:type="gramStart"/>
      <w:r w:rsidRPr="00AA0EF5">
        <w:rPr>
          <w:sz w:val="22"/>
          <w:szCs w:val="22"/>
        </w:rPr>
        <w:t>scams</w:t>
      </w:r>
      <w:proofErr w:type="gramEnd"/>
      <w:r w:rsidRPr="00AA0EF5">
        <w:rPr>
          <w:sz w:val="22"/>
          <w:szCs w:val="22"/>
        </w:rPr>
        <w:t>. These steps go a long way in protecting your business.</w:t>
      </w:r>
    </w:p>
    <w:p w14:paraId="5B54D535" w14:textId="77777777" w:rsidR="00553FBF" w:rsidRPr="00AA0EF5" w:rsidRDefault="00553FBF" w:rsidP="00AA0EF5">
      <w:pPr>
        <w:pStyle w:val="FootnoteText"/>
        <w:rPr>
          <w:sz w:val="22"/>
          <w:szCs w:val="22"/>
        </w:rPr>
      </w:pPr>
    </w:p>
    <w:p w14:paraId="5513FFD3" w14:textId="1F39FA5B" w:rsidR="00AA0EF5" w:rsidRDefault="00AA0EF5" w:rsidP="00AA0EF5">
      <w:pPr>
        <w:pStyle w:val="FootnoteText"/>
        <w:rPr>
          <w:sz w:val="22"/>
          <w:szCs w:val="22"/>
        </w:rPr>
      </w:pPr>
      <w:r w:rsidRPr="00AA0EF5">
        <w:rPr>
          <w:b/>
          <w:bCs/>
          <w:sz w:val="22"/>
          <w:szCs w:val="22"/>
        </w:rPr>
        <w:t xml:space="preserve">Stay connected: </w:t>
      </w:r>
      <w:r w:rsidR="0085575D">
        <w:rPr>
          <w:b/>
          <w:bCs/>
          <w:sz w:val="22"/>
          <w:szCs w:val="22"/>
        </w:rPr>
        <w:t>U</w:t>
      </w:r>
      <w:r w:rsidRPr="00AA0EF5">
        <w:rPr>
          <w:b/>
          <w:bCs/>
          <w:sz w:val="22"/>
          <w:szCs w:val="22"/>
        </w:rPr>
        <w:t>se cloud tools for collaboration</w:t>
      </w:r>
      <w:r w:rsidRPr="00AA0EF5">
        <w:rPr>
          <w:sz w:val="22"/>
          <w:szCs w:val="22"/>
        </w:rPr>
        <w:br/>
        <w:t xml:space="preserve">Switch to cloud-based tools that make it easy to share files, chat and manage projects. </w:t>
      </w:r>
      <w:r w:rsidR="0085575D">
        <w:rPr>
          <w:sz w:val="22"/>
          <w:szCs w:val="22"/>
        </w:rPr>
        <w:t>This</w:t>
      </w:r>
      <w:r w:rsidRPr="00AA0EF5">
        <w:rPr>
          <w:sz w:val="22"/>
          <w:szCs w:val="22"/>
        </w:rPr>
        <w:t xml:space="preserve"> keeps your team aligned no matter where they are.</w:t>
      </w:r>
    </w:p>
    <w:p w14:paraId="4DACF793" w14:textId="77777777" w:rsidR="00553FBF" w:rsidRPr="00AA0EF5" w:rsidRDefault="00553FBF" w:rsidP="00AA0EF5">
      <w:pPr>
        <w:pStyle w:val="FootnoteText"/>
        <w:rPr>
          <w:sz w:val="22"/>
          <w:szCs w:val="22"/>
        </w:rPr>
      </w:pPr>
    </w:p>
    <w:p w14:paraId="7B4A31BE" w14:textId="3FA3D01E" w:rsidR="00AA0EF5" w:rsidRDefault="00AA0EF5" w:rsidP="00AA0EF5">
      <w:pPr>
        <w:pStyle w:val="FootnoteText"/>
        <w:rPr>
          <w:sz w:val="22"/>
          <w:szCs w:val="22"/>
        </w:rPr>
      </w:pPr>
      <w:r w:rsidRPr="00AA0EF5">
        <w:rPr>
          <w:b/>
          <w:bCs/>
          <w:sz w:val="22"/>
          <w:szCs w:val="22"/>
        </w:rPr>
        <w:t>Partner with experts: IT providers simplify the journey</w:t>
      </w:r>
      <w:r w:rsidRPr="00AA0EF5">
        <w:rPr>
          <w:sz w:val="22"/>
          <w:szCs w:val="22"/>
        </w:rPr>
        <w:br/>
        <w:t xml:space="preserve">You </w:t>
      </w:r>
      <w:proofErr w:type="gramStart"/>
      <w:r w:rsidRPr="00AA0EF5">
        <w:rPr>
          <w:sz w:val="22"/>
          <w:szCs w:val="22"/>
        </w:rPr>
        <w:t>don’t</w:t>
      </w:r>
      <w:proofErr w:type="gramEnd"/>
      <w:r w:rsidRPr="00AA0EF5">
        <w:rPr>
          <w:sz w:val="22"/>
          <w:szCs w:val="22"/>
        </w:rPr>
        <w:t xml:space="preserve"> have to do this alone. An experienced IT service provider can guide you through the process, recommend the right tools and </w:t>
      </w:r>
      <w:proofErr w:type="gramStart"/>
      <w:r w:rsidRPr="00AA0EF5">
        <w:rPr>
          <w:sz w:val="22"/>
          <w:szCs w:val="22"/>
        </w:rPr>
        <w:t>handle</w:t>
      </w:r>
      <w:proofErr w:type="gramEnd"/>
      <w:r w:rsidRPr="00AA0EF5">
        <w:rPr>
          <w:sz w:val="22"/>
          <w:szCs w:val="22"/>
        </w:rPr>
        <w:t xml:space="preserve"> </w:t>
      </w:r>
      <w:r w:rsidR="004C060C" w:rsidRPr="00AA0EF5">
        <w:rPr>
          <w:sz w:val="22"/>
          <w:szCs w:val="22"/>
        </w:rPr>
        <w:t>technical</w:t>
      </w:r>
      <w:r w:rsidRPr="00AA0EF5">
        <w:rPr>
          <w:sz w:val="22"/>
          <w:szCs w:val="22"/>
        </w:rPr>
        <w:t xml:space="preserve"> stuff so you can focus on running your business.</w:t>
      </w:r>
    </w:p>
    <w:p w14:paraId="1812B8D0" w14:textId="77777777" w:rsidR="006C54B6" w:rsidRPr="00AA0EF5" w:rsidRDefault="006C54B6" w:rsidP="00AA0EF5">
      <w:pPr>
        <w:pStyle w:val="FootnoteText"/>
        <w:rPr>
          <w:sz w:val="22"/>
          <w:szCs w:val="22"/>
        </w:rPr>
      </w:pPr>
    </w:p>
    <w:p w14:paraId="6F973A1C" w14:textId="0E46362D" w:rsidR="00B875C7" w:rsidRDefault="00A53A28" w:rsidP="00AA0EF5">
      <w:pPr>
        <w:pStyle w:val="FootnoteText"/>
        <w:rPr>
          <w:sz w:val="22"/>
          <w:szCs w:val="22"/>
        </w:rPr>
      </w:pPr>
      <w:r w:rsidRPr="00A53A28">
        <w:rPr>
          <w:sz w:val="22"/>
          <w:szCs w:val="22"/>
        </w:rPr>
        <w:t>Looking for support?</w:t>
      </w:r>
      <w:r>
        <w:rPr>
          <w:sz w:val="22"/>
          <w:szCs w:val="22"/>
        </w:rPr>
        <w:t xml:space="preserve"> </w:t>
      </w:r>
      <w:r w:rsidR="00B875C7">
        <w:rPr>
          <w:sz w:val="22"/>
          <w:szCs w:val="22"/>
        </w:rPr>
        <w:t>We</w:t>
      </w:r>
      <w:r w:rsidR="00AA0EF5" w:rsidRPr="00AA0EF5">
        <w:rPr>
          <w:sz w:val="22"/>
          <w:szCs w:val="22"/>
        </w:rPr>
        <w:t xml:space="preserve"> can help you navigate the noise, avoid costly </w:t>
      </w:r>
      <w:proofErr w:type="gramStart"/>
      <w:r w:rsidR="00AA0EF5" w:rsidRPr="00AA0EF5">
        <w:rPr>
          <w:sz w:val="22"/>
          <w:szCs w:val="22"/>
        </w:rPr>
        <w:t>mistakes</w:t>
      </w:r>
      <w:proofErr w:type="gramEnd"/>
      <w:r w:rsidR="00AA0EF5" w:rsidRPr="00AA0EF5">
        <w:rPr>
          <w:sz w:val="22"/>
          <w:szCs w:val="22"/>
        </w:rPr>
        <w:t xml:space="preserve"> and make smart tech decisions. </w:t>
      </w:r>
    </w:p>
    <w:p w14:paraId="041BEDAB" w14:textId="77777777" w:rsidR="00B875C7" w:rsidRDefault="00B875C7" w:rsidP="00AA0EF5">
      <w:pPr>
        <w:pStyle w:val="FootnoteText"/>
        <w:rPr>
          <w:sz w:val="22"/>
          <w:szCs w:val="22"/>
        </w:rPr>
      </w:pPr>
    </w:p>
    <w:p w14:paraId="68633C09" w14:textId="0DC53315" w:rsidR="00AA0EF5" w:rsidRPr="00AA0EF5" w:rsidRDefault="00AA0EF5" w:rsidP="00AA0EF5">
      <w:pPr>
        <w:pStyle w:val="FootnoteText"/>
        <w:rPr>
          <w:sz w:val="22"/>
          <w:szCs w:val="22"/>
        </w:rPr>
      </w:pPr>
      <w:r w:rsidRPr="00AA0EF5">
        <w:rPr>
          <w:sz w:val="22"/>
          <w:szCs w:val="22"/>
        </w:rPr>
        <w:t xml:space="preserve">Ready to future-proof your business? Contact </w:t>
      </w:r>
      <w:r w:rsidR="004C060C">
        <w:rPr>
          <w:sz w:val="22"/>
          <w:szCs w:val="22"/>
        </w:rPr>
        <w:t>me</w:t>
      </w:r>
      <w:r w:rsidRPr="00AA0EF5">
        <w:rPr>
          <w:sz w:val="22"/>
          <w:szCs w:val="22"/>
        </w:rPr>
        <w:t xml:space="preserve"> </w:t>
      </w:r>
      <w:r w:rsidR="004C060C">
        <w:rPr>
          <w:sz w:val="22"/>
          <w:szCs w:val="22"/>
        </w:rPr>
        <w:t xml:space="preserve">Tim Ritter </w:t>
      </w:r>
      <w:proofErr w:type="gramStart"/>
      <w:r w:rsidR="004C060C">
        <w:rPr>
          <w:sz w:val="22"/>
          <w:szCs w:val="22"/>
        </w:rPr>
        <w:t>at</w:t>
      </w:r>
      <w:proofErr w:type="gramEnd"/>
      <w:r w:rsidR="004C060C">
        <w:rPr>
          <w:sz w:val="22"/>
          <w:szCs w:val="22"/>
        </w:rPr>
        <w:t xml:space="preserve"> 717-912-4796 x-202 t</w:t>
      </w:r>
      <w:r w:rsidRPr="00AA0EF5">
        <w:rPr>
          <w:sz w:val="22"/>
          <w:szCs w:val="22"/>
        </w:rPr>
        <w:t>o schedule a discovery call.</w:t>
      </w:r>
    </w:p>
    <w:p w14:paraId="33903AE5" w14:textId="77777777" w:rsidR="0098467A" w:rsidRPr="000E56B0" w:rsidRDefault="0098467A" w:rsidP="00926C38">
      <w:pPr>
        <w:pStyle w:val="FootnoteText"/>
      </w:pPr>
    </w:p>
    <w:sectPr w:rsidR="0098467A" w:rsidRPr="000E56B0" w:rsidSect="00FE7E00">
      <w:headerReference w:type="default" r:id="rId11"/>
      <w:footerReference w:type="default" r:id="rId12"/>
      <w:pgSz w:w="12240" w:h="15840"/>
      <w:pgMar w:top="1526" w:right="1152" w:bottom="1440" w:left="1152" w:header="432"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1877B0" w14:textId="77777777" w:rsidR="00C904B2" w:rsidRDefault="00C904B2" w:rsidP="00AC24BE">
      <w:r>
        <w:separator/>
      </w:r>
    </w:p>
  </w:endnote>
  <w:endnote w:type="continuationSeparator" w:id="0">
    <w:p w14:paraId="74190627" w14:textId="77777777" w:rsidR="00C904B2" w:rsidRDefault="00C904B2" w:rsidP="00AC2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1D1D5" w14:textId="61779FE1" w:rsidR="00AC24BE" w:rsidRPr="001004B5" w:rsidRDefault="00EF7142" w:rsidP="00A336E9">
    <w:pPr>
      <w:pStyle w:val="Header"/>
      <w:jc w:val="center"/>
      <w:rPr>
        <w:rStyle w:val="PageNumber"/>
        <w:rFonts w:cstheme="minorHAnsi"/>
      </w:rPr>
    </w:pPr>
    <w:r>
      <w:rPr>
        <w:rFonts w:cstheme="minorHAnsi"/>
        <w:noProof/>
        <w:sz w:val="13"/>
      </w:rPr>
      <mc:AlternateContent>
        <mc:Choice Requires="wps">
          <w:drawing>
            <wp:anchor distT="0" distB="0" distL="114300" distR="114300" simplePos="0" relativeHeight="251668480" behindDoc="0" locked="0" layoutInCell="1" allowOverlap="1" wp14:anchorId="71C99FC0" wp14:editId="234D2F66">
              <wp:simplePos x="0" y="0"/>
              <wp:positionH relativeFrom="column">
                <wp:posOffset>5684308</wp:posOffset>
              </wp:positionH>
              <wp:positionV relativeFrom="paragraph">
                <wp:posOffset>326602</wp:posOffset>
              </wp:positionV>
              <wp:extent cx="260529" cy="191770"/>
              <wp:effectExtent l="0" t="0" r="6350" b="0"/>
              <wp:wrapNone/>
              <wp:docPr id="9" name="Text Box 9"/>
              <wp:cNvGraphicFramePr/>
              <a:graphic xmlns:a="http://schemas.openxmlformats.org/drawingml/2006/main">
                <a:graphicData uri="http://schemas.microsoft.com/office/word/2010/wordprocessingShape">
                  <wps:wsp>
                    <wps:cNvSpPr txBox="1"/>
                    <wps:spPr>
                      <a:xfrm>
                        <a:off x="0" y="0"/>
                        <a:ext cx="260529" cy="191770"/>
                      </a:xfrm>
                      <a:prstGeom prst="rect">
                        <a:avLst/>
                      </a:prstGeom>
                      <a:noFill/>
                      <a:ln w="6350">
                        <a:noFill/>
                      </a:ln>
                    </wps:spPr>
                    <wps:txbx>
                      <w:txbxContent>
                        <w:p w14:paraId="7D897EC3" w14:textId="2DE6DE69" w:rsidR="001004B5" w:rsidRPr="00751CB1" w:rsidRDefault="00751CB1" w:rsidP="00751CB1">
                          <w:pPr>
                            <w:jc w:val="center"/>
                            <w:rPr>
                              <w:rFonts w:cstheme="minorHAnsi"/>
                              <w:color w:val="FFFFFF" w:themeColor="background1"/>
                              <w:sz w:val="15"/>
                              <w:szCs w:val="15"/>
                              <w14:textOutline w14:w="9525" w14:cap="rnd" w14:cmpd="sng" w14:algn="ctr">
                                <w14:noFill/>
                                <w14:prstDash w14:val="solid"/>
                                <w14:bevel/>
                              </w14:textOutline>
                              <w14:textFill>
                                <w14:noFill/>
                              </w14:textFill>
                            </w:rPr>
                          </w:pPr>
                          <w:r w:rsidRPr="00751CB1">
                            <w:rPr>
                              <w:rFonts w:cstheme="minorHAnsi"/>
                              <w:sz w:val="15"/>
                              <w:szCs w:val="15"/>
                            </w:rPr>
                            <w:t xml:space="preserve">- </w:t>
                          </w:r>
                          <w:r w:rsidRPr="00751CB1">
                            <w:rPr>
                              <w:rFonts w:cstheme="minorHAnsi"/>
                              <w:sz w:val="15"/>
                              <w:szCs w:val="15"/>
                            </w:rPr>
                            <w:fldChar w:fldCharType="begin"/>
                          </w:r>
                          <w:r w:rsidRPr="00751CB1">
                            <w:rPr>
                              <w:rFonts w:cstheme="minorHAnsi"/>
                              <w:sz w:val="15"/>
                              <w:szCs w:val="15"/>
                            </w:rPr>
                            <w:instrText xml:space="preserve"> PAGE </w:instrText>
                          </w:r>
                          <w:r w:rsidRPr="00751CB1">
                            <w:rPr>
                              <w:rFonts w:cstheme="minorHAnsi"/>
                              <w:sz w:val="15"/>
                              <w:szCs w:val="15"/>
                            </w:rPr>
                            <w:fldChar w:fldCharType="separate"/>
                          </w:r>
                          <w:r w:rsidRPr="00751CB1">
                            <w:rPr>
                              <w:rFonts w:cstheme="minorHAnsi"/>
                              <w:noProof/>
                              <w:sz w:val="15"/>
                              <w:szCs w:val="15"/>
                            </w:rPr>
                            <w:t>1</w:t>
                          </w:r>
                          <w:r w:rsidRPr="00751CB1">
                            <w:rPr>
                              <w:rFonts w:cstheme="minorHAnsi"/>
                              <w:sz w:val="15"/>
                              <w:szCs w:val="15"/>
                            </w:rPr>
                            <w:fldChar w:fldCharType="end"/>
                          </w:r>
                          <w:r w:rsidRPr="00751CB1">
                            <w:rPr>
                              <w:rFonts w:cstheme="minorHAnsi"/>
                              <w:sz w:val="15"/>
                              <w:szCs w:val="15"/>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C99FC0" id="_x0000_t202" coordsize="21600,21600" o:spt="202" path="m,l,21600r21600,l21600,xe">
              <v:stroke joinstyle="miter"/>
              <v:path gradientshapeok="t" o:connecttype="rect"/>
            </v:shapetype>
            <v:shape id="Text Box 9" o:spid="_x0000_s1026" type="#_x0000_t202" style="position:absolute;left:0;text-align:left;margin-left:447.6pt;margin-top:25.7pt;width:20.5pt;height:15.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" filled="f" stroked="f" strokeweight=".5pt">
              <v:textbox inset="0,0,0,0">
                <w:txbxContent>
                  <w:p w14:paraId="7D897EC3" w14:textId="2DE6DE69" w:rsidR="001004B5" w:rsidRPr="00751CB1" w:rsidRDefault="00751CB1" w:rsidP="00751CB1">
                    <w:pPr>
                      <w:jc w:val="center"/>
                      <w:rPr>
                        <w:rFonts w:cstheme="minorHAnsi"/>
                        <w:color w:val="FFFFFF" w:themeColor="background1"/>
                        <w:sz w:val="15"/>
                        <w:szCs w:val="15"/>
                        <w14:textOutline w14:w="9525" w14:cap="rnd" w14:cmpd="sng" w14:algn="ctr">
                          <w14:noFill/>
                          <w14:prstDash w14:val="solid"/>
                          <w14:bevel/>
                        </w14:textOutline>
                        <w14:textFill>
                          <w14:noFill/>
                        </w14:textFill>
                      </w:rPr>
                    </w:pPr>
                    <w:r w:rsidRPr="00751CB1">
                      <w:rPr>
                        <w:rFonts w:cstheme="minorHAnsi"/>
                        <w:sz w:val="15"/>
                        <w:szCs w:val="15"/>
                      </w:rPr>
                      <w:t xml:space="preserve">- </w:t>
                    </w:r>
                    <w:r w:rsidRPr="00751CB1">
                      <w:rPr>
                        <w:rFonts w:cstheme="minorHAnsi"/>
                        <w:sz w:val="15"/>
                        <w:szCs w:val="15"/>
                      </w:rPr>
                      <w:fldChar w:fldCharType="begin"/>
                    </w:r>
                    <w:r w:rsidRPr="00751CB1">
                      <w:rPr>
                        <w:rFonts w:cstheme="minorHAnsi"/>
                        <w:sz w:val="15"/>
                        <w:szCs w:val="15"/>
                      </w:rPr>
                      <w:instrText xml:space="preserve"> PAGE </w:instrText>
                    </w:r>
                    <w:r w:rsidRPr="00751CB1">
                      <w:rPr>
                        <w:rFonts w:cstheme="minorHAnsi"/>
                        <w:sz w:val="15"/>
                        <w:szCs w:val="15"/>
                      </w:rPr>
                      <w:fldChar w:fldCharType="separate"/>
                    </w:r>
                    <w:r w:rsidRPr="00751CB1">
                      <w:rPr>
                        <w:rFonts w:cstheme="minorHAnsi"/>
                        <w:noProof/>
                        <w:sz w:val="15"/>
                        <w:szCs w:val="15"/>
                      </w:rPr>
                      <w:t>1</w:t>
                    </w:r>
                    <w:r w:rsidRPr="00751CB1">
                      <w:rPr>
                        <w:rFonts w:cstheme="minorHAnsi"/>
                        <w:sz w:val="15"/>
                        <w:szCs w:val="15"/>
                      </w:rPr>
                      <w:fldChar w:fldCharType="end"/>
                    </w:r>
                    <w:r w:rsidRPr="00751CB1">
                      <w:rPr>
                        <w:rFonts w:cstheme="minorHAnsi"/>
                        <w:sz w:val="15"/>
                        <w:szCs w:val="15"/>
                      </w:rPr>
                      <w:t xml:space="preserve">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98948F" w14:textId="77777777" w:rsidR="00C904B2" w:rsidRDefault="00C904B2" w:rsidP="00AC24BE">
      <w:r>
        <w:separator/>
      </w:r>
    </w:p>
  </w:footnote>
  <w:footnote w:type="continuationSeparator" w:id="0">
    <w:p w14:paraId="666A1F5D" w14:textId="77777777" w:rsidR="00C904B2" w:rsidRDefault="00C904B2" w:rsidP="00AC24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F08B9" w14:textId="31262390" w:rsidR="004C060C" w:rsidRDefault="004C060C">
    <w:pPr>
      <w:pStyle w:val="Header"/>
    </w:pPr>
  </w:p>
  <w:p w14:paraId="111CBD5A" w14:textId="56517414" w:rsidR="00CE05C6" w:rsidRPr="003809E8" w:rsidRDefault="00CE05C6" w:rsidP="003809E8">
    <w:pPr>
      <w:pStyle w:val="Header"/>
      <w:jc w:val="center"/>
      <w:rPr>
        <w:b/>
        <w:bCs/>
        <w:color w:val="000000" w:themeColor="text1"/>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85719"/>
    <w:multiLevelType w:val="hybridMultilevel"/>
    <w:tmpl w:val="3A2C232C"/>
    <w:lvl w:ilvl="0" w:tplc="A87045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6690C"/>
    <w:multiLevelType w:val="hybridMultilevel"/>
    <w:tmpl w:val="920EC320"/>
    <w:lvl w:ilvl="0" w:tplc="FB4E8CD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6349B"/>
    <w:multiLevelType w:val="hybridMultilevel"/>
    <w:tmpl w:val="E6D04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11261"/>
    <w:multiLevelType w:val="hybridMultilevel"/>
    <w:tmpl w:val="6FA82114"/>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CB7D42"/>
    <w:multiLevelType w:val="hybridMultilevel"/>
    <w:tmpl w:val="5DE80E9C"/>
    <w:lvl w:ilvl="0" w:tplc="FE06F18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E6AF7"/>
    <w:multiLevelType w:val="hybridMultilevel"/>
    <w:tmpl w:val="81C8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372D3"/>
    <w:multiLevelType w:val="hybridMultilevel"/>
    <w:tmpl w:val="8EB67022"/>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96524F"/>
    <w:multiLevelType w:val="hybridMultilevel"/>
    <w:tmpl w:val="6B3E99FE"/>
    <w:lvl w:ilvl="0" w:tplc="3B74271E">
      <w:start w:val="1"/>
      <w:numFmt w:val="bullet"/>
      <w:pStyle w:val="ListParagraph"/>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22113F"/>
    <w:multiLevelType w:val="hybridMultilevel"/>
    <w:tmpl w:val="32DE0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2C76ED"/>
    <w:multiLevelType w:val="hybridMultilevel"/>
    <w:tmpl w:val="3F1EB97C"/>
    <w:lvl w:ilvl="0" w:tplc="3B3E0F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604FF6"/>
    <w:multiLevelType w:val="hybridMultilevel"/>
    <w:tmpl w:val="8D84A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6E4AB8"/>
    <w:multiLevelType w:val="hybridMultilevel"/>
    <w:tmpl w:val="A3243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FE2E39"/>
    <w:multiLevelType w:val="multilevel"/>
    <w:tmpl w:val="015CA3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DA1233"/>
    <w:multiLevelType w:val="hybridMultilevel"/>
    <w:tmpl w:val="A32431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E376B91"/>
    <w:multiLevelType w:val="hybridMultilevel"/>
    <w:tmpl w:val="E340BB4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2F1522"/>
    <w:multiLevelType w:val="hybridMultilevel"/>
    <w:tmpl w:val="FEACB5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6414258"/>
    <w:multiLevelType w:val="hybridMultilevel"/>
    <w:tmpl w:val="046E5C3A"/>
    <w:lvl w:ilvl="0" w:tplc="B5B6B5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6E7D8D"/>
    <w:multiLevelType w:val="multilevel"/>
    <w:tmpl w:val="DB9C8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806B2A"/>
    <w:multiLevelType w:val="hybridMultilevel"/>
    <w:tmpl w:val="6C6E492C"/>
    <w:lvl w:ilvl="0" w:tplc="8DBA9BB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F65332"/>
    <w:multiLevelType w:val="hybridMultilevel"/>
    <w:tmpl w:val="C41E6E70"/>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8A4B9A"/>
    <w:multiLevelType w:val="hybridMultilevel"/>
    <w:tmpl w:val="24F63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6A4F60"/>
    <w:multiLevelType w:val="hybridMultilevel"/>
    <w:tmpl w:val="4C886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A80FB5"/>
    <w:multiLevelType w:val="hybridMultilevel"/>
    <w:tmpl w:val="965EF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C515BE"/>
    <w:multiLevelType w:val="hybridMultilevel"/>
    <w:tmpl w:val="BD785668"/>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343584"/>
    <w:multiLevelType w:val="hybridMultilevel"/>
    <w:tmpl w:val="85744326"/>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67292"/>
    <w:multiLevelType w:val="multilevel"/>
    <w:tmpl w:val="577EE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CAC1ACF"/>
    <w:multiLevelType w:val="hybridMultilevel"/>
    <w:tmpl w:val="A8DCA5E0"/>
    <w:lvl w:ilvl="0" w:tplc="F1B2EC7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2F73F5"/>
    <w:multiLevelType w:val="hybridMultilevel"/>
    <w:tmpl w:val="A5869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422A38"/>
    <w:multiLevelType w:val="hybridMultilevel"/>
    <w:tmpl w:val="C2C0E0E8"/>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AD0295"/>
    <w:multiLevelType w:val="hybridMultilevel"/>
    <w:tmpl w:val="732035BE"/>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AE05A5"/>
    <w:multiLevelType w:val="multilevel"/>
    <w:tmpl w:val="5FB06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D452EF"/>
    <w:multiLevelType w:val="hybridMultilevel"/>
    <w:tmpl w:val="9DDC873C"/>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FC3C13"/>
    <w:multiLevelType w:val="hybridMultilevel"/>
    <w:tmpl w:val="83AA9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7C6906"/>
    <w:multiLevelType w:val="hybridMultilevel"/>
    <w:tmpl w:val="C700FE9C"/>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444D39"/>
    <w:multiLevelType w:val="hybridMultilevel"/>
    <w:tmpl w:val="FAE260A4"/>
    <w:lvl w:ilvl="0" w:tplc="DB52878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E9B0639"/>
    <w:multiLevelType w:val="hybridMultilevel"/>
    <w:tmpl w:val="C5DE77AE"/>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DD72F9"/>
    <w:multiLevelType w:val="hybridMultilevel"/>
    <w:tmpl w:val="4D8ED336"/>
    <w:lvl w:ilvl="0" w:tplc="3E5E01B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DE1B06"/>
    <w:multiLevelType w:val="hybridMultilevel"/>
    <w:tmpl w:val="90AE0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3720F6"/>
    <w:multiLevelType w:val="hybridMultilevel"/>
    <w:tmpl w:val="5B4A91EE"/>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5758EE"/>
    <w:multiLevelType w:val="hybridMultilevel"/>
    <w:tmpl w:val="D43241B4"/>
    <w:lvl w:ilvl="0" w:tplc="0004D8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E07562"/>
    <w:multiLevelType w:val="multilevel"/>
    <w:tmpl w:val="0D7A4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9E3C56"/>
    <w:multiLevelType w:val="hybridMultilevel"/>
    <w:tmpl w:val="32E04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2792082">
    <w:abstractNumId w:val="35"/>
  </w:num>
  <w:num w:numId="2" w16cid:durableId="1434781862">
    <w:abstractNumId w:val="36"/>
  </w:num>
  <w:num w:numId="3" w16cid:durableId="2077436601">
    <w:abstractNumId w:val="34"/>
  </w:num>
  <w:num w:numId="4" w16cid:durableId="360135777">
    <w:abstractNumId w:val="15"/>
  </w:num>
  <w:num w:numId="5" w16cid:durableId="373236809">
    <w:abstractNumId w:val="28"/>
  </w:num>
  <w:num w:numId="6" w16cid:durableId="174543238">
    <w:abstractNumId w:val="29"/>
  </w:num>
  <w:num w:numId="7" w16cid:durableId="773134040">
    <w:abstractNumId w:val="3"/>
  </w:num>
  <w:num w:numId="8" w16cid:durableId="5208597">
    <w:abstractNumId w:val="24"/>
  </w:num>
  <w:num w:numId="9" w16cid:durableId="1680546296">
    <w:abstractNumId w:val="39"/>
  </w:num>
  <w:num w:numId="10" w16cid:durableId="1603731532">
    <w:abstractNumId w:val="0"/>
  </w:num>
  <w:num w:numId="11" w16cid:durableId="1228109242">
    <w:abstractNumId w:val="16"/>
  </w:num>
  <w:num w:numId="12" w16cid:durableId="572084516">
    <w:abstractNumId w:val="9"/>
  </w:num>
  <w:num w:numId="13" w16cid:durableId="1219628009">
    <w:abstractNumId w:val="8"/>
  </w:num>
  <w:num w:numId="14" w16cid:durableId="1451899046">
    <w:abstractNumId w:val="1"/>
  </w:num>
  <w:num w:numId="15" w16cid:durableId="1237738637">
    <w:abstractNumId w:val="23"/>
  </w:num>
  <w:num w:numId="16" w16cid:durableId="182716154">
    <w:abstractNumId w:val="26"/>
  </w:num>
  <w:num w:numId="17" w16cid:durableId="1847286135">
    <w:abstractNumId w:val="2"/>
  </w:num>
  <w:num w:numId="18" w16cid:durableId="1367945280">
    <w:abstractNumId w:val="18"/>
  </w:num>
  <w:num w:numId="19" w16cid:durableId="2056997960">
    <w:abstractNumId w:val="20"/>
  </w:num>
  <w:num w:numId="20" w16cid:durableId="1129589032">
    <w:abstractNumId w:val="7"/>
  </w:num>
  <w:num w:numId="21" w16cid:durableId="1481850559">
    <w:abstractNumId w:val="38"/>
  </w:num>
  <w:num w:numId="22" w16cid:durableId="536234544">
    <w:abstractNumId w:val="31"/>
  </w:num>
  <w:num w:numId="23" w16cid:durableId="15429292">
    <w:abstractNumId w:val="6"/>
  </w:num>
  <w:num w:numId="24" w16cid:durableId="97260781">
    <w:abstractNumId w:val="33"/>
  </w:num>
  <w:num w:numId="25" w16cid:durableId="2064677000">
    <w:abstractNumId w:val="19"/>
  </w:num>
  <w:num w:numId="26" w16cid:durableId="2056928803">
    <w:abstractNumId w:val="41"/>
  </w:num>
  <w:num w:numId="27" w16cid:durableId="511991311">
    <w:abstractNumId w:val="14"/>
  </w:num>
  <w:num w:numId="28" w16cid:durableId="1156148732">
    <w:abstractNumId w:val="21"/>
  </w:num>
  <w:num w:numId="29" w16cid:durableId="673455147">
    <w:abstractNumId w:val="37"/>
  </w:num>
  <w:num w:numId="30" w16cid:durableId="1496913799">
    <w:abstractNumId w:val="32"/>
  </w:num>
  <w:num w:numId="31" w16cid:durableId="823741530">
    <w:abstractNumId w:val="11"/>
  </w:num>
  <w:num w:numId="32" w16cid:durableId="1599825698">
    <w:abstractNumId w:val="13"/>
  </w:num>
  <w:num w:numId="33" w16cid:durableId="1561745857">
    <w:abstractNumId w:val="4"/>
  </w:num>
  <w:num w:numId="34" w16cid:durableId="526523440">
    <w:abstractNumId w:val="40"/>
  </w:num>
  <w:num w:numId="35" w16cid:durableId="298808134">
    <w:abstractNumId w:val="30"/>
  </w:num>
  <w:num w:numId="36" w16cid:durableId="1115251191">
    <w:abstractNumId w:val="25"/>
  </w:num>
  <w:num w:numId="37" w16cid:durableId="471139870">
    <w:abstractNumId w:val="12"/>
  </w:num>
  <w:num w:numId="38" w16cid:durableId="1304771584">
    <w:abstractNumId w:val="17"/>
  </w:num>
  <w:num w:numId="39" w16cid:durableId="792985633">
    <w:abstractNumId w:val="5"/>
  </w:num>
  <w:num w:numId="40" w16cid:durableId="247924769">
    <w:abstractNumId w:val="10"/>
  </w:num>
  <w:num w:numId="41" w16cid:durableId="1215265578">
    <w:abstractNumId w:val="27"/>
  </w:num>
  <w:num w:numId="42" w16cid:durableId="1729107263">
    <w:abstractNumId w:val="2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MzewNDI3MDI2NTJV0lEKTi0uzszPAykwrwUAksuSFiwAAAA="/>
  </w:docVars>
  <w:rsids>
    <w:rsidRoot w:val="00AC24BE"/>
    <w:rsid w:val="000000D0"/>
    <w:rsid w:val="000003AC"/>
    <w:rsid w:val="000010BB"/>
    <w:rsid w:val="00001166"/>
    <w:rsid w:val="000013B0"/>
    <w:rsid w:val="00001859"/>
    <w:rsid w:val="00002531"/>
    <w:rsid w:val="00002F83"/>
    <w:rsid w:val="00003D5A"/>
    <w:rsid w:val="00004844"/>
    <w:rsid w:val="00004A24"/>
    <w:rsid w:val="000059C1"/>
    <w:rsid w:val="00005AF5"/>
    <w:rsid w:val="00006624"/>
    <w:rsid w:val="0000679A"/>
    <w:rsid w:val="00006AB8"/>
    <w:rsid w:val="00007B1D"/>
    <w:rsid w:val="00007C9C"/>
    <w:rsid w:val="00010207"/>
    <w:rsid w:val="000114FB"/>
    <w:rsid w:val="00011A95"/>
    <w:rsid w:val="00011C56"/>
    <w:rsid w:val="000123D0"/>
    <w:rsid w:val="0001268C"/>
    <w:rsid w:val="000126C4"/>
    <w:rsid w:val="000126E0"/>
    <w:rsid w:val="0001286E"/>
    <w:rsid w:val="00012CAA"/>
    <w:rsid w:val="00014C50"/>
    <w:rsid w:val="00015BB6"/>
    <w:rsid w:val="000162E3"/>
    <w:rsid w:val="0001688C"/>
    <w:rsid w:val="00016958"/>
    <w:rsid w:val="00016E0F"/>
    <w:rsid w:val="000173C2"/>
    <w:rsid w:val="00017480"/>
    <w:rsid w:val="00017B75"/>
    <w:rsid w:val="00020092"/>
    <w:rsid w:val="00020991"/>
    <w:rsid w:val="00020C48"/>
    <w:rsid w:val="000224CD"/>
    <w:rsid w:val="000225DB"/>
    <w:rsid w:val="000235BF"/>
    <w:rsid w:val="000250BB"/>
    <w:rsid w:val="00026496"/>
    <w:rsid w:val="00026801"/>
    <w:rsid w:val="00026A85"/>
    <w:rsid w:val="000271AD"/>
    <w:rsid w:val="0002740A"/>
    <w:rsid w:val="00027C24"/>
    <w:rsid w:val="000318A1"/>
    <w:rsid w:val="00032079"/>
    <w:rsid w:val="000333E7"/>
    <w:rsid w:val="000336AC"/>
    <w:rsid w:val="00033714"/>
    <w:rsid w:val="000337FB"/>
    <w:rsid w:val="0003380F"/>
    <w:rsid w:val="000338A5"/>
    <w:rsid w:val="00034AD0"/>
    <w:rsid w:val="00034C07"/>
    <w:rsid w:val="00034FAC"/>
    <w:rsid w:val="0003573B"/>
    <w:rsid w:val="00036390"/>
    <w:rsid w:val="0003665F"/>
    <w:rsid w:val="000379A1"/>
    <w:rsid w:val="00040611"/>
    <w:rsid w:val="000419BD"/>
    <w:rsid w:val="00042170"/>
    <w:rsid w:val="0004361F"/>
    <w:rsid w:val="00044773"/>
    <w:rsid w:val="000453DF"/>
    <w:rsid w:val="0004615D"/>
    <w:rsid w:val="00046855"/>
    <w:rsid w:val="00046866"/>
    <w:rsid w:val="0004688D"/>
    <w:rsid w:val="00046F24"/>
    <w:rsid w:val="000476B3"/>
    <w:rsid w:val="00047813"/>
    <w:rsid w:val="00047C43"/>
    <w:rsid w:val="00050FA7"/>
    <w:rsid w:val="00051E86"/>
    <w:rsid w:val="0005264A"/>
    <w:rsid w:val="00053372"/>
    <w:rsid w:val="00053A7C"/>
    <w:rsid w:val="000540C2"/>
    <w:rsid w:val="00054393"/>
    <w:rsid w:val="000551DC"/>
    <w:rsid w:val="000553C1"/>
    <w:rsid w:val="00056544"/>
    <w:rsid w:val="00056E09"/>
    <w:rsid w:val="00057C08"/>
    <w:rsid w:val="00060055"/>
    <w:rsid w:val="00060828"/>
    <w:rsid w:val="00060D3D"/>
    <w:rsid w:val="000612C3"/>
    <w:rsid w:val="00061525"/>
    <w:rsid w:val="0006179F"/>
    <w:rsid w:val="00061CBB"/>
    <w:rsid w:val="00062DA5"/>
    <w:rsid w:val="00062E4A"/>
    <w:rsid w:val="00062E91"/>
    <w:rsid w:val="0006311D"/>
    <w:rsid w:val="00063DB4"/>
    <w:rsid w:val="00064A9F"/>
    <w:rsid w:val="00065294"/>
    <w:rsid w:val="000654D7"/>
    <w:rsid w:val="000656C8"/>
    <w:rsid w:val="000659C3"/>
    <w:rsid w:val="00065C26"/>
    <w:rsid w:val="00066C01"/>
    <w:rsid w:val="00067F1A"/>
    <w:rsid w:val="0007320E"/>
    <w:rsid w:val="00073AF1"/>
    <w:rsid w:val="00073CFE"/>
    <w:rsid w:val="00073F51"/>
    <w:rsid w:val="0007519E"/>
    <w:rsid w:val="000758E8"/>
    <w:rsid w:val="00075915"/>
    <w:rsid w:val="00075952"/>
    <w:rsid w:val="00075C68"/>
    <w:rsid w:val="0007661E"/>
    <w:rsid w:val="0008061D"/>
    <w:rsid w:val="00081D7F"/>
    <w:rsid w:val="00082520"/>
    <w:rsid w:val="00082B1E"/>
    <w:rsid w:val="00083072"/>
    <w:rsid w:val="000830B1"/>
    <w:rsid w:val="00083B72"/>
    <w:rsid w:val="000860B8"/>
    <w:rsid w:val="000861B8"/>
    <w:rsid w:val="0008747F"/>
    <w:rsid w:val="000874BE"/>
    <w:rsid w:val="000874DA"/>
    <w:rsid w:val="00087825"/>
    <w:rsid w:val="00087833"/>
    <w:rsid w:val="00087D9D"/>
    <w:rsid w:val="0009006E"/>
    <w:rsid w:val="0009010D"/>
    <w:rsid w:val="00090EA1"/>
    <w:rsid w:val="0009217E"/>
    <w:rsid w:val="000922B3"/>
    <w:rsid w:val="00092A67"/>
    <w:rsid w:val="00093328"/>
    <w:rsid w:val="00093C6E"/>
    <w:rsid w:val="00094903"/>
    <w:rsid w:val="00094DB1"/>
    <w:rsid w:val="00094FE1"/>
    <w:rsid w:val="0009574D"/>
    <w:rsid w:val="00095DAA"/>
    <w:rsid w:val="00096084"/>
    <w:rsid w:val="0009636D"/>
    <w:rsid w:val="00096475"/>
    <w:rsid w:val="00096F3A"/>
    <w:rsid w:val="000972C3"/>
    <w:rsid w:val="000A004F"/>
    <w:rsid w:val="000A1153"/>
    <w:rsid w:val="000A13AD"/>
    <w:rsid w:val="000A2092"/>
    <w:rsid w:val="000A238A"/>
    <w:rsid w:val="000A2D1F"/>
    <w:rsid w:val="000A2DDC"/>
    <w:rsid w:val="000A316C"/>
    <w:rsid w:val="000A37BF"/>
    <w:rsid w:val="000A3A71"/>
    <w:rsid w:val="000A42CA"/>
    <w:rsid w:val="000A433F"/>
    <w:rsid w:val="000A4682"/>
    <w:rsid w:val="000A47CF"/>
    <w:rsid w:val="000A5148"/>
    <w:rsid w:val="000A57A4"/>
    <w:rsid w:val="000A5AA1"/>
    <w:rsid w:val="000A5CB2"/>
    <w:rsid w:val="000A6CE9"/>
    <w:rsid w:val="000A7488"/>
    <w:rsid w:val="000A79F4"/>
    <w:rsid w:val="000B019E"/>
    <w:rsid w:val="000B09DC"/>
    <w:rsid w:val="000B23C1"/>
    <w:rsid w:val="000B25B5"/>
    <w:rsid w:val="000B2B0E"/>
    <w:rsid w:val="000B30B4"/>
    <w:rsid w:val="000B36BC"/>
    <w:rsid w:val="000B3E4D"/>
    <w:rsid w:val="000B49A8"/>
    <w:rsid w:val="000B5251"/>
    <w:rsid w:val="000B5310"/>
    <w:rsid w:val="000B6244"/>
    <w:rsid w:val="000B6B43"/>
    <w:rsid w:val="000B712C"/>
    <w:rsid w:val="000B74A6"/>
    <w:rsid w:val="000B76E2"/>
    <w:rsid w:val="000B7E55"/>
    <w:rsid w:val="000C09BF"/>
    <w:rsid w:val="000C1F1F"/>
    <w:rsid w:val="000C2446"/>
    <w:rsid w:val="000C2E1C"/>
    <w:rsid w:val="000C3172"/>
    <w:rsid w:val="000C33E7"/>
    <w:rsid w:val="000C5EB4"/>
    <w:rsid w:val="000C66D3"/>
    <w:rsid w:val="000C6F6D"/>
    <w:rsid w:val="000D0498"/>
    <w:rsid w:val="000D0727"/>
    <w:rsid w:val="000D0E77"/>
    <w:rsid w:val="000D1340"/>
    <w:rsid w:val="000D297A"/>
    <w:rsid w:val="000D3860"/>
    <w:rsid w:val="000D5303"/>
    <w:rsid w:val="000D745B"/>
    <w:rsid w:val="000D7D01"/>
    <w:rsid w:val="000D7EF9"/>
    <w:rsid w:val="000E00EB"/>
    <w:rsid w:val="000E02CA"/>
    <w:rsid w:val="000E0360"/>
    <w:rsid w:val="000E06E0"/>
    <w:rsid w:val="000E08F8"/>
    <w:rsid w:val="000E1124"/>
    <w:rsid w:val="000E113D"/>
    <w:rsid w:val="000E125F"/>
    <w:rsid w:val="000E17AC"/>
    <w:rsid w:val="000E1F69"/>
    <w:rsid w:val="000E24B5"/>
    <w:rsid w:val="000E27C3"/>
    <w:rsid w:val="000E2CE5"/>
    <w:rsid w:val="000E3C93"/>
    <w:rsid w:val="000E3D06"/>
    <w:rsid w:val="000E3E52"/>
    <w:rsid w:val="000E475B"/>
    <w:rsid w:val="000E5221"/>
    <w:rsid w:val="000E56B0"/>
    <w:rsid w:val="000E5810"/>
    <w:rsid w:val="000E581A"/>
    <w:rsid w:val="000E611D"/>
    <w:rsid w:val="000E63C6"/>
    <w:rsid w:val="000E655A"/>
    <w:rsid w:val="000E775C"/>
    <w:rsid w:val="000E7A24"/>
    <w:rsid w:val="000E7AE6"/>
    <w:rsid w:val="000F0395"/>
    <w:rsid w:val="000F241A"/>
    <w:rsid w:val="000F2F7F"/>
    <w:rsid w:val="000F3824"/>
    <w:rsid w:val="000F3E19"/>
    <w:rsid w:val="000F4B04"/>
    <w:rsid w:val="000F4F10"/>
    <w:rsid w:val="000F4F7D"/>
    <w:rsid w:val="000F54EB"/>
    <w:rsid w:val="000F60F4"/>
    <w:rsid w:val="000F6328"/>
    <w:rsid w:val="000F6CA4"/>
    <w:rsid w:val="001004B5"/>
    <w:rsid w:val="001010D7"/>
    <w:rsid w:val="00101782"/>
    <w:rsid w:val="00102383"/>
    <w:rsid w:val="0010289A"/>
    <w:rsid w:val="001030A2"/>
    <w:rsid w:val="00103126"/>
    <w:rsid w:val="001036D3"/>
    <w:rsid w:val="00104423"/>
    <w:rsid w:val="0010476E"/>
    <w:rsid w:val="00106497"/>
    <w:rsid w:val="00107836"/>
    <w:rsid w:val="00107D45"/>
    <w:rsid w:val="00110670"/>
    <w:rsid w:val="00110FBA"/>
    <w:rsid w:val="001113E3"/>
    <w:rsid w:val="00111977"/>
    <w:rsid w:val="00112E5A"/>
    <w:rsid w:val="00112F6B"/>
    <w:rsid w:val="00113CD0"/>
    <w:rsid w:val="0011481D"/>
    <w:rsid w:val="001148EE"/>
    <w:rsid w:val="00115B14"/>
    <w:rsid w:val="00116386"/>
    <w:rsid w:val="00116489"/>
    <w:rsid w:val="001168EF"/>
    <w:rsid w:val="00116B05"/>
    <w:rsid w:val="00116B62"/>
    <w:rsid w:val="00116B82"/>
    <w:rsid w:val="00116E4D"/>
    <w:rsid w:val="00120B72"/>
    <w:rsid w:val="001215B0"/>
    <w:rsid w:val="00121789"/>
    <w:rsid w:val="00121BA5"/>
    <w:rsid w:val="00121E37"/>
    <w:rsid w:val="00122803"/>
    <w:rsid w:val="001233E8"/>
    <w:rsid w:val="00123AFD"/>
    <w:rsid w:val="0012415F"/>
    <w:rsid w:val="001247EE"/>
    <w:rsid w:val="0012486E"/>
    <w:rsid w:val="001249EB"/>
    <w:rsid w:val="001256FD"/>
    <w:rsid w:val="0012579C"/>
    <w:rsid w:val="00125AB1"/>
    <w:rsid w:val="0012619E"/>
    <w:rsid w:val="001262E8"/>
    <w:rsid w:val="00127BF5"/>
    <w:rsid w:val="00127D4A"/>
    <w:rsid w:val="00130656"/>
    <w:rsid w:val="001308D5"/>
    <w:rsid w:val="00131B4C"/>
    <w:rsid w:val="00131E66"/>
    <w:rsid w:val="00132090"/>
    <w:rsid w:val="00132B2E"/>
    <w:rsid w:val="0013406C"/>
    <w:rsid w:val="00134AE4"/>
    <w:rsid w:val="00134B19"/>
    <w:rsid w:val="0013537D"/>
    <w:rsid w:val="00135CEE"/>
    <w:rsid w:val="00135DE7"/>
    <w:rsid w:val="001360AF"/>
    <w:rsid w:val="00136F9F"/>
    <w:rsid w:val="001371AE"/>
    <w:rsid w:val="00137D78"/>
    <w:rsid w:val="00140643"/>
    <w:rsid w:val="00140758"/>
    <w:rsid w:val="0014090B"/>
    <w:rsid w:val="00140921"/>
    <w:rsid w:val="00140D64"/>
    <w:rsid w:val="00141294"/>
    <w:rsid w:val="001422B9"/>
    <w:rsid w:val="0014299D"/>
    <w:rsid w:val="00142B00"/>
    <w:rsid w:val="00143301"/>
    <w:rsid w:val="00143541"/>
    <w:rsid w:val="00143B6D"/>
    <w:rsid w:val="0014437D"/>
    <w:rsid w:val="00144A02"/>
    <w:rsid w:val="00144BC7"/>
    <w:rsid w:val="00144CB6"/>
    <w:rsid w:val="001450E8"/>
    <w:rsid w:val="00145745"/>
    <w:rsid w:val="00146448"/>
    <w:rsid w:val="00146A68"/>
    <w:rsid w:val="00146B9D"/>
    <w:rsid w:val="00147C08"/>
    <w:rsid w:val="00147C7C"/>
    <w:rsid w:val="00147DBF"/>
    <w:rsid w:val="001502FE"/>
    <w:rsid w:val="0015038C"/>
    <w:rsid w:val="00150E22"/>
    <w:rsid w:val="00150EFD"/>
    <w:rsid w:val="00151038"/>
    <w:rsid w:val="00152102"/>
    <w:rsid w:val="001522F0"/>
    <w:rsid w:val="00152542"/>
    <w:rsid w:val="00152FD9"/>
    <w:rsid w:val="001531C7"/>
    <w:rsid w:val="00153EC4"/>
    <w:rsid w:val="001550D2"/>
    <w:rsid w:val="00156359"/>
    <w:rsid w:val="00156A62"/>
    <w:rsid w:val="0015702F"/>
    <w:rsid w:val="00157406"/>
    <w:rsid w:val="00157481"/>
    <w:rsid w:val="00157592"/>
    <w:rsid w:val="00157620"/>
    <w:rsid w:val="00157BD4"/>
    <w:rsid w:val="00160802"/>
    <w:rsid w:val="00160DBA"/>
    <w:rsid w:val="001618D4"/>
    <w:rsid w:val="00161A21"/>
    <w:rsid w:val="00161E99"/>
    <w:rsid w:val="00161F87"/>
    <w:rsid w:val="0016264F"/>
    <w:rsid w:val="001626C0"/>
    <w:rsid w:val="00162770"/>
    <w:rsid w:val="00162BDE"/>
    <w:rsid w:val="001631AA"/>
    <w:rsid w:val="00163719"/>
    <w:rsid w:val="00163B17"/>
    <w:rsid w:val="00163BAA"/>
    <w:rsid w:val="00163C00"/>
    <w:rsid w:val="00163F55"/>
    <w:rsid w:val="00164DBF"/>
    <w:rsid w:val="001653D0"/>
    <w:rsid w:val="00165D3B"/>
    <w:rsid w:val="00166516"/>
    <w:rsid w:val="0016667E"/>
    <w:rsid w:val="001666DC"/>
    <w:rsid w:val="0016679D"/>
    <w:rsid w:val="00166C1F"/>
    <w:rsid w:val="0016764C"/>
    <w:rsid w:val="00170204"/>
    <w:rsid w:val="00170572"/>
    <w:rsid w:val="001708EF"/>
    <w:rsid w:val="00170CF2"/>
    <w:rsid w:val="001714F7"/>
    <w:rsid w:val="001716E4"/>
    <w:rsid w:val="00172508"/>
    <w:rsid w:val="001731EA"/>
    <w:rsid w:val="00173200"/>
    <w:rsid w:val="0017331F"/>
    <w:rsid w:val="001733D6"/>
    <w:rsid w:val="001736CE"/>
    <w:rsid w:val="00173AAA"/>
    <w:rsid w:val="00173EEF"/>
    <w:rsid w:val="0017481C"/>
    <w:rsid w:val="0017530B"/>
    <w:rsid w:val="001754BB"/>
    <w:rsid w:val="001755E6"/>
    <w:rsid w:val="00175BE0"/>
    <w:rsid w:val="00175CC9"/>
    <w:rsid w:val="00175D63"/>
    <w:rsid w:val="00175EE1"/>
    <w:rsid w:val="00175F3D"/>
    <w:rsid w:val="00175FA4"/>
    <w:rsid w:val="0017647F"/>
    <w:rsid w:val="001767B3"/>
    <w:rsid w:val="00177124"/>
    <w:rsid w:val="00177787"/>
    <w:rsid w:val="00177B75"/>
    <w:rsid w:val="00177DE7"/>
    <w:rsid w:val="001800F9"/>
    <w:rsid w:val="0018072E"/>
    <w:rsid w:val="00181760"/>
    <w:rsid w:val="00181B13"/>
    <w:rsid w:val="00181E6F"/>
    <w:rsid w:val="00182DF0"/>
    <w:rsid w:val="00183C93"/>
    <w:rsid w:val="0018590F"/>
    <w:rsid w:val="001864CB"/>
    <w:rsid w:val="001869D8"/>
    <w:rsid w:val="00186D31"/>
    <w:rsid w:val="001875F4"/>
    <w:rsid w:val="001878F0"/>
    <w:rsid w:val="00190E3E"/>
    <w:rsid w:val="00191BAD"/>
    <w:rsid w:val="00192B1C"/>
    <w:rsid w:val="00192E34"/>
    <w:rsid w:val="00192F39"/>
    <w:rsid w:val="00192FA5"/>
    <w:rsid w:val="00193212"/>
    <w:rsid w:val="00193421"/>
    <w:rsid w:val="00193556"/>
    <w:rsid w:val="00195F30"/>
    <w:rsid w:val="001970F6"/>
    <w:rsid w:val="0019759D"/>
    <w:rsid w:val="00197769"/>
    <w:rsid w:val="00197983"/>
    <w:rsid w:val="001A09AB"/>
    <w:rsid w:val="001A140F"/>
    <w:rsid w:val="001A1662"/>
    <w:rsid w:val="001A1A11"/>
    <w:rsid w:val="001A1AE4"/>
    <w:rsid w:val="001A2BBA"/>
    <w:rsid w:val="001A32ED"/>
    <w:rsid w:val="001A3448"/>
    <w:rsid w:val="001A4C7D"/>
    <w:rsid w:val="001A5FD6"/>
    <w:rsid w:val="001A608F"/>
    <w:rsid w:val="001A696C"/>
    <w:rsid w:val="001A6ACA"/>
    <w:rsid w:val="001A6B86"/>
    <w:rsid w:val="001A6C81"/>
    <w:rsid w:val="001B0C03"/>
    <w:rsid w:val="001B0F70"/>
    <w:rsid w:val="001B1374"/>
    <w:rsid w:val="001B1705"/>
    <w:rsid w:val="001B1A5F"/>
    <w:rsid w:val="001B1ACD"/>
    <w:rsid w:val="001B1CE9"/>
    <w:rsid w:val="001B1F96"/>
    <w:rsid w:val="001B222C"/>
    <w:rsid w:val="001B25E3"/>
    <w:rsid w:val="001B2CD6"/>
    <w:rsid w:val="001B3449"/>
    <w:rsid w:val="001B416D"/>
    <w:rsid w:val="001B5B6D"/>
    <w:rsid w:val="001B60F1"/>
    <w:rsid w:val="001B6576"/>
    <w:rsid w:val="001B6A8E"/>
    <w:rsid w:val="001B6FCE"/>
    <w:rsid w:val="001B7217"/>
    <w:rsid w:val="001B7CCB"/>
    <w:rsid w:val="001C05B1"/>
    <w:rsid w:val="001C14F5"/>
    <w:rsid w:val="001C197A"/>
    <w:rsid w:val="001C1A0F"/>
    <w:rsid w:val="001C25C3"/>
    <w:rsid w:val="001C261E"/>
    <w:rsid w:val="001C2C79"/>
    <w:rsid w:val="001C35F1"/>
    <w:rsid w:val="001C3F62"/>
    <w:rsid w:val="001C447C"/>
    <w:rsid w:val="001C483B"/>
    <w:rsid w:val="001C4929"/>
    <w:rsid w:val="001C4A2D"/>
    <w:rsid w:val="001C56E2"/>
    <w:rsid w:val="001C5722"/>
    <w:rsid w:val="001C5DBB"/>
    <w:rsid w:val="001C6026"/>
    <w:rsid w:val="001C61BA"/>
    <w:rsid w:val="001C62DF"/>
    <w:rsid w:val="001C65AF"/>
    <w:rsid w:val="001D01E1"/>
    <w:rsid w:val="001D05CC"/>
    <w:rsid w:val="001D0B7F"/>
    <w:rsid w:val="001D0D3A"/>
    <w:rsid w:val="001D0DBF"/>
    <w:rsid w:val="001D136D"/>
    <w:rsid w:val="001D16F7"/>
    <w:rsid w:val="001D17A0"/>
    <w:rsid w:val="001D2381"/>
    <w:rsid w:val="001D2C3C"/>
    <w:rsid w:val="001D33F2"/>
    <w:rsid w:val="001D3568"/>
    <w:rsid w:val="001D42BC"/>
    <w:rsid w:val="001D4DF3"/>
    <w:rsid w:val="001D5737"/>
    <w:rsid w:val="001D7DB8"/>
    <w:rsid w:val="001E03CF"/>
    <w:rsid w:val="001E12E2"/>
    <w:rsid w:val="001E15B9"/>
    <w:rsid w:val="001E1C63"/>
    <w:rsid w:val="001E29A5"/>
    <w:rsid w:val="001E2DC0"/>
    <w:rsid w:val="001E3B2F"/>
    <w:rsid w:val="001E4C56"/>
    <w:rsid w:val="001E4E36"/>
    <w:rsid w:val="001E504F"/>
    <w:rsid w:val="001E5AB0"/>
    <w:rsid w:val="001E6A4F"/>
    <w:rsid w:val="001F06AF"/>
    <w:rsid w:val="001F07BB"/>
    <w:rsid w:val="001F08B1"/>
    <w:rsid w:val="001F08B5"/>
    <w:rsid w:val="001F0921"/>
    <w:rsid w:val="001F1130"/>
    <w:rsid w:val="001F1E52"/>
    <w:rsid w:val="001F2A21"/>
    <w:rsid w:val="001F2D2A"/>
    <w:rsid w:val="001F2E0D"/>
    <w:rsid w:val="001F2EC6"/>
    <w:rsid w:val="001F340C"/>
    <w:rsid w:val="001F3457"/>
    <w:rsid w:val="001F38BF"/>
    <w:rsid w:val="001F3AFE"/>
    <w:rsid w:val="001F4FCA"/>
    <w:rsid w:val="001F5063"/>
    <w:rsid w:val="001F5CD4"/>
    <w:rsid w:val="001F6401"/>
    <w:rsid w:val="001F67F5"/>
    <w:rsid w:val="001F691A"/>
    <w:rsid w:val="001F6BFF"/>
    <w:rsid w:val="001F7A98"/>
    <w:rsid w:val="002007F3"/>
    <w:rsid w:val="00201179"/>
    <w:rsid w:val="002023AC"/>
    <w:rsid w:val="002025B1"/>
    <w:rsid w:val="002027B2"/>
    <w:rsid w:val="00203110"/>
    <w:rsid w:val="0020352C"/>
    <w:rsid w:val="002040D0"/>
    <w:rsid w:val="0020452C"/>
    <w:rsid w:val="0020458E"/>
    <w:rsid w:val="002045F3"/>
    <w:rsid w:val="002053B3"/>
    <w:rsid w:val="002068FD"/>
    <w:rsid w:val="00207648"/>
    <w:rsid w:val="00207B9E"/>
    <w:rsid w:val="002105A2"/>
    <w:rsid w:val="00210765"/>
    <w:rsid w:val="00210B93"/>
    <w:rsid w:val="00210C56"/>
    <w:rsid w:val="0021114E"/>
    <w:rsid w:val="0021119A"/>
    <w:rsid w:val="0021207A"/>
    <w:rsid w:val="00212762"/>
    <w:rsid w:val="00212B00"/>
    <w:rsid w:val="00213179"/>
    <w:rsid w:val="002132A8"/>
    <w:rsid w:val="00213E63"/>
    <w:rsid w:val="002144DB"/>
    <w:rsid w:val="00216444"/>
    <w:rsid w:val="00216565"/>
    <w:rsid w:val="00216907"/>
    <w:rsid w:val="00216E74"/>
    <w:rsid w:val="00216F0D"/>
    <w:rsid w:val="00220123"/>
    <w:rsid w:val="00220703"/>
    <w:rsid w:val="00220CC8"/>
    <w:rsid w:val="00222DFE"/>
    <w:rsid w:val="002230F9"/>
    <w:rsid w:val="002233AE"/>
    <w:rsid w:val="00223BE3"/>
    <w:rsid w:val="0022412C"/>
    <w:rsid w:val="00224C13"/>
    <w:rsid w:val="00225105"/>
    <w:rsid w:val="002253FD"/>
    <w:rsid w:val="002256DE"/>
    <w:rsid w:val="00226BB2"/>
    <w:rsid w:val="0022726F"/>
    <w:rsid w:val="0023037E"/>
    <w:rsid w:val="00230690"/>
    <w:rsid w:val="00231386"/>
    <w:rsid w:val="0023177C"/>
    <w:rsid w:val="00231CEE"/>
    <w:rsid w:val="00232C1B"/>
    <w:rsid w:val="0023355E"/>
    <w:rsid w:val="00233AB1"/>
    <w:rsid w:val="00233C61"/>
    <w:rsid w:val="00234356"/>
    <w:rsid w:val="002343F5"/>
    <w:rsid w:val="00234878"/>
    <w:rsid w:val="00234F13"/>
    <w:rsid w:val="00235468"/>
    <w:rsid w:val="002357E9"/>
    <w:rsid w:val="002362EA"/>
    <w:rsid w:val="0023673B"/>
    <w:rsid w:val="002369FC"/>
    <w:rsid w:val="0023754C"/>
    <w:rsid w:val="00237C32"/>
    <w:rsid w:val="002405B8"/>
    <w:rsid w:val="00241566"/>
    <w:rsid w:val="00241885"/>
    <w:rsid w:val="002418B5"/>
    <w:rsid w:val="00241F33"/>
    <w:rsid w:val="00241FE2"/>
    <w:rsid w:val="0024203D"/>
    <w:rsid w:val="00242507"/>
    <w:rsid w:val="00242E93"/>
    <w:rsid w:val="0024343B"/>
    <w:rsid w:val="00243C17"/>
    <w:rsid w:val="00244036"/>
    <w:rsid w:val="0024538E"/>
    <w:rsid w:val="00245DEE"/>
    <w:rsid w:val="00246F87"/>
    <w:rsid w:val="0024759A"/>
    <w:rsid w:val="002475CC"/>
    <w:rsid w:val="002503AA"/>
    <w:rsid w:val="002506C6"/>
    <w:rsid w:val="002537EE"/>
    <w:rsid w:val="00253E92"/>
    <w:rsid w:val="00253ECD"/>
    <w:rsid w:val="00253EE5"/>
    <w:rsid w:val="00254174"/>
    <w:rsid w:val="00254B0B"/>
    <w:rsid w:val="00254B73"/>
    <w:rsid w:val="00255C68"/>
    <w:rsid w:val="00255D00"/>
    <w:rsid w:val="00257A93"/>
    <w:rsid w:val="002603A3"/>
    <w:rsid w:val="00260525"/>
    <w:rsid w:val="0026198A"/>
    <w:rsid w:val="00261A42"/>
    <w:rsid w:val="00261C43"/>
    <w:rsid w:val="00261E67"/>
    <w:rsid w:val="0026237E"/>
    <w:rsid w:val="002627A5"/>
    <w:rsid w:val="00262B9D"/>
    <w:rsid w:val="00262D05"/>
    <w:rsid w:val="002632BF"/>
    <w:rsid w:val="002633BF"/>
    <w:rsid w:val="00263466"/>
    <w:rsid w:val="00264672"/>
    <w:rsid w:val="0026567B"/>
    <w:rsid w:val="002657E9"/>
    <w:rsid w:val="002710E5"/>
    <w:rsid w:val="00271865"/>
    <w:rsid w:val="00271C45"/>
    <w:rsid w:val="00272E19"/>
    <w:rsid w:val="00273C15"/>
    <w:rsid w:val="002742D0"/>
    <w:rsid w:val="00274D1D"/>
    <w:rsid w:val="002753DC"/>
    <w:rsid w:val="00275DD2"/>
    <w:rsid w:val="002763EF"/>
    <w:rsid w:val="002764D0"/>
    <w:rsid w:val="002769F3"/>
    <w:rsid w:val="00277687"/>
    <w:rsid w:val="00277B45"/>
    <w:rsid w:val="0028019D"/>
    <w:rsid w:val="00280232"/>
    <w:rsid w:val="00280F3C"/>
    <w:rsid w:val="00281807"/>
    <w:rsid w:val="00281BEC"/>
    <w:rsid w:val="00281E89"/>
    <w:rsid w:val="0028283A"/>
    <w:rsid w:val="0028439A"/>
    <w:rsid w:val="00284D83"/>
    <w:rsid w:val="00284F0B"/>
    <w:rsid w:val="00285139"/>
    <w:rsid w:val="002852D4"/>
    <w:rsid w:val="002853B4"/>
    <w:rsid w:val="00286517"/>
    <w:rsid w:val="0028683D"/>
    <w:rsid w:val="0028692F"/>
    <w:rsid w:val="00286A39"/>
    <w:rsid w:val="00286ECA"/>
    <w:rsid w:val="002872B5"/>
    <w:rsid w:val="002874B0"/>
    <w:rsid w:val="00287AF6"/>
    <w:rsid w:val="00291022"/>
    <w:rsid w:val="00291563"/>
    <w:rsid w:val="0029249E"/>
    <w:rsid w:val="00292FD3"/>
    <w:rsid w:val="00293035"/>
    <w:rsid w:val="002937D1"/>
    <w:rsid w:val="00294017"/>
    <w:rsid w:val="00294301"/>
    <w:rsid w:val="00294388"/>
    <w:rsid w:val="00295049"/>
    <w:rsid w:val="00295867"/>
    <w:rsid w:val="00295EB7"/>
    <w:rsid w:val="0029604A"/>
    <w:rsid w:val="002972B4"/>
    <w:rsid w:val="0029742B"/>
    <w:rsid w:val="002A0141"/>
    <w:rsid w:val="002A2E36"/>
    <w:rsid w:val="002A328C"/>
    <w:rsid w:val="002A3B80"/>
    <w:rsid w:val="002A463B"/>
    <w:rsid w:val="002A4FB1"/>
    <w:rsid w:val="002A52E6"/>
    <w:rsid w:val="002A5372"/>
    <w:rsid w:val="002A5480"/>
    <w:rsid w:val="002A5897"/>
    <w:rsid w:val="002A58CA"/>
    <w:rsid w:val="002A5B62"/>
    <w:rsid w:val="002A5F17"/>
    <w:rsid w:val="002A6C5D"/>
    <w:rsid w:val="002A6EF6"/>
    <w:rsid w:val="002A7108"/>
    <w:rsid w:val="002A7B48"/>
    <w:rsid w:val="002B0112"/>
    <w:rsid w:val="002B03F8"/>
    <w:rsid w:val="002B05CD"/>
    <w:rsid w:val="002B0716"/>
    <w:rsid w:val="002B1AE3"/>
    <w:rsid w:val="002B1D78"/>
    <w:rsid w:val="002B203C"/>
    <w:rsid w:val="002B2272"/>
    <w:rsid w:val="002B22B0"/>
    <w:rsid w:val="002B274F"/>
    <w:rsid w:val="002B3AA9"/>
    <w:rsid w:val="002B4A97"/>
    <w:rsid w:val="002B5B54"/>
    <w:rsid w:val="002B5D4C"/>
    <w:rsid w:val="002B615E"/>
    <w:rsid w:val="002B62C3"/>
    <w:rsid w:val="002B679E"/>
    <w:rsid w:val="002B6AA5"/>
    <w:rsid w:val="002B6AB2"/>
    <w:rsid w:val="002B723A"/>
    <w:rsid w:val="002B7B6A"/>
    <w:rsid w:val="002C06AA"/>
    <w:rsid w:val="002C0A97"/>
    <w:rsid w:val="002C0E90"/>
    <w:rsid w:val="002C160C"/>
    <w:rsid w:val="002C17E7"/>
    <w:rsid w:val="002C1B1C"/>
    <w:rsid w:val="002C2244"/>
    <w:rsid w:val="002C24C3"/>
    <w:rsid w:val="002C27D9"/>
    <w:rsid w:val="002C379D"/>
    <w:rsid w:val="002C459B"/>
    <w:rsid w:val="002C48FD"/>
    <w:rsid w:val="002C4C7B"/>
    <w:rsid w:val="002C5C44"/>
    <w:rsid w:val="002C6E65"/>
    <w:rsid w:val="002C744A"/>
    <w:rsid w:val="002D11B1"/>
    <w:rsid w:val="002D1A85"/>
    <w:rsid w:val="002D1D66"/>
    <w:rsid w:val="002D2807"/>
    <w:rsid w:val="002D2CE5"/>
    <w:rsid w:val="002D36A8"/>
    <w:rsid w:val="002D37DB"/>
    <w:rsid w:val="002D4098"/>
    <w:rsid w:val="002D5275"/>
    <w:rsid w:val="002D55AF"/>
    <w:rsid w:val="002D6303"/>
    <w:rsid w:val="002D7210"/>
    <w:rsid w:val="002D7A4D"/>
    <w:rsid w:val="002D7AE9"/>
    <w:rsid w:val="002D7D8B"/>
    <w:rsid w:val="002E00F1"/>
    <w:rsid w:val="002E0154"/>
    <w:rsid w:val="002E0891"/>
    <w:rsid w:val="002E0CB3"/>
    <w:rsid w:val="002E15AA"/>
    <w:rsid w:val="002E1E59"/>
    <w:rsid w:val="002E20EA"/>
    <w:rsid w:val="002E28F7"/>
    <w:rsid w:val="002E2AF0"/>
    <w:rsid w:val="002E355D"/>
    <w:rsid w:val="002E46B8"/>
    <w:rsid w:val="002E56FF"/>
    <w:rsid w:val="002E58AD"/>
    <w:rsid w:val="002E5AA7"/>
    <w:rsid w:val="002E65B1"/>
    <w:rsid w:val="002E73E9"/>
    <w:rsid w:val="002E77BF"/>
    <w:rsid w:val="002E7F50"/>
    <w:rsid w:val="002F19B6"/>
    <w:rsid w:val="002F1A55"/>
    <w:rsid w:val="002F239A"/>
    <w:rsid w:val="002F29FD"/>
    <w:rsid w:val="002F2D95"/>
    <w:rsid w:val="002F36B1"/>
    <w:rsid w:val="002F5BF9"/>
    <w:rsid w:val="002F60CD"/>
    <w:rsid w:val="002F6379"/>
    <w:rsid w:val="002F6395"/>
    <w:rsid w:val="002F6F1E"/>
    <w:rsid w:val="002F752C"/>
    <w:rsid w:val="002F7AA7"/>
    <w:rsid w:val="002F7AEA"/>
    <w:rsid w:val="002F7FBC"/>
    <w:rsid w:val="003001E7"/>
    <w:rsid w:val="00300570"/>
    <w:rsid w:val="00300988"/>
    <w:rsid w:val="00300A41"/>
    <w:rsid w:val="00300ACB"/>
    <w:rsid w:val="003013BC"/>
    <w:rsid w:val="003019FE"/>
    <w:rsid w:val="00301ED2"/>
    <w:rsid w:val="00302678"/>
    <w:rsid w:val="0030330A"/>
    <w:rsid w:val="00303A90"/>
    <w:rsid w:val="00303E56"/>
    <w:rsid w:val="00303F88"/>
    <w:rsid w:val="003046ED"/>
    <w:rsid w:val="003059F6"/>
    <w:rsid w:val="003060FF"/>
    <w:rsid w:val="003062C3"/>
    <w:rsid w:val="00306473"/>
    <w:rsid w:val="00306739"/>
    <w:rsid w:val="003102AF"/>
    <w:rsid w:val="00310B84"/>
    <w:rsid w:val="0031114A"/>
    <w:rsid w:val="00311EC8"/>
    <w:rsid w:val="00312550"/>
    <w:rsid w:val="00312725"/>
    <w:rsid w:val="00313371"/>
    <w:rsid w:val="00313684"/>
    <w:rsid w:val="00313712"/>
    <w:rsid w:val="0031417A"/>
    <w:rsid w:val="00314584"/>
    <w:rsid w:val="00314A99"/>
    <w:rsid w:val="00314DA9"/>
    <w:rsid w:val="00315194"/>
    <w:rsid w:val="00315236"/>
    <w:rsid w:val="0031537F"/>
    <w:rsid w:val="003158C1"/>
    <w:rsid w:val="00315DBB"/>
    <w:rsid w:val="00316563"/>
    <w:rsid w:val="00317185"/>
    <w:rsid w:val="00317D63"/>
    <w:rsid w:val="00321FEF"/>
    <w:rsid w:val="00323053"/>
    <w:rsid w:val="003235E4"/>
    <w:rsid w:val="00323CAF"/>
    <w:rsid w:val="00324F82"/>
    <w:rsid w:val="003253D8"/>
    <w:rsid w:val="003263B6"/>
    <w:rsid w:val="00326AC3"/>
    <w:rsid w:val="00326CAA"/>
    <w:rsid w:val="0032786E"/>
    <w:rsid w:val="00327DA3"/>
    <w:rsid w:val="00331727"/>
    <w:rsid w:val="0033179E"/>
    <w:rsid w:val="00331D38"/>
    <w:rsid w:val="00332727"/>
    <w:rsid w:val="003335EE"/>
    <w:rsid w:val="00333967"/>
    <w:rsid w:val="00334EF3"/>
    <w:rsid w:val="00335BAD"/>
    <w:rsid w:val="0033757F"/>
    <w:rsid w:val="00340B0F"/>
    <w:rsid w:val="0034147A"/>
    <w:rsid w:val="003416D3"/>
    <w:rsid w:val="00341E26"/>
    <w:rsid w:val="003425AC"/>
    <w:rsid w:val="003425BD"/>
    <w:rsid w:val="00342BC7"/>
    <w:rsid w:val="00342BC8"/>
    <w:rsid w:val="00342C65"/>
    <w:rsid w:val="00343142"/>
    <w:rsid w:val="003431C9"/>
    <w:rsid w:val="00343359"/>
    <w:rsid w:val="00343640"/>
    <w:rsid w:val="00343D95"/>
    <w:rsid w:val="00343F2D"/>
    <w:rsid w:val="003446B5"/>
    <w:rsid w:val="003447CE"/>
    <w:rsid w:val="00345948"/>
    <w:rsid w:val="00345EAC"/>
    <w:rsid w:val="003463DD"/>
    <w:rsid w:val="0034676D"/>
    <w:rsid w:val="00346B9C"/>
    <w:rsid w:val="0034737B"/>
    <w:rsid w:val="003476A6"/>
    <w:rsid w:val="00347B56"/>
    <w:rsid w:val="00347D3A"/>
    <w:rsid w:val="00347E29"/>
    <w:rsid w:val="00350944"/>
    <w:rsid w:val="00350DBD"/>
    <w:rsid w:val="00351573"/>
    <w:rsid w:val="003515F4"/>
    <w:rsid w:val="0035186E"/>
    <w:rsid w:val="00351D83"/>
    <w:rsid w:val="00351EF2"/>
    <w:rsid w:val="00352B7B"/>
    <w:rsid w:val="0035326F"/>
    <w:rsid w:val="00353ED4"/>
    <w:rsid w:val="00353F50"/>
    <w:rsid w:val="003542BC"/>
    <w:rsid w:val="00354833"/>
    <w:rsid w:val="00355074"/>
    <w:rsid w:val="00355241"/>
    <w:rsid w:val="00355372"/>
    <w:rsid w:val="00355376"/>
    <w:rsid w:val="00356FED"/>
    <w:rsid w:val="00357535"/>
    <w:rsid w:val="00357685"/>
    <w:rsid w:val="00360A55"/>
    <w:rsid w:val="00361198"/>
    <w:rsid w:val="003614A9"/>
    <w:rsid w:val="003617F5"/>
    <w:rsid w:val="003618BF"/>
    <w:rsid w:val="0036204E"/>
    <w:rsid w:val="00362149"/>
    <w:rsid w:val="0036298F"/>
    <w:rsid w:val="00362BD3"/>
    <w:rsid w:val="00362C43"/>
    <w:rsid w:val="00362D3F"/>
    <w:rsid w:val="003633E3"/>
    <w:rsid w:val="00364025"/>
    <w:rsid w:val="003654B4"/>
    <w:rsid w:val="00365771"/>
    <w:rsid w:val="00365939"/>
    <w:rsid w:val="003659A7"/>
    <w:rsid w:val="00366DEE"/>
    <w:rsid w:val="00367D5D"/>
    <w:rsid w:val="00370608"/>
    <w:rsid w:val="00371456"/>
    <w:rsid w:val="00371DD2"/>
    <w:rsid w:val="00371F18"/>
    <w:rsid w:val="00373156"/>
    <w:rsid w:val="00373347"/>
    <w:rsid w:val="0037500B"/>
    <w:rsid w:val="0037509D"/>
    <w:rsid w:val="003753F0"/>
    <w:rsid w:val="00375661"/>
    <w:rsid w:val="00375838"/>
    <w:rsid w:val="003769FB"/>
    <w:rsid w:val="00376FE0"/>
    <w:rsid w:val="00377727"/>
    <w:rsid w:val="0037782D"/>
    <w:rsid w:val="00380827"/>
    <w:rsid w:val="003809E8"/>
    <w:rsid w:val="00380C9F"/>
    <w:rsid w:val="0038186E"/>
    <w:rsid w:val="003818FC"/>
    <w:rsid w:val="00381A92"/>
    <w:rsid w:val="00381D06"/>
    <w:rsid w:val="00381D9C"/>
    <w:rsid w:val="003825EE"/>
    <w:rsid w:val="0038314D"/>
    <w:rsid w:val="0038380C"/>
    <w:rsid w:val="003839D2"/>
    <w:rsid w:val="00383AAE"/>
    <w:rsid w:val="00384693"/>
    <w:rsid w:val="00385780"/>
    <w:rsid w:val="003858F5"/>
    <w:rsid w:val="00386313"/>
    <w:rsid w:val="00386A86"/>
    <w:rsid w:val="00386CBA"/>
    <w:rsid w:val="00387125"/>
    <w:rsid w:val="0038754D"/>
    <w:rsid w:val="00387A79"/>
    <w:rsid w:val="00387D50"/>
    <w:rsid w:val="003900BF"/>
    <w:rsid w:val="003903B9"/>
    <w:rsid w:val="0039066C"/>
    <w:rsid w:val="00390FE0"/>
    <w:rsid w:val="00390FF2"/>
    <w:rsid w:val="0039121A"/>
    <w:rsid w:val="00392DA2"/>
    <w:rsid w:val="0039308A"/>
    <w:rsid w:val="0039436E"/>
    <w:rsid w:val="003943AA"/>
    <w:rsid w:val="003943F5"/>
    <w:rsid w:val="003957A2"/>
    <w:rsid w:val="003967E0"/>
    <w:rsid w:val="00396EF7"/>
    <w:rsid w:val="003971DB"/>
    <w:rsid w:val="003972AD"/>
    <w:rsid w:val="00397463"/>
    <w:rsid w:val="003A0284"/>
    <w:rsid w:val="003A0A4A"/>
    <w:rsid w:val="003A0D37"/>
    <w:rsid w:val="003A1132"/>
    <w:rsid w:val="003A21FE"/>
    <w:rsid w:val="003A2320"/>
    <w:rsid w:val="003A239F"/>
    <w:rsid w:val="003A2ECD"/>
    <w:rsid w:val="003A36F7"/>
    <w:rsid w:val="003A3818"/>
    <w:rsid w:val="003A383C"/>
    <w:rsid w:val="003A3CB1"/>
    <w:rsid w:val="003A42E9"/>
    <w:rsid w:val="003A48EB"/>
    <w:rsid w:val="003A493A"/>
    <w:rsid w:val="003A4E0D"/>
    <w:rsid w:val="003A5302"/>
    <w:rsid w:val="003A5322"/>
    <w:rsid w:val="003A5475"/>
    <w:rsid w:val="003A5F5E"/>
    <w:rsid w:val="003A63EF"/>
    <w:rsid w:val="003A64F5"/>
    <w:rsid w:val="003A73A4"/>
    <w:rsid w:val="003B0A76"/>
    <w:rsid w:val="003B0EA1"/>
    <w:rsid w:val="003B2482"/>
    <w:rsid w:val="003B2980"/>
    <w:rsid w:val="003B2E64"/>
    <w:rsid w:val="003B32F2"/>
    <w:rsid w:val="003B3B2E"/>
    <w:rsid w:val="003B3B3D"/>
    <w:rsid w:val="003B4CFE"/>
    <w:rsid w:val="003B4F63"/>
    <w:rsid w:val="003B5058"/>
    <w:rsid w:val="003B588D"/>
    <w:rsid w:val="003B6211"/>
    <w:rsid w:val="003B6F30"/>
    <w:rsid w:val="003B7045"/>
    <w:rsid w:val="003B754C"/>
    <w:rsid w:val="003C013F"/>
    <w:rsid w:val="003C0696"/>
    <w:rsid w:val="003C10FE"/>
    <w:rsid w:val="003C1D6E"/>
    <w:rsid w:val="003C214D"/>
    <w:rsid w:val="003C2373"/>
    <w:rsid w:val="003C2549"/>
    <w:rsid w:val="003C2C63"/>
    <w:rsid w:val="003C3F10"/>
    <w:rsid w:val="003C4F70"/>
    <w:rsid w:val="003C5DAA"/>
    <w:rsid w:val="003C65A5"/>
    <w:rsid w:val="003C72BA"/>
    <w:rsid w:val="003C754E"/>
    <w:rsid w:val="003D13D6"/>
    <w:rsid w:val="003D1B29"/>
    <w:rsid w:val="003D1C4D"/>
    <w:rsid w:val="003D1FFA"/>
    <w:rsid w:val="003D2217"/>
    <w:rsid w:val="003D287F"/>
    <w:rsid w:val="003D37E1"/>
    <w:rsid w:val="003D3EDA"/>
    <w:rsid w:val="003D45C5"/>
    <w:rsid w:val="003D5403"/>
    <w:rsid w:val="003D5527"/>
    <w:rsid w:val="003D5662"/>
    <w:rsid w:val="003D57C1"/>
    <w:rsid w:val="003D5938"/>
    <w:rsid w:val="003D626D"/>
    <w:rsid w:val="003D687B"/>
    <w:rsid w:val="003D75E8"/>
    <w:rsid w:val="003D7AA1"/>
    <w:rsid w:val="003E0250"/>
    <w:rsid w:val="003E02ED"/>
    <w:rsid w:val="003E03E7"/>
    <w:rsid w:val="003E0781"/>
    <w:rsid w:val="003E0DE4"/>
    <w:rsid w:val="003E132B"/>
    <w:rsid w:val="003E1B7B"/>
    <w:rsid w:val="003E3AA1"/>
    <w:rsid w:val="003E4BC5"/>
    <w:rsid w:val="003E51EA"/>
    <w:rsid w:val="003E5614"/>
    <w:rsid w:val="003E5E4C"/>
    <w:rsid w:val="003E5F1F"/>
    <w:rsid w:val="003E62D0"/>
    <w:rsid w:val="003E6698"/>
    <w:rsid w:val="003E6869"/>
    <w:rsid w:val="003F08AA"/>
    <w:rsid w:val="003F1913"/>
    <w:rsid w:val="003F27AD"/>
    <w:rsid w:val="003F29D1"/>
    <w:rsid w:val="003F32F6"/>
    <w:rsid w:val="003F34C0"/>
    <w:rsid w:val="003F4126"/>
    <w:rsid w:val="003F5B39"/>
    <w:rsid w:val="003F5F89"/>
    <w:rsid w:val="003F637B"/>
    <w:rsid w:val="003F743F"/>
    <w:rsid w:val="004004D1"/>
    <w:rsid w:val="00401041"/>
    <w:rsid w:val="0040132E"/>
    <w:rsid w:val="00401611"/>
    <w:rsid w:val="00402666"/>
    <w:rsid w:val="00402E32"/>
    <w:rsid w:val="00403E30"/>
    <w:rsid w:val="0040425A"/>
    <w:rsid w:val="004043E2"/>
    <w:rsid w:val="00405386"/>
    <w:rsid w:val="004056C5"/>
    <w:rsid w:val="00405F9F"/>
    <w:rsid w:val="004062F0"/>
    <w:rsid w:val="00406BE1"/>
    <w:rsid w:val="00406CBB"/>
    <w:rsid w:val="00407CFC"/>
    <w:rsid w:val="00407E4C"/>
    <w:rsid w:val="00410B64"/>
    <w:rsid w:val="00411CCD"/>
    <w:rsid w:val="00412546"/>
    <w:rsid w:val="00412F48"/>
    <w:rsid w:val="00412F56"/>
    <w:rsid w:val="0041324F"/>
    <w:rsid w:val="00413A98"/>
    <w:rsid w:val="004143FB"/>
    <w:rsid w:val="0041608B"/>
    <w:rsid w:val="00416137"/>
    <w:rsid w:val="00416D30"/>
    <w:rsid w:val="00416E10"/>
    <w:rsid w:val="00417CCB"/>
    <w:rsid w:val="00417D7E"/>
    <w:rsid w:val="00417FA6"/>
    <w:rsid w:val="004203B4"/>
    <w:rsid w:val="00420B63"/>
    <w:rsid w:val="00420C39"/>
    <w:rsid w:val="00420EE3"/>
    <w:rsid w:val="0042133B"/>
    <w:rsid w:val="0042183D"/>
    <w:rsid w:val="004233AA"/>
    <w:rsid w:val="0042458A"/>
    <w:rsid w:val="00425057"/>
    <w:rsid w:val="00425B0D"/>
    <w:rsid w:val="00426870"/>
    <w:rsid w:val="0042775F"/>
    <w:rsid w:val="004278A5"/>
    <w:rsid w:val="00427B0E"/>
    <w:rsid w:val="004306BB"/>
    <w:rsid w:val="004319FE"/>
    <w:rsid w:val="0043339F"/>
    <w:rsid w:val="0043344A"/>
    <w:rsid w:val="00433934"/>
    <w:rsid w:val="00433B60"/>
    <w:rsid w:val="00433C6F"/>
    <w:rsid w:val="00433CED"/>
    <w:rsid w:val="0043432D"/>
    <w:rsid w:val="004349FF"/>
    <w:rsid w:val="0043558F"/>
    <w:rsid w:val="004368D1"/>
    <w:rsid w:val="00436C08"/>
    <w:rsid w:val="00436CDB"/>
    <w:rsid w:val="00436E5E"/>
    <w:rsid w:val="004371B5"/>
    <w:rsid w:val="004404A1"/>
    <w:rsid w:val="004413FD"/>
    <w:rsid w:val="00441509"/>
    <w:rsid w:val="00441952"/>
    <w:rsid w:val="004424A9"/>
    <w:rsid w:val="00442599"/>
    <w:rsid w:val="00442D12"/>
    <w:rsid w:val="00442F05"/>
    <w:rsid w:val="00443551"/>
    <w:rsid w:val="00443FAE"/>
    <w:rsid w:val="00443FBA"/>
    <w:rsid w:val="0044493B"/>
    <w:rsid w:val="00444E08"/>
    <w:rsid w:val="00444EA0"/>
    <w:rsid w:val="0044569C"/>
    <w:rsid w:val="00445B75"/>
    <w:rsid w:val="00447C9F"/>
    <w:rsid w:val="00450A73"/>
    <w:rsid w:val="00450D9E"/>
    <w:rsid w:val="00451351"/>
    <w:rsid w:val="00451C5B"/>
    <w:rsid w:val="00452E2D"/>
    <w:rsid w:val="00452F38"/>
    <w:rsid w:val="00453036"/>
    <w:rsid w:val="0045307C"/>
    <w:rsid w:val="004536D3"/>
    <w:rsid w:val="00453C67"/>
    <w:rsid w:val="00453D8B"/>
    <w:rsid w:val="00455CEA"/>
    <w:rsid w:val="00455F2C"/>
    <w:rsid w:val="004561B5"/>
    <w:rsid w:val="00456D66"/>
    <w:rsid w:val="004576FB"/>
    <w:rsid w:val="00457C30"/>
    <w:rsid w:val="00457D3D"/>
    <w:rsid w:val="00460B92"/>
    <w:rsid w:val="00460FB3"/>
    <w:rsid w:val="00461171"/>
    <w:rsid w:val="00462609"/>
    <w:rsid w:val="00462F9C"/>
    <w:rsid w:val="00463094"/>
    <w:rsid w:val="00463751"/>
    <w:rsid w:val="0046381F"/>
    <w:rsid w:val="00464F5E"/>
    <w:rsid w:val="00465422"/>
    <w:rsid w:val="004657E3"/>
    <w:rsid w:val="00466693"/>
    <w:rsid w:val="00466985"/>
    <w:rsid w:val="004673F4"/>
    <w:rsid w:val="00467DE7"/>
    <w:rsid w:val="00470522"/>
    <w:rsid w:val="00471173"/>
    <w:rsid w:val="004716A1"/>
    <w:rsid w:val="004722EB"/>
    <w:rsid w:val="00472EB2"/>
    <w:rsid w:val="004734AD"/>
    <w:rsid w:val="00474181"/>
    <w:rsid w:val="0047456C"/>
    <w:rsid w:val="0047477D"/>
    <w:rsid w:val="004747BB"/>
    <w:rsid w:val="00474F97"/>
    <w:rsid w:val="004756FA"/>
    <w:rsid w:val="00476B93"/>
    <w:rsid w:val="00477693"/>
    <w:rsid w:val="00477791"/>
    <w:rsid w:val="00477F5F"/>
    <w:rsid w:val="0048134C"/>
    <w:rsid w:val="00481BED"/>
    <w:rsid w:val="00481CA3"/>
    <w:rsid w:val="00481D76"/>
    <w:rsid w:val="00481E5B"/>
    <w:rsid w:val="004824D4"/>
    <w:rsid w:val="00482701"/>
    <w:rsid w:val="00482C72"/>
    <w:rsid w:val="00483508"/>
    <w:rsid w:val="0048413D"/>
    <w:rsid w:val="00484CC6"/>
    <w:rsid w:val="00486C98"/>
    <w:rsid w:val="00487552"/>
    <w:rsid w:val="00487D44"/>
    <w:rsid w:val="00487EE4"/>
    <w:rsid w:val="00490D0D"/>
    <w:rsid w:val="004918D8"/>
    <w:rsid w:val="00491BCB"/>
    <w:rsid w:val="00491DE4"/>
    <w:rsid w:val="00492F0A"/>
    <w:rsid w:val="004931C5"/>
    <w:rsid w:val="00493555"/>
    <w:rsid w:val="00493C40"/>
    <w:rsid w:val="00494925"/>
    <w:rsid w:val="00494EB0"/>
    <w:rsid w:val="00495363"/>
    <w:rsid w:val="00495991"/>
    <w:rsid w:val="004968A3"/>
    <w:rsid w:val="004968C8"/>
    <w:rsid w:val="00496DAD"/>
    <w:rsid w:val="004A082B"/>
    <w:rsid w:val="004A082F"/>
    <w:rsid w:val="004A2056"/>
    <w:rsid w:val="004A224A"/>
    <w:rsid w:val="004A28F9"/>
    <w:rsid w:val="004A2C72"/>
    <w:rsid w:val="004A37C0"/>
    <w:rsid w:val="004A38BD"/>
    <w:rsid w:val="004A3B02"/>
    <w:rsid w:val="004A3EF0"/>
    <w:rsid w:val="004A4309"/>
    <w:rsid w:val="004A45AD"/>
    <w:rsid w:val="004A47B1"/>
    <w:rsid w:val="004A55DA"/>
    <w:rsid w:val="004A5F16"/>
    <w:rsid w:val="004A5F53"/>
    <w:rsid w:val="004A73D5"/>
    <w:rsid w:val="004A7E65"/>
    <w:rsid w:val="004B025E"/>
    <w:rsid w:val="004B13B5"/>
    <w:rsid w:val="004B2E5A"/>
    <w:rsid w:val="004B35FF"/>
    <w:rsid w:val="004B38DD"/>
    <w:rsid w:val="004B396E"/>
    <w:rsid w:val="004B5426"/>
    <w:rsid w:val="004B6F32"/>
    <w:rsid w:val="004B719B"/>
    <w:rsid w:val="004C060C"/>
    <w:rsid w:val="004C13F2"/>
    <w:rsid w:val="004C187F"/>
    <w:rsid w:val="004C1CCC"/>
    <w:rsid w:val="004C248B"/>
    <w:rsid w:val="004C2859"/>
    <w:rsid w:val="004C29F2"/>
    <w:rsid w:val="004C3434"/>
    <w:rsid w:val="004C3A26"/>
    <w:rsid w:val="004C4DB7"/>
    <w:rsid w:val="004C4E81"/>
    <w:rsid w:val="004C5187"/>
    <w:rsid w:val="004C522B"/>
    <w:rsid w:val="004C52B6"/>
    <w:rsid w:val="004C56C6"/>
    <w:rsid w:val="004C56ED"/>
    <w:rsid w:val="004C5A01"/>
    <w:rsid w:val="004C5E28"/>
    <w:rsid w:val="004C6B3A"/>
    <w:rsid w:val="004C6FD1"/>
    <w:rsid w:val="004C7767"/>
    <w:rsid w:val="004D034B"/>
    <w:rsid w:val="004D2948"/>
    <w:rsid w:val="004D2CA1"/>
    <w:rsid w:val="004D37ED"/>
    <w:rsid w:val="004D4D27"/>
    <w:rsid w:val="004D4F26"/>
    <w:rsid w:val="004D5496"/>
    <w:rsid w:val="004D54AE"/>
    <w:rsid w:val="004D5B61"/>
    <w:rsid w:val="004D5D04"/>
    <w:rsid w:val="004D688F"/>
    <w:rsid w:val="004D6C65"/>
    <w:rsid w:val="004D7B67"/>
    <w:rsid w:val="004D7C86"/>
    <w:rsid w:val="004E0031"/>
    <w:rsid w:val="004E01C3"/>
    <w:rsid w:val="004E0BE1"/>
    <w:rsid w:val="004E0D3B"/>
    <w:rsid w:val="004E15A7"/>
    <w:rsid w:val="004E208B"/>
    <w:rsid w:val="004E22E1"/>
    <w:rsid w:val="004E25C7"/>
    <w:rsid w:val="004E30F7"/>
    <w:rsid w:val="004E39BF"/>
    <w:rsid w:val="004E3AFD"/>
    <w:rsid w:val="004E3F35"/>
    <w:rsid w:val="004E4A69"/>
    <w:rsid w:val="004E4E31"/>
    <w:rsid w:val="004E5635"/>
    <w:rsid w:val="004E5A9A"/>
    <w:rsid w:val="004E7EEB"/>
    <w:rsid w:val="004F04B9"/>
    <w:rsid w:val="004F0EB4"/>
    <w:rsid w:val="004F1B11"/>
    <w:rsid w:val="004F1D98"/>
    <w:rsid w:val="004F23D1"/>
    <w:rsid w:val="004F3353"/>
    <w:rsid w:val="004F3C2E"/>
    <w:rsid w:val="004F3D08"/>
    <w:rsid w:val="004F3D0A"/>
    <w:rsid w:val="004F40D3"/>
    <w:rsid w:val="004F4600"/>
    <w:rsid w:val="004F4C18"/>
    <w:rsid w:val="004F5982"/>
    <w:rsid w:val="004F60E1"/>
    <w:rsid w:val="004F619F"/>
    <w:rsid w:val="004F79C9"/>
    <w:rsid w:val="00500183"/>
    <w:rsid w:val="00500BCD"/>
    <w:rsid w:val="0050119A"/>
    <w:rsid w:val="00501484"/>
    <w:rsid w:val="00503091"/>
    <w:rsid w:val="00503EA7"/>
    <w:rsid w:val="00503EA8"/>
    <w:rsid w:val="00504255"/>
    <w:rsid w:val="005044FC"/>
    <w:rsid w:val="0050512F"/>
    <w:rsid w:val="005051BD"/>
    <w:rsid w:val="005060F9"/>
    <w:rsid w:val="00506113"/>
    <w:rsid w:val="00507AF2"/>
    <w:rsid w:val="00507F57"/>
    <w:rsid w:val="0051063D"/>
    <w:rsid w:val="00511C7B"/>
    <w:rsid w:val="00511D92"/>
    <w:rsid w:val="00512138"/>
    <w:rsid w:val="00513AE8"/>
    <w:rsid w:val="005153EF"/>
    <w:rsid w:val="0051547D"/>
    <w:rsid w:val="00516043"/>
    <w:rsid w:val="00516559"/>
    <w:rsid w:val="00516CF8"/>
    <w:rsid w:val="00520453"/>
    <w:rsid w:val="00520DD2"/>
    <w:rsid w:val="005218CA"/>
    <w:rsid w:val="00521B23"/>
    <w:rsid w:val="0052202A"/>
    <w:rsid w:val="005225EB"/>
    <w:rsid w:val="00522F20"/>
    <w:rsid w:val="00523CFB"/>
    <w:rsid w:val="00524F29"/>
    <w:rsid w:val="005258B0"/>
    <w:rsid w:val="00525FC3"/>
    <w:rsid w:val="00525FEE"/>
    <w:rsid w:val="005262FF"/>
    <w:rsid w:val="00527145"/>
    <w:rsid w:val="0052789E"/>
    <w:rsid w:val="00527C28"/>
    <w:rsid w:val="00530608"/>
    <w:rsid w:val="00530C92"/>
    <w:rsid w:val="00530CB6"/>
    <w:rsid w:val="00531B53"/>
    <w:rsid w:val="00532100"/>
    <w:rsid w:val="005322D2"/>
    <w:rsid w:val="00532341"/>
    <w:rsid w:val="005331C6"/>
    <w:rsid w:val="005332A0"/>
    <w:rsid w:val="00533705"/>
    <w:rsid w:val="00533D58"/>
    <w:rsid w:val="00533DA0"/>
    <w:rsid w:val="00533E39"/>
    <w:rsid w:val="00534609"/>
    <w:rsid w:val="0053464B"/>
    <w:rsid w:val="00535A3C"/>
    <w:rsid w:val="00536729"/>
    <w:rsid w:val="00536E33"/>
    <w:rsid w:val="00536FA7"/>
    <w:rsid w:val="00537353"/>
    <w:rsid w:val="00537BA1"/>
    <w:rsid w:val="00537F13"/>
    <w:rsid w:val="00540897"/>
    <w:rsid w:val="00541131"/>
    <w:rsid w:val="0054158E"/>
    <w:rsid w:val="005419DB"/>
    <w:rsid w:val="005420DC"/>
    <w:rsid w:val="00542ACC"/>
    <w:rsid w:val="00542B44"/>
    <w:rsid w:val="00542B82"/>
    <w:rsid w:val="00543776"/>
    <w:rsid w:val="00543A33"/>
    <w:rsid w:val="00543BBA"/>
    <w:rsid w:val="0054512E"/>
    <w:rsid w:val="00545574"/>
    <w:rsid w:val="005455B6"/>
    <w:rsid w:val="00546B5C"/>
    <w:rsid w:val="00546C9A"/>
    <w:rsid w:val="00546F87"/>
    <w:rsid w:val="00547B0C"/>
    <w:rsid w:val="00547BA5"/>
    <w:rsid w:val="00547BBC"/>
    <w:rsid w:val="00547C9C"/>
    <w:rsid w:val="00551FAF"/>
    <w:rsid w:val="00552636"/>
    <w:rsid w:val="005531F6"/>
    <w:rsid w:val="005539B2"/>
    <w:rsid w:val="00553E31"/>
    <w:rsid w:val="00553F50"/>
    <w:rsid w:val="00553FBF"/>
    <w:rsid w:val="005551CA"/>
    <w:rsid w:val="00555260"/>
    <w:rsid w:val="00555331"/>
    <w:rsid w:val="00555477"/>
    <w:rsid w:val="00556A76"/>
    <w:rsid w:val="00556D0D"/>
    <w:rsid w:val="00557166"/>
    <w:rsid w:val="00557244"/>
    <w:rsid w:val="0056021F"/>
    <w:rsid w:val="00560563"/>
    <w:rsid w:val="0056061D"/>
    <w:rsid w:val="0056100E"/>
    <w:rsid w:val="005616DD"/>
    <w:rsid w:val="005632F8"/>
    <w:rsid w:val="005655AB"/>
    <w:rsid w:val="00566158"/>
    <w:rsid w:val="005676C6"/>
    <w:rsid w:val="005676E6"/>
    <w:rsid w:val="0056771E"/>
    <w:rsid w:val="00567F13"/>
    <w:rsid w:val="0057090B"/>
    <w:rsid w:val="005718B5"/>
    <w:rsid w:val="00571AE2"/>
    <w:rsid w:val="00571ED3"/>
    <w:rsid w:val="00572219"/>
    <w:rsid w:val="0057261A"/>
    <w:rsid w:val="005727C0"/>
    <w:rsid w:val="00572974"/>
    <w:rsid w:val="00572B8B"/>
    <w:rsid w:val="005732DB"/>
    <w:rsid w:val="00573675"/>
    <w:rsid w:val="00573C54"/>
    <w:rsid w:val="00573F3E"/>
    <w:rsid w:val="00573FFA"/>
    <w:rsid w:val="00574BAE"/>
    <w:rsid w:val="00574E66"/>
    <w:rsid w:val="0057520D"/>
    <w:rsid w:val="00575391"/>
    <w:rsid w:val="00575AEA"/>
    <w:rsid w:val="00576101"/>
    <w:rsid w:val="00576662"/>
    <w:rsid w:val="005768AD"/>
    <w:rsid w:val="005768BE"/>
    <w:rsid w:val="005770F6"/>
    <w:rsid w:val="005775F6"/>
    <w:rsid w:val="0058005D"/>
    <w:rsid w:val="00580397"/>
    <w:rsid w:val="005803C6"/>
    <w:rsid w:val="005804EC"/>
    <w:rsid w:val="00580741"/>
    <w:rsid w:val="00580BF7"/>
    <w:rsid w:val="00581106"/>
    <w:rsid w:val="00581A79"/>
    <w:rsid w:val="0058237A"/>
    <w:rsid w:val="00583178"/>
    <w:rsid w:val="005831B3"/>
    <w:rsid w:val="005834EE"/>
    <w:rsid w:val="00583CAD"/>
    <w:rsid w:val="00583EA0"/>
    <w:rsid w:val="005847D6"/>
    <w:rsid w:val="005849F0"/>
    <w:rsid w:val="00585B63"/>
    <w:rsid w:val="005869CD"/>
    <w:rsid w:val="00586AB9"/>
    <w:rsid w:val="00586BEA"/>
    <w:rsid w:val="00586D50"/>
    <w:rsid w:val="0058733F"/>
    <w:rsid w:val="00587C73"/>
    <w:rsid w:val="00587E53"/>
    <w:rsid w:val="00591608"/>
    <w:rsid w:val="00592131"/>
    <w:rsid w:val="00592911"/>
    <w:rsid w:val="00592EA4"/>
    <w:rsid w:val="00593C53"/>
    <w:rsid w:val="00594278"/>
    <w:rsid w:val="005956B6"/>
    <w:rsid w:val="0059672A"/>
    <w:rsid w:val="00596863"/>
    <w:rsid w:val="00596EA1"/>
    <w:rsid w:val="00596F26"/>
    <w:rsid w:val="005971CD"/>
    <w:rsid w:val="005974D9"/>
    <w:rsid w:val="005976C0"/>
    <w:rsid w:val="00597B48"/>
    <w:rsid w:val="005A0B0C"/>
    <w:rsid w:val="005A0CC5"/>
    <w:rsid w:val="005A1295"/>
    <w:rsid w:val="005A1F93"/>
    <w:rsid w:val="005A213C"/>
    <w:rsid w:val="005A2188"/>
    <w:rsid w:val="005A249A"/>
    <w:rsid w:val="005A261D"/>
    <w:rsid w:val="005A261E"/>
    <w:rsid w:val="005A28DC"/>
    <w:rsid w:val="005A2B1D"/>
    <w:rsid w:val="005A2FBF"/>
    <w:rsid w:val="005A38D8"/>
    <w:rsid w:val="005A4217"/>
    <w:rsid w:val="005A516E"/>
    <w:rsid w:val="005A53CC"/>
    <w:rsid w:val="005A61D6"/>
    <w:rsid w:val="005A6733"/>
    <w:rsid w:val="005A67A1"/>
    <w:rsid w:val="005A779D"/>
    <w:rsid w:val="005B09C4"/>
    <w:rsid w:val="005B1A41"/>
    <w:rsid w:val="005B1EC5"/>
    <w:rsid w:val="005B2209"/>
    <w:rsid w:val="005B2D28"/>
    <w:rsid w:val="005B2D96"/>
    <w:rsid w:val="005B2DE2"/>
    <w:rsid w:val="005B31C5"/>
    <w:rsid w:val="005B5364"/>
    <w:rsid w:val="005B552B"/>
    <w:rsid w:val="005B5D6B"/>
    <w:rsid w:val="005B5F37"/>
    <w:rsid w:val="005B6300"/>
    <w:rsid w:val="005B65AB"/>
    <w:rsid w:val="005B6A52"/>
    <w:rsid w:val="005B708C"/>
    <w:rsid w:val="005B70F9"/>
    <w:rsid w:val="005B74B9"/>
    <w:rsid w:val="005B7A36"/>
    <w:rsid w:val="005B7D4D"/>
    <w:rsid w:val="005C0468"/>
    <w:rsid w:val="005C19AD"/>
    <w:rsid w:val="005C1C26"/>
    <w:rsid w:val="005C2155"/>
    <w:rsid w:val="005C28A5"/>
    <w:rsid w:val="005C386F"/>
    <w:rsid w:val="005C3CB2"/>
    <w:rsid w:val="005C435B"/>
    <w:rsid w:val="005C5412"/>
    <w:rsid w:val="005C55D1"/>
    <w:rsid w:val="005C6306"/>
    <w:rsid w:val="005C650C"/>
    <w:rsid w:val="005C74FD"/>
    <w:rsid w:val="005C7D2F"/>
    <w:rsid w:val="005D0CE3"/>
    <w:rsid w:val="005D1057"/>
    <w:rsid w:val="005D13F6"/>
    <w:rsid w:val="005D1D7A"/>
    <w:rsid w:val="005D215A"/>
    <w:rsid w:val="005D24D2"/>
    <w:rsid w:val="005D3A92"/>
    <w:rsid w:val="005D3C69"/>
    <w:rsid w:val="005D3C9F"/>
    <w:rsid w:val="005D42F9"/>
    <w:rsid w:val="005D4742"/>
    <w:rsid w:val="005D61CF"/>
    <w:rsid w:val="005D6CD0"/>
    <w:rsid w:val="005D746B"/>
    <w:rsid w:val="005D7A93"/>
    <w:rsid w:val="005E03E3"/>
    <w:rsid w:val="005E14CC"/>
    <w:rsid w:val="005E16B5"/>
    <w:rsid w:val="005E1838"/>
    <w:rsid w:val="005E186A"/>
    <w:rsid w:val="005E1AEB"/>
    <w:rsid w:val="005E2203"/>
    <w:rsid w:val="005E2367"/>
    <w:rsid w:val="005E25D3"/>
    <w:rsid w:val="005E298C"/>
    <w:rsid w:val="005E2F17"/>
    <w:rsid w:val="005E3336"/>
    <w:rsid w:val="005E4431"/>
    <w:rsid w:val="005E4C4B"/>
    <w:rsid w:val="005E5686"/>
    <w:rsid w:val="005E601F"/>
    <w:rsid w:val="005E6AE0"/>
    <w:rsid w:val="005E7804"/>
    <w:rsid w:val="005E7BD7"/>
    <w:rsid w:val="005F0173"/>
    <w:rsid w:val="005F0D68"/>
    <w:rsid w:val="005F0EF2"/>
    <w:rsid w:val="005F10B0"/>
    <w:rsid w:val="005F2E67"/>
    <w:rsid w:val="005F350D"/>
    <w:rsid w:val="005F3756"/>
    <w:rsid w:val="005F4C1D"/>
    <w:rsid w:val="005F5252"/>
    <w:rsid w:val="005F6D19"/>
    <w:rsid w:val="005F793D"/>
    <w:rsid w:val="0060017C"/>
    <w:rsid w:val="00600277"/>
    <w:rsid w:val="00600286"/>
    <w:rsid w:val="00600506"/>
    <w:rsid w:val="006010A4"/>
    <w:rsid w:val="00601F1C"/>
    <w:rsid w:val="00602B59"/>
    <w:rsid w:val="0060305C"/>
    <w:rsid w:val="00603067"/>
    <w:rsid w:val="0060315B"/>
    <w:rsid w:val="0060376E"/>
    <w:rsid w:val="00603A85"/>
    <w:rsid w:val="00604229"/>
    <w:rsid w:val="0060443C"/>
    <w:rsid w:val="00604725"/>
    <w:rsid w:val="00604BEE"/>
    <w:rsid w:val="00604F13"/>
    <w:rsid w:val="00604F51"/>
    <w:rsid w:val="006050E8"/>
    <w:rsid w:val="0060555D"/>
    <w:rsid w:val="00605665"/>
    <w:rsid w:val="006061A6"/>
    <w:rsid w:val="0061052B"/>
    <w:rsid w:val="00611155"/>
    <w:rsid w:val="006111A1"/>
    <w:rsid w:val="00611338"/>
    <w:rsid w:val="006116B9"/>
    <w:rsid w:val="00613807"/>
    <w:rsid w:val="00613F5E"/>
    <w:rsid w:val="006148D7"/>
    <w:rsid w:val="00614C2E"/>
    <w:rsid w:val="0061527E"/>
    <w:rsid w:val="006156AD"/>
    <w:rsid w:val="00616225"/>
    <w:rsid w:val="006166E4"/>
    <w:rsid w:val="006169F7"/>
    <w:rsid w:val="0061744B"/>
    <w:rsid w:val="00617487"/>
    <w:rsid w:val="00617519"/>
    <w:rsid w:val="006203E9"/>
    <w:rsid w:val="00622620"/>
    <w:rsid w:val="00622983"/>
    <w:rsid w:val="00622E62"/>
    <w:rsid w:val="006230AE"/>
    <w:rsid w:val="00623BB7"/>
    <w:rsid w:val="00623BD2"/>
    <w:rsid w:val="0062421A"/>
    <w:rsid w:val="0062444E"/>
    <w:rsid w:val="00624D25"/>
    <w:rsid w:val="00625AB8"/>
    <w:rsid w:val="00626249"/>
    <w:rsid w:val="00626B98"/>
    <w:rsid w:val="00630C16"/>
    <w:rsid w:val="00630C7A"/>
    <w:rsid w:val="00630DF5"/>
    <w:rsid w:val="006323EF"/>
    <w:rsid w:val="006337D9"/>
    <w:rsid w:val="006337F2"/>
    <w:rsid w:val="00635E58"/>
    <w:rsid w:val="006363B6"/>
    <w:rsid w:val="006365BD"/>
    <w:rsid w:val="0063698E"/>
    <w:rsid w:val="00636DC5"/>
    <w:rsid w:val="00637709"/>
    <w:rsid w:val="0064031A"/>
    <w:rsid w:val="00640BC4"/>
    <w:rsid w:val="00640D5F"/>
    <w:rsid w:val="006414C8"/>
    <w:rsid w:val="006417AD"/>
    <w:rsid w:val="00641B24"/>
    <w:rsid w:val="00641B38"/>
    <w:rsid w:val="00642E69"/>
    <w:rsid w:val="006431AC"/>
    <w:rsid w:val="0064320D"/>
    <w:rsid w:val="006455B2"/>
    <w:rsid w:val="0064567E"/>
    <w:rsid w:val="0064628D"/>
    <w:rsid w:val="00646F06"/>
    <w:rsid w:val="006475DC"/>
    <w:rsid w:val="006500A8"/>
    <w:rsid w:val="006502C4"/>
    <w:rsid w:val="006504B5"/>
    <w:rsid w:val="006510D7"/>
    <w:rsid w:val="00651BE7"/>
    <w:rsid w:val="00651DC5"/>
    <w:rsid w:val="00652B59"/>
    <w:rsid w:val="00653778"/>
    <w:rsid w:val="0065453B"/>
    <w:rsid w:val="00654FF4"/>
    <w:rsid w:val="00655433"/>
    <w:rsid w:val="0065589E"/>
    <w:rsid w:val="00655D27"/>
    <w:rsid w:val="00656865"/>
    <w:rsid w:val="00656B51"/>
    <w:rsid w:val="0066076A"/>
    <w:rsid w:val="0066077B"/>
    <w:rsid w:val="00661A4E"/>
    <w:rsid w:val="00661CB2"/>
    <w:rsid w:val="006627E7"/>
    <w:rsid w:val="00663B48"/>
    <w:rsid w:val="0066452A"/>
    <w:rsid w:val="00665694"/>
    <w:rsid w:val="00665A0A"/>
    <w:rsid w:val="00665CBF"/>
    <w:rsid w:val="006668E2"/>
    <w:rsid w:val="00666AC7"/>
    <w:rsid w:val="00666CC1"/>
    <w:rsid w:val="00667389"/>
    <w:rsid w:val="00667F66"/>
    <w:rsid w:val="00670039"/>
    <w:rsid w:val="00670C6D"/>
    <w:rsid w:val="00671A7D"/>
    <w:rsid w:val="00671B1E"/>
    <w:rsid w:val="0067292B"/>
    <w:rsid w:val="006729F8"/>
    <w:rsid w:val="006730DD"/>
    <w:rsid w:val="00673E9E"/>
    <w:rsid w:val="006744A6"/>
    <w:rsid w:val="006747CB"/>
    <w:rsid w:val="006747F7"/>
    <w:rsid w:val="0067522A"/>
    <w:rsid w:val="00675F19"/>
    <w:rsid w:val="00677BD3"/>
    <w:rsid w:val="00677C6B"/>
    <w:rsid w:val="00677E65"/>
    <w:rsid w:val="00680772"/>
    <w:rsid w:val="0068078F"/>
    <w:rsid w:val="00680DFD"/>
    <w:rsid w:val="006829CC"/>
    <w:rsid w:val="00682CBD"/>
    <w:rsid w:val="00682D69"/>
    <w:rsid w:val="00682E3E"/>
    <w:rsid w:val="00683A98"/>
    <w:rsid w:val="00683A9D"/>
    <w:rsid w:val="00683BC0"/>
    <w:rsid w:val="006844EA"/>
    <w:rsid w:val="0068498F"/>
    <w:rsid w:val="00685894"/>
    <w:rsid w:val="00685D78"/>
    <w:rsid w:val="00685FE2"/>
    <w:rsid w:val="0068646D"/>
    <w:rsid w:val="006868EA"/>
    <w:rsid w:val="00687496"/>
    <w:rsid w:val="006874E5"/>
    <w:rsid w:val="006878D2"/>
    <w:rsid w:val="00687D64"/>
    <w:rsid w:val="006901F1"/>
    <w:rsid w:val="00690EEE"/>
    <w:rsid w:val="006910C2"/>
    <w:rsid w:val="00691517"/>
    <w:rsid w:val="006915E0"/>
    <w:rsid w:val="00691E54"/>
    <w:rsid w:val="00693E16"/>
    <w:rsid w:val="006940F8"/>
    <w:rsid w:val="006945FC"/>
    <w:rsid w:val="00694B9A"/>
    <w:rsid w:val="00694FD6"/>
    <w:rsid w:val="006951CC"/>
    <w:rsid w:val="00695BCA"/>
    <w:rsid w:val="00697993"/>
    <w:rsid w:val="006A34A6"/>
    <w:rsid w:val="006A38B1"/>
    <w:rsid w:val="006A4ADE"/>
    <w:rsid w:val="006A4CE3"/>
    <w:rsid w:val="006A6550"/>
    <w:rsid w:val="006A6DD9"/>
    <w:rsid w:val="006A764F"/>
    <w:rsid w:val="006A7A12"/>
    <w:rsid w:val="006B1B16"/>
    <w:rsid w:val="006B1BB8"/>
    <w:rsid w:val="006B22A8"/>
    <w:rsid w:val="006B28A5"/>
    <w:rsid w:val="006B296E"/>
    <w:rsid w:val="006B299A"/>
    <w:rsid w:val="006B2F4D"/>
    <w:rsid w:val="006B4CB5"/>
    <w:rsid w:val="006B4D4E"/>
    <w:rsid w:val="006B4D73"/>
    <w:rsid w:val="006B5A16"/>
    <w:rsid w:val="006B5EC3"/>
    <w:rsid w:val="006B696C"/>
    <w:rsid w:val="006B7114"/>
    <w:rsid w:val="006B7598"/>
    <w:rsid w:val="006B77F7"/>
    <w:rsid w:val="006B7AC6"/>
    <w:rsid w:val="006C009A"/>
    <w:rsid w:val="006C0554"/>
    <w:rsid w:val="006C06ED"/>
    <w:rsid w:val="006C0D18"/>
    <w:rsid w:val="006C0EE1"/>
    <w:rsid w:val="006C1932"/>
    <w:rsid w:val="006C1BCC"/>
    <w:rsid w:val="006C1C46"/>
    <w:rsid w:val="006C21B5"/>
    <w:rsid w:val="006C2B4F"/>
    <w:rsid w:val="006C2E58"/>
    <w:rsid w:val="006C2F91"/>
    <w:rsid w:val="006C3FAF"/>
    <w:rsid w:val="006C4758"/>
    <w:rsid w:val="006C4820"/>
    <w:rsid w:val="006C524F"/>
    <w:rsid w:val="006C54B6"/>
    <w:rsid w:val="006C5947"/>
    <w:rsid w:val="006C61D3"/>
    <w:rsid w:val="006C7040"/>
    <w:rsid w:val="006C7E3D"/>
    <w:rsid w:val="006D1471"/>
    <w:rsid w:val="006D14CE"/>
    <w:rsid w:val="006D1865"/>
    <w:rsid w:val="006D1961"/>
    <w:rsid w:val="006D19FA"/>
    <w:rsid w:val="006D20D6"/>
    <w:rsid w:val="006D213A"/>
    <w:rsid w:val="006D21AD"/>
    <w:rsid w:val="006D296D"/>
    <w:rsid w:val="006D2C5E"/>
    <w:rsid w:val="006D3AB7"/>
    <w:rsid w:val="006D3CF9"/>
    <w:rsid w:val="006D4CD5"/>
    <w:rsid w:val="006D589A"/>
    <w:rsid w:val="006D6B20"/>
    <w:rsid w:val="006D733B"/>
    <w:rsid w:val="006D7A2B"/>
    <w:rsid w:val="006D7DFD"/>
    <w:rsid w:val="006E028B"/>
    <w:rsid w:val="006E1175"/>
    <w:rsid w:val="006E18BA"/>
    <w:rsid w:val="006E23B1"/>
    <w:rsid w:val="006E2A00"/>
    <w:rsid w:val="006E312C"/>
    <w:rsid w:val="006E31DB"/>
    <w:rsid w:val="006E37E1"/>
    <w:rsid w:val="006E44F1"/>
    <w:rsid w:val="006E4620"/>
    <w:rsid w:val="006E46B2"/>
    <w:rsid w:val="006E48F4"/>
    <w:rsid w:val="006E570C"/>
    <w:rsid w:val="006E5A8E"/>
    <w:rsid w:val="006E5ECE"/>
    <w:rsid w:val="006E6283"/>
    <w:rsid w:val="006E640A"/>
    <w:rsid w:val="006E6FE8"/>
    <w:rsid w:val="006E712E"/>
    <w:rsid w:val="006E7195"/>
    <w:rsid w:val="006E7CB3"/>
    <w:rsid w:val="006F092F"/>
    <w:rsid w:val="006F0954"/>
    <w:rsid w:val="006F104A"/>
    <w:rsid w:val="006F14C6"/>
    <w:rsid w:val="006F159B"/>
    <w:rsid w:val="006F1965"/>
    <w:rsid w:val="006F1E0D"/>
    <w:rsid w:val="006F1FB8"/>
    <w:rsid w:val="006F246C"/>
    <w:rsid w:val="006F254E"/>
    <w:rsid w:val="006F2765"/>
    <w:rsid w:val="006F2D39"/>
    <w:rsid w:val="006F2DF2"/>
    <w:rsid w:val="006F35E3"/>
    <w:rsid w:val="006F4B14"/>
    <w:rsid w:val="006F540D"/>
    <w:rsid w:val="006F5D77"/>
    <w:rsid w:val="006F6C30"/>
    <w:rsid w:val="006F6D3D"/>
    <w:rsid w:val="006F6E54"/>
    <w:rsid w:val="006F6FA1"/>
    <w:rsid w:val="006F71F3"/>
    <w:rsid w:val="006F7360"/>
    <w:rsid w:val="006F7BED"/>
    <w:rsid w:val="00700148"/>
    <w:rsid w:val="00700865"/>
    <w:rsid w:val="00701246"/>
    <w:rsid w:val="00702D51"/>
    <w:rsid w:val="00703221"/>
    <w:rsid w:val="007037D5"/>
    <w:rsid w:val="00703ABE"/>
    <w:rsid w:val="0070401C"/>
    <w:rsid w:val="00704385"/>
    <w:rsid w:val="00704B61"/>
    <w:rsid w:val="00705C5A"/>
    <w:rsid w:val="00706162"/>
    <w:rsid w:val="007105C7"/>
    <w:rsid w:val="00712A1C"/>
    <w:rsid w:val="00712EA2"/>
    <w:rsid w:val="00715156"/>
    <w:rsid w:val="007159BF"/>
    <w:rsid w:val="00715C3B"/>
    <w:rsid w:val="00715FA3"/>
    <w:rsid w:val="00716038"/>
    <w:rsid w:val="0071675B"/>
    <w:rsid w:val="00716CB8"/>
    <w:rsid w:val="00716D66"/>
    <w:rsid w:val="0071737E"/>
    <w:rsid w:val="007178E2"/>
    <w:rsid w:val="007205EA"/>
    <w:rsid w:val="00720EB7"/>
    <w:rsid w:val="00721ACC"/>
    <w:rsid w:val="00721B8F"/>
    <w:rsid w:val="00722BC1"/>
    <w:rsid w:val="007232FC"/>
    <w:rsid w:val="00723AFB"/>
    <w:rsid w:val="00724181"/>
    <w:rsid w:val="00724254"/>
    <w:rsid w:val="007244EB"/>
    <w:rsid w:val="00724787"/>
    <w:rsid w:val="00724B1E"/>
    <w:rsid w:val="00724B3D"/>
    <w:rsid w:val="00725733"/>
    <w:rsid w:val="00725913"/>
    <w:rsid w:val="0072663E"/>
    <w:rsid w:val="00726C34"/>
    <w:rsid w:val="00727527"/>
    <w:rsid w:val="00727B64"/>
    <w:rsid w:val="00730ADD"/>
    <w:rsid w:val="00730DC8"/>
    <w:rsid w:val="00731736"/>
    <w:rsid w:val="00732043"/>
    <w:rsid w:val="00733444"/>
    <w:rsid w:val="0073514D"/>
    <w:rsid w:val="00735E0D"/>
    <w:rsid w:val="00736092"/>
    <w:rsid w:val="00736888"/>
    <w:rsid w:val="007369B1"/>
    <w:rsid w:val="0073749E"/>
    <w:rsid w:val="00737B2E"/>
    <w:rsid w:val="00737F01"/>
    <w:rsid w:val="00737F52"/>
    <w:rsid w:val="0074008B"/>
    <w:rsid w:val="007400F0"/>
    <w:rsid w:val="007404A1"/>
    <w:rsid w:val="00740925"/>
    <w:rsid w:val="0074110B"/>
    <w:rsid w:val="00742426"/>
    <w:rsid w:val="007424C1"/>
    <w:rsid w:val="00743EA3"/>
    <w:rsid w:val="007446C4"/>
    <w:rsid w:val="007446E7"/>
    <w:rsid w:val="00744FDB"/>
    <w:rsid w:val="00745926"/>
    <w:rsid w:val="00745B37"/>
    <w:rsid w:val="00745E55"/>
    <w:rsid w:val="00746088"/>
    <w:rsid w:val="00746545"/>
    <w:rsid w:val="00746DEB"/>
    <w:rsid w:val="0074728E"/>
    <w:rsid w:val="0074751E"/>
    <w:rsid w:val="00750B17"/>
    <w:rsid w:val="0075101D"/>
    <w:rsid w:val="00751CB1"/>
    <w:rsid w:val="00752D24"/>
    <w:rsid w:val="00752D4E"/>
    <w:rsid w:val="00753E71"/>
    <w:rsid w:val="00754E39"/>
    <w:rsid w:val="00755115"/>
    <w:rsid w:val="007552F8"/>
    <w:rsid w:val="00756CCA"/>
    <w:rsid w:val="00757262"/>
    <w:rsid w:val="00757F29"/>
    <w:rsid w:val="00760531"/>
    <w:rsid w:val="00760B7F"/>
    <w:rsid w:val="0076140C"/>
    <w:rsid w:val="00761723"/>
    <w:rsid w:val="007620F2"/>
    <w:rsid w:val="00762897"/>
    <w:rsid w:val="00762DAC"/>
    <w:rsid w:val="007630FF"/>
    <w:rsid w:val="00763765"/>
    <w:rsid w:val="00763CEF"/>
    <w:rsid w:val="00764ADB"/>
    <w:rsid w:val="00764B80"/>
    <w:rsid w:val="00764BD8"/>
    <w:rsid w:val="00764D95"/>
    <w:rsid w:val="007650E7"/>
    <w:rsid w:val="00766F15"/>
    <w:rsid w:val="00767CF3"/>
    <w:rsid w:val="00767E9E"/>
    <w:rsid w:val="00770659"/>
    <w:rsid w:val="0077126F"/>
    <w:rsid w:val="007714E2"/>
    <w:rsid w:val="00771EAB"/>
    <w:rsid w:val="0077202A"/>
    <w:rsid w:val="00773080"/>
    <w:rsid w:val="00773588"/>
    <w:rsid w:val="0077369E"/>
    <w:rsid w:val="0077387B"/>
    <w:rsid w:val="00773A67"/>
    <w:rsid w:val="00773AAC"/>
    <w:rsid w:val="007740A5"/>
    <w:rsid w:val="00774354"/>
    <w:rsid w:val="007745FA"/>
    <w:rsid w:val="00774774"/>
    <w:rsid w:val="00775020"/>
    <w:rsid w:val="00776316"/>
    <w:rsid w:val="00776532"/>
    <w:rsid w:val="007767E8"/>
    <w:rsid w:val="0077704B"/>
    <w:rsid w:val="00777201"/>
    <w:rsid w:val="00781C85"/>
    <w:rsid w:val="007839C5"/>
    <w:rsid w:val="00783AFE"/>
    <w:rsid w:val="00783EB7"/>
    <w:rsid w:val="007840A9"/>
    <w:rsid w:val="007844EE"/>
    <w:rsid w:val="00784BF6"/>
    <w:rsid w:val="00785777"/>
    <w:rsid w:val="00786494"/>
    <w:rsid w:val="00786D4C"/>
    <w:rsid w:val="00787270"/>
    <w:rsid w:val="00787A0E"/>
    <w:rsid w:val="00790109"/>
    <w:rsid w:val="00790CE3"/>
    <w:rsid w:val="007911D7"/>
    <w:rsid w:val="007912F7"/>
    <w:rsid w:val="007917B3"/>
    <w:rsid w:val="00791DE9"/>
    <w:rsid w:val="00792122"/>
    <w:rsid w:val="00792195"/>
    <w:rsid w:val="00792273"/>
    <w:rsid w:val="00792A8D"/>
    <w:rsid w:val="00792AD1"/>
    <w:rsid w:val="007937F8"/>
    <w:rsid w:val="00794264"/>
    <w:rsid w:val="00794410"/>
    <w:rsid w:val="00794E9F"/>
    <w:rsid w:val="00795280"/>
    <w:rsid w:val="007953F5"/>
    <w:rsid w:val="00795722"/>
    <w:rsid w:val="00795C53"/>
    <w:rsid w:val="007965BE"/>
    <w:rsid w:val="00796708"/>
    <w:rsid w:val="00797ABB"/>
    <w:rsid w:val="007A0807"/>
    <w:rsid w:val="007A08EF"/>
    <w:rsid w:val="007A1308"/>
    <w:rsid w:val="007A1C80"/>
    <w:rsid w:val="007A2155"/>
    <w:rsid w:val="007A283B"/>
    <w:rsid w:val="007A3396"/>
    <w:rsid w:val="007A3948"/>
    <w:rsid w:val="007A3CAE"/>
    <w:rsid w:val="007A4D40"/>
    <w:rsid w:val="007A594A"/>
    <w:rsid w:val="007A62AE"/>
    <w:rsid w:val="007A6EB0"/>
    <w:rsid w:val="007A7066"/>
    <w:rsid w:val="007B0D9B"/>
    <w:rsid w:val="007B0FE4"/>
    <w:rsid w:val="007B1D14"/>
    <w:rsid w:val="007B229A"/>
    <w:rsid w:val="007B22C8"/>
    <w:rsid w:val="007B249F"/>
    <w:rsid w:val="007B2600"/>
    <w:rsid w:val="007B2BAF"/>
    <w:rsid w:val="007B342C"/>
    <w:rsid w:val="007B471F"/>
    <w:rsid w:val="007B4A70"/>
    <w:rsid w:val="007B5128"/>
    <w:rsid w:val="007B5D62"/>
    <w:rsid w:val="007B62A3"/>
    <w:rsid w:val="007B67FD"/>
    <w:rsid w:val="007B72B0"/>
    <w:rsid w:val="007B7368"/>
    <w:rsid w:val="007B7A91"/>
    <w:rsid w:val="007C0754"/>
    <w:rsid w:val="007C08A2"/>
    <w:rsid w:val="007C0F1D"/>
    <w:rsid w:val="007C214D"/>
    <w:rsid w:val="007C258D"/>
    <w:rsid w:val="007C35C9"/>
    <w:rsid w:val="007C3A3E"/>
    <w:rsid w:val="007C3D11"/>
    <w:rsid w:val="007C4A7E"/>
    <w:rsid w:val="007C502A"/>
    <w:rsid w:val="007C51A4"/>
    <w:rsid w:val="007C5725"/>
    <w:rsid w:val="007C5B10"/>
    <w:rsid w:val="007C5B9E"/>
    <w:rsid w:val="007C67F4"/>
    <w:rsid w:val="007C7283"/>
    <w:rsid w:val="007C7B23"/>
    <w:rsid w:val="007D0B58"/>
    <w:rsid w:val="007D0C05"/>
    <w:rsid w:val="007D176A"/>
    <w:rsid w:val="007D2003"/>
    <w:rsid w:val="007D210E"/>
    <w:rsid w:val="007D2143"/>
    <w:rsid w:val="007D2437"/>
    <w:rsid w:val="007D24A7"/>
    <w:rsid w:val="007D2551"/>
    <w:rsid w:val="007D25CB"/>
    <w:rsid w:val="007D2A41"/>
    <w:rsid w:val="007D2CA2"/>
    <w:rsid w:val="007D2E97"/>
    <w:rsid w:val="007D3E30"/>
    <w:rsid w:val="007D549C"/>
    <w:rsid w:val="007D56DA"/>
    <w:rsid w:val="007D5C80"/>
    <w:rsid w:val="007D5D4C"/>
    <w:rsid w:val="007D60F4"/>
    <w:rsid w:val="007D6442"/>
    <w:rsid w:val="007D670C"/>
    <w:rsid w:val="007D7393"/>
    <w:rsid w:val="007D75F3"/>
    <w:rsid w:val="007D7888"/>
    <w:rsid w:val="007D7C15"/>
    <w:rsid w:val="007E04EE"/>
    <w:rsid w:val="007E0BA4"/>
    <w:rsid w:val="007E0D2E"/>
    <w:rsid w:val="007E1B03"/>
    <w:rsid w:val="007E2212"/>
    <w:rsid w:val="007E28BF"/>
    <w:rsid w:val="007E2C58"/>
    <w:rsid w:val="007E2E12"/>
    <w:rsid w:val="007E46CC"/>
    <w:rsid w:val="007E64D3"/>
    <w:rsid w:val="007E695E"/>
    <w:rsid w:val="007E6C5D"/>
    <w:rsid w:val="007E6EBF"/>
    <w:rsid w:val="007E7F2E"/>
    <w:rsid w:val="007F0486"/>
    <w:rsid w:val="007F05B9"/>
    <w:rsid w:val="007F08D9"/>
    <w:rsid w:val="007F0D1C"/>
    <w:rsid w:val="007F1DD7"/>
    <w:rsid w:val="007F25E4"/>
    <w:rsid w:val="007F3327"/>
    <w:rsid w:val="007F3661"/>
    <w:rsid w:val="007F3861"/>
    <w:rsid w:val="007F6145"/>
    <w:rsid w:val="007F619B"/>
    <w:rsid w:val="007F6227"/>
    <w:rsid w:val="007F634B"/>
    <w:rsid w:val="007F67E9"/>
    <w:rsid w:val="007F6D13"/>
    <w:rsid w:val="007F7280"/>
    <w:rsid w:val="00800A9E"/>
    <w:rsid w:val="00801726"/>
    <w:rsid w:val="00801739"/>
    <w:rsid w:val="00801DF8"/>
    <w:rsid w:val="0080242D"/>
    <w:rsid w:val="00802717"/>
    <w:rsid w:val="00802886"/>
    <w:rsid w:val="00803412"/>
    <w:rsid w:val="0080386A"/>
    <w:rsid w:val="00803B4F"/>
    <w:rsid w:val="00803CC7"/>
    <w:rsid w:val="00803EB3"/>
    <w:rsid w:val="00804048"/>
    <w:rsid w:val="008041C1"/>
    <w:rsid w:val="00805D6B"/>
    <w:rsid w:val="0080715D"/>
    <w:rsid w:val="00807969"/>
    <w:rsid w:val="00807AC3"/>
    <w:rsid w:val="0081067A"/>
    <w:rsid w:val="00810744"/>
    <w:rsid w:val="00810809"/>
    <w:rsid w:val="00810C52"/>
    <w:rsid w:val="00810D4A"/>
    <w:rsid w:val="0081129F"/>
    <w:rsid w:val="0081167D"/>
    <w:rsid w:val="00811C36"/>
    <w:rsid w:val="00811DDC"/>
    <w:rsid w:val="008122E5"/>
    <w:rsid w:val="00812935"/>
    <w:rsid w:val="00812E03"/>
    <w:rsid w:val="00813783"/>
    <w:rsid w:val="008141B0"/>
    <w:rsid w:val="00814C4B"/>
    <w:rsid w:val="00814FA5"/>
    <w:rsid w:val="00815BC7"/>
    <w:rsid w:val="00815EE2"/>
    <w:rsid w:val="00816385"/>
    <w:rsid w:val="00816503"/>
    <w:rsid w:val="00816656"/>
    <w:rsid w:val="00816B14"/>
    <w:rsid w:val="008173EE"/>
    <w:rsid w:val="00820E4D"/>
    <w:rsid w:val="008214A6"/>
    <w:rsid w:val="008219F1"/>
    <w:rsid w:val="00821D04"/>
    <w:rsid w:val="008220A5"/>
    <w:rsid w:val="0082221F"/>
    <w:rsid w:val="00822580"/>
    <w:rsid w:val="00823450"/>
    <w:rsid w:val="00823932"/>
    <w:rsid w:val="00823D7F"/>
    <w:rsid w:val="00824C94"/>
    <w:rsid w:val="00824C9C"/>
    <w:rsid w:val="008251B5"/>
    <w:rsid w:val="008253F0"/>
    <w:rsid w:val="00825908"/>
    <w:rsid w:val="00825A7A"/>
    <w:rsid w:val="00826778"/>
    <w:rsid w:val="00827474"/>
    <w:rsid w:val="00827E2D"/>
    <w:rsid w:val="00830037"/>
    <w:rsid w:val="00830936"/>
    <w:rsid w:val="00830E95"/>
    <w:rsid w:val="008313B4"/>
    <w:rsid w:val="00831412"/>
    <w:rsid w:val="00831BEB"/>
    <w:rsid w:val="00831CB3"/>
    <w:rsid w:val="00832CEC"/>
    <w:rsid w:val="00833449"/>
    <w:rsid w:val="00833870"/>
    <w:rsid w:val="0083405D"/>
    <w:rsid w:val="00834A2A"/>
    <w:rsid w:val="00835C34"/>
    <w:rsid w:val="00836BDD"/>
    <w:rsid w:val="00836EAB"/>
    <w:rsid w:val="00840B70"/>
    <w:rsid w:val="008423FC"/>
    <w:rsid w:val="0084255D"/>
    <w:rsid w:val="00842774"/>
    <w:rsid w:val="00843601"/>
    <w:rsid w:val="008440F2"/>
    <w:rsid w:val="008445D5"/>
    <w:rsid w:val="008447F0"/>
    <w:rsid w:val="00844EDC"/>
    <w:rsid w:val="00845352"/>
    <w:rsid w:val="00845F4B"/>
    <w:rsid w:val="00846AFF"/>
    <w:rsid w:val="00847357"/>
    <w:rsid w:val="00847564"/>
    <w:rsid w:val="00847B6A"/>
    <w:rsid w:val="00852C73"/>
    <w:rsid w:val="0085330B"/>
    <w:rsid w:val="008545F2"/>
    <w:rsid w:val="008552D7"/>
    <w:rsid w:val="0085575D"/>
    <w:rsid w:val="0085630B"/>
    <w:rsid w:val="008570F7"/>
    <w:rsid w:val="008576DF"/>
    <w:rsid w:val="008578A2"/>
    <w:rsid w:val="00857F4B"/>
    <w:rsid w:val="00857FC8"/>
    <w:rsid w:val="008602B8"/>
    <w:rsid w:val="008609BC"/>
    <w:rsid w:val="0086202B"/>
    <w:rsid w:val="00863AD4"/>
    <w:rsid w:val="00864165"/>
    <w:rsid w:val="00864447"/>
    <w:rsid w:val="0086474B"/>
    <w:rsid w:val="008647DF"/>
    <w:rsid w:val="00864942"/>
    <w:rsid w:val="00864C6E"/>
    <w:rsid w:val="00864FCF"/>
    <w:rsid w:val="00864FD6"/>
    <w:rsid w:val="00865F50"/>
    <w:rsid w:val="00865FA9"/>
    <w:rsid w:val="00867432"/>
    <w:rsid w:val="00867433"/>
    <w:rsid w:val="00871077"/>
    <w:rsid w:val="008710AC"/>
    <w:rsid w:val="008711B2"/>
    <w:rsid w:val="00871583"/>
    <w:rsid w:val="008719B4"/>
    <w:rsid w:val="00872146"/>
    <w:rsid w:val="00873805"/>
    <w:rsid w:val="008739FF"/>
    <w:rsid w:val="00873D08"/>
    <w:rsid w:val="00874233"/>
    <w:rsid w:val="00874B1D"/>
    <w:rsid w:val="00874CE4"/>
    <w:rsid w:val="00875748"/>
    <w:rsid w:val="00875C0C"/>
    <w:rsid w:val="00875DB1"/>
    <w:rsid w:val="008764F8"/>
    <w:rsid w:val="00876527"/>
    <w:rsid w:val="00876BC5"/>
    <w:rsid w:val="00876D35"/>
    <w:rsid w:val="00880602"/>
    <w:rsid w:val="00880989"/>
    <w:rsid w:val="00881255"/>
    <w:rsid w:val="00881345"/>
    <w:rsid w:val="008825DF"/>
    <w:rsid w:val="00882A7F"/>
    <w:rsid w:val="00883FD4"/>
    <w:rsid w:val="00884278"/>
    <w:rsid w:val="00884351"/>
    <w:rsid w:val="00884EC3"/>
    <w:rsid w:val="00885238"/>
    <w:rsid w:val="00885B4C"/>
    <w:rsid w:val="00885FDE"/>
    <w:rsid w:val="00887639"/>
    <w:rsid w:val="00887D0D"/>
    <w:rsid w:val="0089017E"/>
    <w:rsid w:val="00890452"/>
    <w:rsid w:val="00890A0C"/>
    <w:rsid w:val="00890E1F"/>
    <w:rsid w:val="00891541"/>
    <w:rsid w:val="00891A8B"/>
    <w:rsid w:val="00892D9F"/>
    <w:rsid w:val="0089301E"/>
    <w:rsid w:val="008934DF"/>
    <w:rsid w:val="00894370"/>
    <w:rsid w:val="00894D58"/>
    <w:rsid w:val="00894E28"/>
    <w:rsid w:val="008950E0"/>
    <w:rsid w:val="0089693F"/>
    <w:rsid w:val="00896B65"/>
    <w:rsid w:val="008A06E6"/>
    <w:rsid w:val="008A1536"/>
    <w:rsid w:val="008A1668"/>
    <w:rsid w:val="008A18F8"/>
    <w:rsid w:val="008A241F"/>
    <w:rsid w:val="008A2606"/>
    <w:rsid w:val="008A355A"/>
    <w:rsid w:val="008A3AE3"/>
    <w:rsid w:val="008A3C08"/>
    <w:rsid w:val="008A3E57"/>
    <w:rsid w:val="008A4154"/>
    <w:rsid w:val="008A42FE"/>
    <w:rsid w:val="008A4C58"/>
    <w:rsid w:val="008A4F1D"/>
    <w:rsid w:val="008A4FD2"/>
    <w:rsid w:val="008A4FDD"/>
    <w:rsid w:val="008A547E"/>
    <w:rsid w:val="008A6639"/>
    <w:rsid w:val="008A6A19"/>
    <w:rsid w:val="008A6E20"/>
    <w:rsid w:val="008A73E7"/>
    <w:rsid w:val="008A7F3B"/>
    <w:rsid w:val="008B0007"/>
    <w:rsid w:val="008B0AFD"/>
    <w:rsid w:val="008B0BBE"/>
    <w:rsid w:val="008B17EE"/>
    <w:rsid w:val="008B19CB"/>
    <w:rsid w:val="008B1BEB"/>
    <w:rsid w:val="008B2458"/>
    <w:rsid w:val="008B32A9"/>
    <w:rsid w:val="008B395F"/>
    <w:rsid w:val="008B39BA"/>
    <w:rsid w:val="008B4613"/>
    <w:rsid w:val="008B5869"/>
    <w:rsid w:val="008B58C8"/>
    <w:rsid w:val="008B5908"/>
    <w:rsid w:val="008B63AD"/>
    <w:rsid w:val="008B69B9"/>
    <w:rsid w:val="008B6C43"/>
    <w:rsid w:val="008B6E15"/>
    <w:rsid w:val="008B756A"/>
    <w:rsid w:val="008C0685"/>
    <w:rsid w:val="008C0816"/>
    <w:rsid w:val="008C08CA"/>
    <w:rsid w:val="008C09C4"/>
    <w:rsid w:val="008C14BE"/>
    <w:rsid w:val="008C19B0"/>
    <w:rsid w:val="008C2740"/>
    <w:rsid w:val="008C3CCB"/>
    <w:rsid w:val="008C4EB7"/>
    <w:rsid w:val="008C4F0A"/>
    <w:rsid w:val="008C5C82"/>
    <w:rsid w:val="008C62B8"/>
    <w:rsid w:val="008C62EA"/>
    <w:rsid w:val="008C63CC"/>
    <w:rsid w:val="008C65AD"/>
    <w:rsid w:val="008C6952"/>
    <w:rsid w:val="008C69EC"/>
    <w:rsid w:val="008D0D5A"/>
    <w:rsid w:val="008D0E96"/>
    <w:rsid w:val="008D1074"/>
    <w:rsid w:val="008D14F2"/>
    <w:rsid w:val="008D20A0"/>
    <w:rsid w:val="008D275D"/>
    <w:rsid w:val="008D2B42"/>
    <w:rsid w:val="008D303C"/>
    <w:rsid w:val="008D33F0"/>
    <w:rsid w:val="008D3801"/>
    <w:rsid w:val="008D428C"/>
    <w:rsid w:val="008D42A2"/>
    <w:rsid w:val="008D4B29"/>
    <w:rsid w:val="008D5327"/>
    <w:rsid w:val="008D58C3"/>
    <w:rsid w:val="008D59C3"/>
    <w:rsid w:val="008D5C0D"/>
    <w:rsid w:val="008D64CD"/>
    <w:rsid w:val="008D681E"/>
    <w:rsid w:val="008D6FC8"/>
    <w:rsid w:val="008D7056"/>
    <w:rsid w:val="008D7670"/>
    <w:rsid w:val="008E015C"/>
    <w:rsid w:val="008E063D"/>
    <w:rsid w:val="008E1755"/>
    <w:rsid w:val="008E18D8"/>
    <w:rsid w:val="008E1A61"/>
    <w:rsid w:val="008E22ED"/>
    <w:rsid w:val="008E28F8"/>
    <w:rsid w:val="008E2BAB"/>
    <w:rsid w:val="008E2EDB"/>
    <w:rsid w:val="008E35C9"/>
    <w:rsid w:val="008E3623"/>
    <w:rsid w:val="008E37E6"/>
    <w:rsid w:val="008E3C30"/>
    <w:rsid w:val="008E4210"/>
    <w:rsid w:val="008E4BF1"/>
    <w:rsid w:val="008E541A"/>
    <w:rsid w:val="008E67D6"/>
    <w:rsid w:val="008E7187"/>
    <w:rsid w:val="008E739B"/>
    <w:rsid w:val="008E7425"/>
    <w:rsid w:val="008E762C"/>
    <w:rsid w:val="008E7863"/>
    <w:rsid w:val="008F0436"/>
    <w:rsid w:val="008F0712"/>
    <w:rsid w:val="008F089A"/>
    <w:rsid w:val="008F132A"/>
    <w:rsid w:val="008F18A7"/>
    <w:rsid w:val="008F2839"/>
    <w:rsid w:val="008F2DE3"/>
    <w:rsid w:val="008F2E44"/>
    <w:rsid w:val="008F32B6"/>
    <w:rsid w:val="008F36E0"/>
    <w:rsid w:val="008F37A4"/>
    <w:rsid w:val="008F5093"/>
    <w:rsid w:val="008F6100"/>
    <w:rsid w:val="008F6D51"/>
    <w:rsid w:val="008F6E87"/>
    <w:rsid w:val="008F7330"/>
    <w:rsid w:val="00900D84"/>
    <w:rsid w:val="00901542"/>
    <w:rsid w:val="00901986"/>
    <w:rsid w:val="00901BD9"/>
    <w:rsid w:val="00902472"/>
    <w:rsid w:val="009039FF"/>
    <w:rsid w:val="00903C25"/>
    <w:rsid w:val="00903DE6"/>
    <w:rsid w:val="00904040"/>
    <w:rsid w:val="00904732"/>
    <w:rsid w:val="00904D99"/>
    <w:rsid w:val="009057FE"/>
    <w:rsid w:val="00905DF4"/>
    <w:rsid w:val="00906AFC"/>
    <w:rsid w:val="00906D78"/>
    <w:rsid w:val="009071E4"/>
    <w:rsid w:val="009101EC"/>
    <w:rsid w:val="009106E1"/>
    <w:rsid w:val="00910944"/>
    <w:rsid w:val="0091184D"/>
    <w:rsid w:val="009118C2"/>
    <w:rsid w:val="00911B02"/>
    <w:rsid w:val="00912099"/>
    <w:rsid w:val="0091238B"/>
    <w:rsid w:val="00914609"/>
    <w:rsid w:val="00914A92"/>
    <w:rsid w:val="00914BCD"/>
    <w:rsid w:val="00914C48"/>
    <w:rsid w:val="00915ABE"/>
    <w:rsid w:val="00916301"/>
    <w:rsid w:val="0091630B"/>
    <w:rsid w:val="00916B82"/>
    <w:rsid w:val="00916E31"/>
    <w:rsid w:val="00922450"/>
    <w:rsid w:val="009227E2"/>
    <w:rsid w:val="009229B3"/>
    <w:rsid w:val="00922B41"/>
    <w:rsid w:val="0092300D"/>
    <w:rsid w:val="009241F8"/>
    <w:rsid w:val="00925111"/>
    <w:rsid w:val="009265BF"/>
    <w:rsid w:val="00926C38"/>
    <w:rsid w:val="009274C9"/>
    <w:rsid w:val="009274FD"/>
    <w:rsid w:val="0093044D"/>
    <w:rsid w:val="00931D9E"/>
    <w:rsid w:val="009334E6"/>
    <w:rsid w:val="00933FE3"/>
    <w:rsid w:val="00934683"/>
    <w:rsid w:val="0093546D"/>
    <w:rsid w:val="009354C2"/>
    <w:rsid w:val="00935649"/>
    <w:rsid w:val="00935AE8"/>
    <w:rsid w:val="009363B8"/>
    <w:rsid w:val="00937803"/>
    <w:rsid w:val="00940D86"/>
    <w:rsid w:val="009414FC"/>
    <w:rsid w:val="00941CB6"/>
    <w:rsid w:val="00942542"/>
    <w:rsid w:val="00942866"/>
    <w:rsid w:val="00942C61"/>
    <w:rsid w:val="00943046"/>
    <w:rsid w:val="00943512"/>
    <w:rsid w:val="009438A1"/>
    <w:rsid w:val="00943DB5"/>
    <w:rsid w:val="00943EC1"/>
    <w:rsid w:val="00944501"/>
    <w:rsid w:val="009449AA"/>
    <w:rsid w:val="00944AD2"/>
    <w:rsid w:val="00944EAB"/>
    <w:rsid w:val="00945552"/>
    <w:rsid w:val="009468EC"/>
    <w:rsid w:val="00946C43"/>
    <w:rsid w:val="00950421"/>
    <w:rsid w:val="00950A03"/>
    <w:rsid w:val="00951254"/>
    <w:rsid w:val="00951762"/>
    <w:rsid w:val="00951EFD"/>
    <w:rsid w:val="00952078"/>
    <w:rsid w:val="00952377"/>
    <w:rsid w:val="00952B0D"/>
    <w:rsid w:val="0095320B"/>
    <w:rsid w:val="00954A36"/>
    <w:rsid w:val="009560B1"/>
    <w:rsid w:val="00956376"/>
    <w:rsid w:val="009566D8"/>
    <w:rsid w:val="00957161"/>
    <w:rsid w:val="009576F1"/>
    <w:rsid w:val="00960C35"/>
    <w:rsid w:val="00961237"/>
    <w:rsid w:val="00961A89"/>
    <w:rsid w:val="00962113"/>
    <w:rsid w:val="00962E3D"/>
    <w:rsid w:val="00963563"/>
    <w:rsid w:val="00963792"/>
    <w:rsid w:val="00963AE4"/>
    <w:rsid w:val="00963BEE"/>
    <w:rsid w:val="00964478"/>
    <w:rsid w:val="00965221"/>
    <w:rsid w:val="00965A7D"/>
    <w:rsid w:val="00965FD6"/>
    <w:rsid w:val="00966387"/>
    <w:rsid w:val="009669C2"/>
    <w:rsid w:val="00966DE1"/>
    <w:rsid w:val="009679C1"/>
    <w:rsid w:val="009705D0"/>
    <w:rsid w:val="009714F5"/>
    <w:rsid w:val="00972A6B"/>
    <w:rsid w:val="0097310B"/>
    <w:rsid w:val="009737A0"/>
    <w:rsid w:val="009737B8"/>
    <w:rsid w:val="009743EB"/>
    <w:rsid w:val="00974D95"/>
    <w:rsid w:val="00974FEB"/>
    <w:rsid w:val="00975F75"/>
    <w:rsid w:val="00976AC5"/>
    <w:rsid w:val="00976F78"/>
    <w:rsid w:val="009773A1"/>
    <w:rsid w:val="00977C50"/>
    <w:rsid w:val="00977ED0"/>
    <w:rsid w:val="00980CAE"/>
    <w:rsid w:val="009824E6"/>
    <w:rsid w:val="00984461"/>
    <w:rsid w:val="0098467A"/>
    <w:rsid w:val="00984A66"/>
    <w:rsid w:val="0098560F"/>
    <w:rsid w:val="0098594D"/>
    <w:rsid w:val="00986338"/>
    <w:rsid w:val="00986782"/>
    <w:rsid w:val="009909D6"/>
    <w:rsid w:val="00990BDF"/>
    <w:rsid w:val="00991163"/>
    <w:rsid w:val="00992057"/>
    <w:rsid w:val="00992CC6"/>
    <w:rsid w:val="0099374D"/>
    <w:rsid w:val="00993FF7"/>
    <w:rsid w:val="00994753"/>
    <w:rsid w:val="00994BDD"/>
    <w:rsid w:val="0099566C"/>
    <w:rsid w:val="00995705"/>
    <w:rsid w:val="00995A02"/>
    <w:rsid w:val="00996164"/>
    <w:rsid w:val="0099620F"/>
    <w:rsid w:val="00996AA7"/>
    <w:rsid w:val="00997B4B"/>
    <w:rsid w:val="009A0407"/>
    <w:rsid w:val="009A0636"/>
    <w:rsid w:val="009A0CFB"/>
    <w:rsid w:val="009A107E"/>
    <w:rsid w:val="009A1A03"/>
    <w:rsid w:val="009A1D6D"/>
    <w:rsid w:val="009A20AE"/>
    <w:rsid w:val="009A2891"/>
    <w:rsid w:val="009A41EA"/>
    <w:rsid w:val="009A56E6"/>
    <w:rsid w:val="009A5875"/>
    <w:rsid w:val="009A5FA4"/>
    <w:rsid w:val="009A63B2"/>
    <w:rsid w:val="009A6DCC"/>
    <w:rsid w:val="009A6F25"/>
    <w:rsid w:val="009A7A58"/>
    <w:rsid w:val="009A7F07"/>
    <w:rsid w:val="009A7FCE"/>
    <w:rsid w:val="009B03D4"/>
    <w:rsid w:val="009B0568"/>
    <w:rsid w:val="009B065D"/>
    <w:rsid w:val="009B0711"/>
    <w:rsid w:val="009B1C9D"/>
    <w:rsid w:val="009B1EAF"/>
    <w:rsid w:val="009B32E2"/>
    <w:rsid w:val="009B453E"/>
    <w:rsid w:val="009B5427"/>
    <w:rsid w:val="009B68CD"/>
    <w:rsid w:val="009B6A70"/>
    <w:rsid w:val="009B73BF"/>
    <w:rsid w:val="009B76EA"/>
    <w:rsid w:val="009C037E"/>
    <w:rsid w:val="009C1725"/>
    <w:rsid w:val="009C1C71"/>
    <w:rsid w:val="009C31A3"/>
    <w:rsid w:val="009C3922"/>
    <w:rsid w:val="009C45E6"/>
    <w:rsid w:val="009C4680"/>
    <w:rsid w:val="009C4BD3"/>
    <w:rsid w:val="009C51F9"/>
    <w:rsid w:val="009C5967"/>
    <w:rsid w:val="009C659E"/>
    <w:rsid w:val="009D048B"/>
    <w:rsid w:val="009D06B1"/>
    <w:rsid w:val="009D071E"/>
    <w:rsid w:val="009D0754"/>
    <w:rsid w:val="009D0B0A"/>
    <w:rsid w:val="009D1704"/>
    <w:rsid w:val="009D2AD4"/>
    <w:rsid w:val="009D33EF"/>
    <w:rsid w:val="009D3C38"/>
    <w:rsid w:val="009D3DF5"/>
    <w:rsid w:val="009D4170"/>
    <w:rsid w:val="009D47C8"/>
    <w:rsid w:val="009D48F6"/>
    <w:rsid w:val="009D499B"/>
    <w:rsid w:val="009D593C"/>
    <w:rsid w:val="009D5C90"/>
    <w:rsid w:val="009D5CEE"/>
    <w:rsid w:val="009D68DA"/>
    <w:rsid w:val="009D6A47"/>
    <w:rsid w:val="009D6CE6"/>
    <w:rsid w:val="009D724F"/>
    <w:rsid w:val="009E017C"/>
    <w:rsid w:val="009E0DCF"/>
    <w:rsid w:val="009E1478"/>
    <w:rsid w:val="009E27C7"/>
    <w:rsid w:val="009E2BD4"/>
    <w:rsid w:val="009E31B4"/>
    <w:rsid w:val="009E32EF"/>
    <w:rsid w:val="009E3476"/>
    <w:rsid w:val="009E468E"/>
    <w:rsid w:val="009E54A9"/>
    <w:rsid w:val="009E5A3C"/>
    <w:rsid w:val="009E5D4F"/>
    <w:rsid w:val="009E61E4"/>
    <w:rsid w:val="009E638D"/>
    <w:rsid w:val="009E65AF"/>
    <w:rsid w:val="009E66F1"/>
    <w:rsid w:val="009E6E6C"/>
    <w:rsid w:val="009F02A5"/>
    <w:rsid w:val="009F0619"/>
    <w:rsid w:val="009F074B"/>
    <w:rsid w:val="009F0815"/>
    <w:rsid w:val="009F18D4"/>
    <w:rsid w:val="009F1F8C"/>
    <w:rsid w:val="009F206D"/>
    <w:rsid w:val="009F262C"/>
    <w:rsid w:val="009F2D6D"/>
    <w:rsid w:val="009F2F53"/>
    <w:rsid w:val="009F30FE"/>
    <w:rsid w:val="009F323E"/>
    <w:rsid w:val="009F3702"/>
    <w:rsid w:val="009F3813"/>
    <w:rsid w:val="009F38D4"/>
    <w:rsid w:val="009F3FB8"/>
    <w:rsid w:val="009F40B6"/>
    <w:rsid w:val="009F42AE"/>
    <w:rsid w:val="009F43D7"/>
    <w:rsid w:val="009F4E36"/>
    <w:rsid w:val="009F5ADD"/>
    <w:rsid w:val="009F5EE6"/>
    <w:rsid w:val="009F69C2"/>
    <w:rsid w:val="009F6D39"/>
    <w:rsid w:val="009F6F39"/>
    <w:rsid w:val="009F70C8"/>
    <w:rsid w:val="009F7358"/>
    <w:rsid w:val="009F76B1"/>
    <w:rsid w:val="00A00B72"/>
    <w:rsid w:val="00A01220"/>
    <w:rsid w:val="00A01F3C"/>
    <w:rsid w:val="00A021CA"/>
    <w:rsid w:val="00A02553"/>
    <w:rsid w:val="00A02887"/>
    <w:rsid w:val="00A0327C"/>
    <w:rsid w:val="00A0373B"/>
    <w:rsid w:val="00A0375E"/>
    <w:rsid w:val="00A03A6C"/>
    <w:rsid w:val="00A03B81"/>
    <w:rsid w:val="00A03EDE"/>
    <w:rsid w:val="00A04500"/>
    <w:rsid w:val="00A05690"/>
    <w:rsid w:val="00A0604C"/>
    <w:rsid w:val="00A065DC"/>
    <w:rsid w:val="00A06955"/>
    <w:rsid w:val="00A06D23"/>
    <w:rsid w:val="00A06E6B"/>
    <w:rsid w:val="00A06E79"/>
    <w:rsid w:val="00A07117"/>
    <w:rsid w:val="00A07466"/>
    <w:rsid w:val="00A0765A"/>
    <w:rsid w:val="00A07C75"/>
    <w:rsid w:val="00A107E6"/>
    <w:rsid w:val="00A1095A"/>
    <w:rsid w:val="00A110A8"/>
    <w:rsid w:val="00A1201B"/>
    <w:rsid w:val="00A12200"/>
    <w:rsid w:val="00A12504"/>
    <w:rsid w:val="00A1294E"/>
    <w:rsid w:val="00A129A9"/>
    <w:rsid w:val="00A12B17"/>
    <w:rsid w:val="00A12FEC"/>
    <w:rsid w:val="00A13266"/>
    <w:rsid w:val="00A1487F"/>
    <w:rsid w:val="00A14BC9"/>
    <w:rsid w:val="00A151D9"/>
    <w:rsid w:val="00A15245"/>
    <w:rsid w:val="00A159D8"/>
    <w:rsid w:val="00A15FDA"/>
    <w:rsid w:val="00A16680"/>
    <w:rsid w:val="00A1698C"/>
    <w:rsid w:val="00A16B19"/>
    <w:rsid w:val="00A16B4A"/>
    <w:rsid w:val="00A16D00"/>
    <w:rsid w:val="00A176D8"/>
    <w:rsid w:val="00A2047A"/>
    <w:rsid w:val="00A206A5"/>
    <w:rsid w:val="00A208A3"/>
    <w:rsid w:val="00A21D13"/>
    <w:rsid w:val="00A22AB9"/>
    <w:rsid w:val="00A22CDD"/>
    <w:rsid w:val="00A22E4E"/>
    <w:rsid w:val="00A23323"/>
    <w:rsid w:val="00A2351F"/>
    <w:rsid w:val="00A236FE"/>
    <w:rsid w:val="00A23D1B"/>
    <w:rsid w:val="00A23D81"/>
    <w:rsid w:val="00A23E1B"/>
    <w:rsid w:val="00A23FAC"/>
    <w:rsid w:val="00A25068"/>
    <w:rsid w:val="00A276BB"/>
    <w:rsid w:val="00A27A1C"/>
    <w:rsid w:val="00A27C03"/>
    <w:rsid w:val="00A3099A"/>
    <w:rsid w:val="00A30BBB"/>
    <w:rsid w:val="00A30CAD"/>
    <w:rsid w:val="00A30F56"/>
    <w:rsid w:val="00A31734"/>
    <w:rsid w:val="00A31CE1"/>
    <w:rsid w:val="00A323E3"/>
    <w:rsid w:val="00A324EB"/>
    <w:rsid w:val="00A32CF9"/>
    <w:rsid w:val="00A336E9"/>
    <w:rsid w:val="00A3390F"/>
    <w:rsid w:val="00A33E22"/>
    <w:rsid w:val="00A3440B"/>
    <w:rsid w:val="00A363B3"/>
    <w:rsid w:val="00A363D9"/>
    <w:rsid w:val="00A36F18"/>
    <w:rsid w:val="00A400A9"/>
    <w:rsid w:val="00A4097A"/>
    <w:rsid w:val="00A40F95"/>
    <w:rsid w:val="00A422D5"/>
    <w:rsid w:val="00A4319A"/>
    <w:rsid w:val="00A4416F"/>
    <w:rsid w:val="00A449F8"/>
    <w:rsid w:val="00A45819"/>
    <w:rsid w:val="00A45879"/>
    <w:rsid w:val="00A45D0E"/>
    <w:rsid w:val="00A45DB8"/>
    <w:rsid w:val="00A46F10"/>
    <w:rsid w:val="00A473DA"/>
    <w:rsid w:val="00A4760A"/>
    <w:rsid w:val="00A506C0"/>
    <w:rsid w:val="00A50B33"/>
    <w:rsid w:val="00A51FF1"/>
    <w:rsid w:val="00A520D2"/>
    <w:rsid w:val="00A5255F"/>
    <w:rsid w:val="00A52B40"/>
    <w:rsid w:val="00A5320F"/>
    <w:rsid w:val="00A5373A"/>
    <w:rsid w:val="00A53A28"/>
    <w:rsid w:val="00A53A2A"/>
    <w:rsid w:val="00A53C67"/>
    <w:rsid w:val="00A5401E"/>
    <w:rsid w:val="00A54BDC"/>
    <w:rsid w:val="00A55AFD"/>
    <w:rsid w:val="00A564AF"/>
    <w:rsid w:val="00A569B8"/>
    <w:rsid w:val="00A57234"/>
    <w:rsid w:val="00A57394"/>
    <w:rsid w:val="00A576DC"/>
    <w:rsid w:val="00A60482"/>
    <w:rsid w:val="00A60575"/>
    <w:rsid w:val="00A605E8"/>
    <w:rsid w:val="00A60D47"/>
    <w:rsid w:val="00A61854"/>
    <w:rsid w:val="00A61CCA"/>
    <w:rsid w:val="00A622CA"/>
    <w:rsid w:val="00A639A3"/>
    <w:rsid w:val="00A63C8A"/>
    <w:rsid w:val="00A6424C"/>
    <w:rsid w:val="00A655AC"/>
    <w:rsid w:val="00A66DAF"/>
    <w:rsid w:val="00A66F03"/>
    <w:rsid w:val="00A6753B"/>
    <w:rsid w:val="00A67CB9"/>
    <w:rsid w:val="00A71001"/>
    <w:rsid w:val="00A71998"/>
    <w:rsid w:val="00A721D3"/>
    <w:rsid w:val="00A72217"/>
    <w:rsid w:val="00A7256F"/>
    <w:rsid w:val="00A72CBE"/>
    <w:rsid w:val="00A72EFC"/>
    <w:rsid w:val="00A74C24"/>
    <w:rsid w:val="00A74FE2"/>
    <w:rsid w:val="00A74FE8"/>
    <w:rsid w:val="00A75018"/>
    <w:rsid w:val="00A7648C"/>
    <w:rsid w:val="00A771DC"/>
    <w:rsid w:val="00A775DC"/>
    <w:rsid w:val="00A777FB"/>
    <w:rsid w:val="00A80043"/>
    <w:rsid w:val="00A80195"/>
    <w:rsid w:val="00A80246"/>
    <w:rsid w:val="00A80C32"/>
    <w:rsid w:val="00A80E67"/>
    <w:rsid w:val="00A82CF8"/>
    <w:rsid w:val="00A835EB"/>
    <w:rsid w:val="00A837CD"/>
    <w:rsid w:val="00A83EF4"/>
    <w:rsid w:val="00A8639D"/>
    <w:rsid w:val="00A86866"/>
    <w:rsid w:val="00A87435"/>
    <w:rsid w:val="00A876ED"/>
    <w:rsid w:val="00A90A2C"/>
    <w:rsid w:val="00A90DA7"/>
    <w:rsid w:val="00A910D4"/>
    <w:rsid w:val="00A91436"/>
    <w:rsid w:val="00A92873"/>
    <w:rsid w:val="00A93153"/>
    <w:rsid w:val="00A93230"/>
    <w:rsid w:val="00A93DB3"/>
    <w:rsid w:val="00A94502"/>
    <w:rsid w:val="00A94D06"/>
    <w:rsid w:val="00A953EA"/>
    <w:rsid w:val="00A9542D"/>
    <w:rsid w:val="00A95934"/>
    <w:rsid w:val="00A96E66"/>
    <w:rsid w:val="00A972A0"/>
    <w:rsid w:val="00A97E61"/>
    <w:rsid w:val="00AA0EF5"/>
    <w:rsid w:val="00AA1798"/>
    <w:rsid w:val="00AA23BF"/>
    <w:rsid w:val="00AA2576"/>
    <w:rsid w:val="00AA3A85"/>
    <w:rsid w:val="00AA42D6"/>
    <w:rsid w:val="00AA42DE"/>
    <w:rsid w:val="00AA4FAB"/>
    <w:rsid w:val="00AA5009"/>
    <w:rsid w:val="00AA51E3"/>
    <w:rsid w:val="00AA55EB"/>
    <w:rsid w:val="00AA5D40"/>
    <w:rsid w:val="00AA63F8"/>
    <w:rsid w:val="00AA69F5"/>
    <w:rsid w:val="00AA6DD4"/>
    <w:rsid w:val="00AA7135"/>
    <w:rsid w:val="00AA7527"/>
    <w:rsid w:val="00AA79B2"/>
    <w:rsid w:val="00AB0988"/>
    <w:rsid w:val="00AB0A4E"/>
    <w:rsid w:val="00AB194B"/>
    <w:rsid w:val="00AB19B4"/>
    <w:rsid w:val="00AB1F9D"/>
    <w:rsid w:val="00AB46D4"/>
    <w:rsid w:val="00AB5769"/>
    <w:rsid w:val="00AB5889"/>
    <w:rsid w:val="00AB5B11"/>
    <w:rsid w:val="00AB5B85"/>
    <w:rsid w:val="00AB5C0E"/>
    <w:rsid w:val="00AB6602"/>
    <w:rsid w:val="00AB6D03"/>
    <w:rsid w:val="00AB706A"/>
    <w:rsid w:val="00AB70B7"/>
    <w:rsid w:val="00AC0264"/>
    <w:rsid w:val="00AC19C3"/>
    <w:rsid w:val="00AC23DB"/>
    <w:rsid w:val="00AC24BE"/>
    <w:rsid w:val="00AC31FE"/>
    <w:rsid w:val="00AC3372"/>
    <w:rsid w:val="00AC37EB"/>
    <w:rsid w:val="00AC38AD"/>
    <w:rsid w:val="00AC3E30"/>
    <w:rsid w:val="00AC3F28"/>
    <w:rsid w:val="00AC40FB"/>
    <w:rsid w:val="00AC4130"/>
    <w:rsid w:val="00AC451E"/>
    <w:rsid w:val="00AC4B6A"/>
    <w:rsid w:val="00AC5089"/>
    <w:rsid w:val="00AC62E8"/>
    <w:rsid w:val="00AC7C4E"/>
    <w:rsid w:val="00AD14FC"/>
    <w:rsid w:val="00AD229B"/>
    <w:rsid w:val="00AD23C3"/>
    <w:rsid w:val="00AD32E7"/>
    <w:rsid w:val="00AD38F6"/>
    <w:rsid w:val="00AD3CC0"/>
    <w:rsid w:val="00AD3D1A"/>
    <w:rsid w:val="00AD45EE"/>
    <w:rsid w:val="00AD4B53"/>
    <w:rsid w:val="00AD506E"/>
    <w:rsid w:val="00AD530B"/>
    <w:rsid w:val="00AD5670"/>
    <w:rsid w:val="00AD658E"/>
    <w:rsid w:val="00AD68B5"/>
    <w:rsid w:val="00AD6E9D"/>
    <w:rsid w:val="00AE00F9"/>
    <w:rsid w:val="00AE01D7"/>
    <w:rsid w:val="00AE072E"/>
    <w:rsid w:val="00AE1EF4"/>
    <w:rsid w:val="00AE23F1"/>
    <w:rsid w:val="00AE2D7B"/>
    <w:rsid w:val="00AE2FDA"/>
    <w:rsid w:val="00AE34DD"/>
    <w:rsid w:val="00AE3CF9"/>
    <w:rsid w:val="00AE3FA0"/>
    <w:rsid w:val="00AE49E0"/>
    <w:rsid w:val="00AE4E56"/>
    <w:rsid w:val="00AE5A43"/>
    <w:rsid w:val="00AE5B42"/>
    <w:rsid w:val="00AE5F5F"/>
    <w:rsid w:val="00AE67D7"/>
    <w:rsid w:val="00AE6866"/>
    <w:rsid w:val="00AE6D8D"/>
    <w:rsid w:val="00AF09FE"/>
    <w:rsid w:val="00AF3FBC"/>
    <w:rsid w:val="00AF445F"/>
    <w:rsid w:val="00AF4ACE"/>
    <w:rsid w:val="00AF4D9D"/>
    <w:rsid w:val="00AF50AD"/>
    <w:rsid w:val="00AF5576"/>
    <w:rsid w:val="00AF5B5F"/>
    <w:rsid w:val="00AF5B63"/>
    <w:rsid w:val="00AF5D3E"/>
    <w:rsid w:val="00AF6EFB"/>
    <w:rsid w:val="00AF702D"/>
    <w:rsid w:val="00AF705A"/>
    <w:rsid w:val="00AF75FE"/>
    <w:rsid w:val="00B0073E"/>
    <w:rsid w:val="00B00A24"/>
    <w:rsid w:val="00B01083"/>
    <w:rsid w:val="00B0245B"/>
    <w:rsid w:val="00B02FCD"/>
    <w:rsid w:val="00B038FA"/>
    <w:rsid w:val="00B03A03"/>
    <w:rsid w:val="00B05277"/>
    <w:rsid w:val="00B0688D"/>
    <w:rsid w:val="00B07DAF"/>
    <w:rsid w:val="00B103B4"/>
    <w:rsid w:val="00B1056C"/>
    <w:rsid w:val="00B13FFD"/>
    <w:rsid w:val="00B140EA"/>
    <w:rsid w:val="00B14314"/>
    <w:rsid w:val="00B14697"/>
    <w:rsid w:val="00B149AC"/>
    <w:rsid w:val="00B154D9"/>
    <w:rsid w:val="00B16ED4"/>
    <w:rsid w:val="00B17800"/>
    <w:rsid w:val="00B17ED7"/>
    <w:rsid w:val="00B17F7A"/>
    <w:rsid w:val="00B227B9"/>
    <w:rsid w:val="00B22E1C"/>
    <w:rsid w:val="00B2330C"/>
    <w:rsid w:val="00B2478D"/>
    <w:rsid w:val="00B24D15"/>
    <w:rsid w:val="00B24E87"/>
    <w:rsid w:val="00B2551C"/>
    <w:rsid w:val="00B2602E"/>
    <w:rsid w:val="00B26103"/>
    <w:rsid w:val="00B261EB"/>
    <w:rsid w:val="00B26A3A"/>
    <w:rsid w:val="00B26E83"/>
    <w:rsid w:val="00B26EC9"/>
    <w:rsid w:val="00B2707F"/>
    <w:rsid w:val="00B27B9D"/>
    <w:rsid w:val="00B27BBD"/>
    <w:rsid w:val="00B27C85"/>
    <w:rsid w:val="00B30784"/>
    <w:rsid w:val="00B30BBB"/>
    <w:rsid w:val="00B313B0"/>
    <w:rsid w:val="00B31901"/>
    <w:rsid w:val="00B31C9B"/>
    <w:rsid w:val="00B323A0"/>
    <w:rsid w:val="00B335DB"/>
    <w:rsid w:val="00B339D5"/>
    <w:rsid w:val="00B34363"/>
    <w:rsid w:val="00B3534D"/>
    <w:rsid w:val="00B3796E"/>
    <w:rsid w:val="00B401C2"/>
    <w:rsid w:val="00B407B4"/>
    <w:rsid w:val="00B40A08"/>
    <w:rsid w:val="00B40C1E"/>
    <w:rsid w:val="00B40C57"/>
    <w:rsid w:val="00B41F4D"/>
    <w:rsid w:val="00B42AD4"/>
    <w:rsid w:val="00B42B70"/>
    <w:rsid w:val="00B42D11"/>
    <w:rsid w:val="00B4475C"/>
    <w:rsid w:val="00B4522B"/>
    <w:rsid w:val="00B45AD2"/>
    <w:rsid w:val="00B45FAE"/>
    <w:rsid w:val="00B46BCC"/>
    <w:rsid w:val="00B46FE4"/>
    <w:rsid w:val="00B470CA"/>
    <w:rsid w:val="00B50272"/>
    <w:rsid w:val="00B505A6"/>
    <w:rsid w:val="00B5070B"/>
    <w:rsid w:val="00B50A9B"/>
    <w:rsid w:val="00B50CCB"/>
    <w:rsid w:val="00B50D79"/>
    <w:rsid w:val="00B51300"/>
    <w:rsid w:val="00B51AC5"/>
    <w:rsid w:val="00B52496"/>
    <w:rsid w:val="00B5260B"/>
    <w:rsid w:val="00B53B03"/>
    <w:rsid w:val="00B540B0"/>
    <w:rsid w:val="00B54F06"/>
    <w:rsid w:val="00B5536C"/>
    <w:rsid w:val="00B56AF1"/>
    <w:rsid w:val="00B570BE"/>
    <w:rsid w:val="00B57170"/>
    <w:rsid w:val="00B57542"/>
    <w:rsid w:val="00B576E9"/>
    <w:rsid w:val="00B578D2"/>
    <w:rsid w:val="00B6035B"/>
    <w:rsid w:val="00B60694"/>
    <w:rsid w:val="00B60775"/>
    <w:rsid w:val="00B60913"/>
    <w:rsid w:val="00B60992"/>
    <w:rsid w:val="00B60A12"/>
    <w:rsid w:val="00B61110"/>
    <w:rsid w:val="00B61C25"/>
    <w:rsid w:val="00B62BAD"/>
    <w:rsid w:val="00B62D38"/>
    <w:rsid w:val="00B63274"/>
    <w:rsid w:val="00B640FC"/>
    <w:rsid w:val="00B64AF9"/>
    <w:rsid w:val="00B650E9"/>
    <w:rsid w:val="00B658AD"/>
    <w:rsid w:val="00B65AC5"/>
    <w:rsid w:val="00B66E4C"/>
    <w:rsid w:val="00B6701D"/>
    <w:rsid w:val="00B671D1"/>
    <w:rsid w:val="00B67547"/>
    <w:rsid w:val="00B67B7E"/>
    <w:rsid w:val="00B67D4B"/>
    <w:rsid w:val="00B7062D"/>
    <w:rsid w:val="00B70CB8"/>
    <w:rsid w:val="00B71A0C"/>
    <w:rsid w:val="00B7219E"/>
    <w:rsid w:val="00B72807"/>
    <w:rsid w:val="00B74227"/>
    <w:rsid w:val="00B75022"/>
    <w:rsid w:val="00B75958"/>
    <w:rsid w:val="00B76227"/>
    <w:rsid w:val="00B77BC9"/>
    <w:rsid w:val="00B77C64"/>
    <w:rsid w:val="00B80251"/>
    <w:rsid w:val="00B804F8"/>
    <w:rsid w:val="00B80BDF"/>
    <w:rsid w:val="00B80BEC"/>
    <w:rsid w:val="00B81C99"/>
    <w:rsid w:val="00B82710"/>
    <w:rsid w:val="00B828AF"/>
    <w:rsid w:val="00B82918"/>
    <w:rsid w:val="00B82C82"/>
    <w:rsid w:val="00B82E46"/>
    <w:rsid w:val="00B83197"/>
    <w:rsid w:val="00B838F9"/>
    <w:rsid w:val="00B850EB"/>
    <w:rsid w:val="00B8546E"/>
    <w:rsid w:val="00B85C78"/>
    <w:rsid w:val="00B85CE9"/>
    <w:rsid w:val="00B8628C"/>
    <w:rsid w:val="00B86639"/>
    <w:rsid w:val="00B86C47"/>
    <w:rsid w:val="00B873BD"/>
    <w:rsid w:val="00B873DA"/>
    <w:rsid w:val="00B87494"/>
    <w:rsid w:val="00B875C7"/>
    <w:rsid w:val="00B879AA"/>
    <w:rsid w:val="00B902A7"/>
    <w:rsid w:val="00B90545"/>
    <w:rsid w:val="00B91C6A"/>
    <w:rsid w:val="00B933EC"/>
    <w:rsid w:val="00B942E6"/>
    <w:rsid w:val="00B95E5F"/>
    <w:rsid w:val="00B95E98"/>
    <w:rsid w:val="00B95FBD"/>
    <w:rsid w:val="00B96488"/>
    <w:rsid w:val="00B96EDF"/>
    <w:rsid w:val="00B97487"/>
    <w:rsid w:val="00B97CAC"/>
    <w:rsid w:val="00B97F40"/>
    <w:rsid w:val="00BA0066"/>
    <w:rsid w:val="00BA1644"/>
    <w:rsid w:val="00BA1799"/>
    <w:rsid w:val="00BA2DBA"/>
    <w:rsid w:val="00BA3915"/>
    <w:rsid w:val="00BA3B25"/>
    <w:rsid w:val="00BA3B5D"/>
    <w:rsid w:val="00BA3D00"/>
    <w:rsid w:val="00BA41BF"/>
    <w:rsid w:val="00BA43DE"/>
    <w:rsid w:val="00BA4CBF"/>
    <w:rsid w:val="00BA4CC3"/>
    <w:rsid w:val="00BA4FBB"/>
    <w:rsid w:val="00BA5FC2"/>
    <w:rsid w:val="00BA64B2"/>
    <w:rsid w:val="00BA67F7"/>
    <w:rsid w:val="00BA6812"/>
    <w:rsid w:val="00BA6F79"/>
    <w:rsid w:val="00BA7F75"/>
    <w:rsid w:val="00BB01B3"/>
    <w:rsid w:val="00BB0755"/>
    <w:rsid w:val="00BB13DF"/>
    <w:rsid w:val="00BB1908"/>
    <w:rsid w:val="00BB1C64"/>
    <w:rsid w:val="00BB20AA"/>
    <w:rsid w:val="00BB2A25"/>
    <w:rsid w:val="00BB38D5"/>
    <w:rsid w:val="00BB5905"/>
    <w:rsid w:val="00BB5D99"/>
    <w:rsid w:val="00BB5E4D"/>
    <w:rsid w:val="00BB6BF3"/>
    <w:rsid w:val="00BB6C91"/>
    <w:rsid w:val="00BB790F"/>
    <w:rsid w:val="00BC0583"/>
    <w:rsid w:val="00BC1A0A"/>
    <w:rsid w:val="00BC1EC8"/>
    <w:rsid w:val="00BC20E3"/>
    <w:rsid w:val="00BC2504"/>
    <w:rsid w:val="00BC2A2E"/>
    <w:rsid w:val="00BC2A5C"/>
    <w:rsid w:val="00BC2ED5"/>
    <w:rsid w:val="00BC393A"/>
    <w:rsid w:val="00BC3A48"/>
    <w:rsid w:val="00BC555A"/>
    <w:rsid w:val="00BC684F"/>
    <w:rsid w:val="00BC6AD7"/>
    <w:rsid w:val="00BC6B4F"/>
    <w:rsid w:val="00BC76E6"/>
    <w:rsid w:val="00BC7A45"/>
    <w:rsid w:val="00BC7C07"/>
    <w:rsid w:val="00BD016F"/>
    <w:rsid w:val="00BD020F"/>
    <w:rsid w:val="00BD0F7E"/>
    <w:rsid w:val="00BD1303"/>
    <w:rsid w:val="00BD1DC7"/>
    <w:rsid w:val="00BD2140"/>
    <w:rsid w:val="00BD2502"/>
    <w:rsid w:val="00BD2AFC"/>
    <w:rsid w:val="00BD2B0A"/>
    <w:rsid w:val="00BD2D03"/>
    <w:rsid w:val="00BD3355"/>
    <w:rsid w:val="00BD3484"/>
    <w:rsid w:val="00BD38E9"/>
    <w:rsid w:val="00BD426F"/>
    <w:rsid w:val="00BD44BA"/>
    <w:rsid w:val="00BD44BD"/>
    <w:rsid w:val="00BD4904"/>
    <w:rsid w:val="00BD5036"/>
    <w:rsid w:val="00BD556C"/>
    <w:rsid w:val="00BD5957"/>
    <w:rsid w:val="00BD5A9A"/>
    <w:rsid w:val="00BD5F94"/>
    <w:rsid w:val="00BD653D"/>
    <w:rsid w:val="00BD73DE"/>
    <w:rsid w:val="00BD7AA2"/>
    <w:rsid w:val="00BE03D7"/>
    <w:rsid w:val="00BE1078"/>
    <w:rsid w:val="00BE11AE"/>
    <w:rsid w:val="00BE1957"/>
    <w:rsid w:val="00BE1D81"/>
    <w:rsid w:val="00BE258C"/>
    <w:rsid w:val="00BE26EF"/>
    <w:rsid w:val="00BE281E"/>
    <w:rsid w:val="00BE2AF4"/>
    <w:rsid w:val="00BE3615"/>
    <w:rsid w:val="00BE3A48"/>
    <w:rsid w:val="00BE3AC3"/>
    <w:rsid w:val="00BE44A9"/>
    <w:rsid w:val="00BE5668"/>
    <w:rsid w:val="00BE5BF8"/>
    <w:rsid w:val="00BE65C1"/>
    <w:rsid w:val="00BE67EE"/>
    <w:rsid w:val="00BE7279"/>
    <w:rsid w:val="00BE7445"/>
    <w:rsid w:val="00BE7714"/>
    <w:rsid w:val="00BE7999"/>
    <w:rsid w:val="00BE7F2A"/>
    <w:rsid w:val="00BE7FFC"/>
    <w:rsid w:val="00BF0016"/>
    <w:rsid w:val="00BF02CC"/>
    <w:rsid w:val="00BF0C5C"/>
    <w:rsid w:val="00BF0CEF"/>
    <w:rsid w:val="00BF0FE6"/>
    <w:rsid w:val="00BF12E4"/>
    <w:rsid w:val="00BF1C66"/>
    <w:rsid w:val="00BF27F0"/>
    <w:rsid w:val="00BF32B5"/>
    <w:rsid w:val="00BF34DE"/>
    <w:rsid w:val="00BF38C5"/>
    <w:rsid w:val="00BF3AA1"/>
    <w:rsid w:val="00BF4352"/>
    <w:rsid w:val="00BF4911"/>
    <w:rsid w:val="00BF4AE2"/>
    <w:rsid w:val="00BF5491"/>
    <w:rsid w:val="00BF55C5"/>
    <w:rsid w:val="00BF58BA"/>
    <w:rsid w:val="00BF5F15"/>
    <w:rsid w:val="00BF6101"/>
    <w:rsid w:val="00BF6CEE"/>
    <w:rsid w:val="00BF75C2"/>
    <w:rsid w:val="00C00A80"/>
    <w:rsid w:val="00C01105"/>
    <w:rsid w:val="00C0157D"/>
    <w:rsid w:val="00C0165E"/>
    <w:rsid w:val="00C01B44"/>
    <w:rsid w:val="00C01C9B"/>
    <w:rsid w:val="00C01EEC"/>
    <w:rsid w:val="00C02296"/>
    <w:rsid w:val="00C029DD"/>
    <w:rsid w:val="00C03886"/>
    <w:rsid w:val="00C03E89"/>
    <w:rsid w:val="00C04CD7"/>
    <w:rsid w:val="00C04FF0"/>
    <w:rsid w:val="00C05190"/>
    <w:rsid w:val="00C05557"/>
    <w:rsid w:val="00C0555F"/>
    <w:rsid w:val="00C06246"/>
    <w:rsid w:val="00C06D2F"/>
    <w:rsid w:val="00C07ED3"/>
    <w:rsid w:val="00C10F17"/>
    <w:rsid w:val="00C1196B"/>
    <w:rsid w:val="00C119AD"/>
    <w:rsid w:val="00C121E3"/>
    <w:rsid w:val="00C127E8"/>
    <w:rsid w:val="00C12A32"/>
    <w:rsid w:val="00C12DB3"/>
    <w:rsid w:val="00C12F89"/>
    <w:rsid w:val="00C1405C"/>
    <w:rsid w:val="00C143C1"/>
    <w:rsid w:val="00C16C49"/>
    <w:rsid w:val="00C17709"/>
    <w:rsid w:val="00C17C86"/>
    <w:rsid w:val="00C17F91"/>
    <w:rsid w:val="00C21CEA"/>
    <w:rsid w:val="00C22920"/>
    <w:rsid w:val="00C22E7B"/>
    <w:rsid w:val="00C232CD"/>
    <w:rsid w:val="00C233B5"/>
    <w:rsid w:val="00C23DE1"/>
    <w:rsid w:val="00C24041"/>
    <w:rsid w:val="00C246A8"/>
    <w:rsid w:val="00C25272"/>
    <w:rsid w:val="00C25544"/>
    <w:rsid w:val="00C2699A"/>
    <w:rsid w:val="00C2726E"/>
    <w:rsid w:val="00C27897"/>
    <w:rsid w:val="00C30151"/>
    <w:rsid w:val="00C30378"/>
    <w:rsid w:val="00C31081"/>
    <w:rsid w:val="00C31249"/>
    <w:rsid w:val="00C314A9"/>
    <w:rsid w:val="00C314CD"/>
    <w:rsid w:val="00C314FA"/>
    <w:rsid w:val="00C317CD"/>
    <w:rsid w:val="00C31ED5"/>
    <w:rsid w:val="00C32430"/>
    <w:rsid w:val="00C32A7A"/>
    <w:rsid w:val="00C32FB0"/>
    <w:rsid w:val="00C338FD"/>
    <w:rsid w:val="00C34B40"/>
    <w:rsid w:val="00C35D15"/>
    <w:rsid w:val="00C36012"/>
    <w:rsid w:val="00C36306"/>
    <w:rsid w:val="00C365EA"/>
    <w:rsid w:val="00C3704F"/>
    <w:rsid w:val="00C375CB"/>
    <w:rsid w:val="00C408D8"/>
    <w:rsid w:val="00C41BDC"/>
    <w:rsid w:val="00C42244"/>
    <w:rsid w:val="00C42A4D"/>
    <w:rsid w:val="00C42A7D"/>
    <w:rsid w:val="00C4321E"/>
    <w:rsid w:val="00C4358E"/>
    <w:rsid w:val="00C435B8"/>
    <w:rsid w:val="00C4390B"/>
    <w:rsid w:val="00C44392"/>
    <w:rsid w:val="00C444DB"/>
    <w:rsid w:val="00C44BDC"/>
    <w:rsid w:val="00C450E1"/>
    <w:rsid w:val="00C45706"/>
    <w:rsid w:val="00C46819"/>
    <w:rsid w:val="00C46A28"/>
    <w:rsid w:val="00C46AA0"/>
    <w:rsid w:val="00C478D9"/>
    <w:rsid w:val="00C47E77"/>
    <w:rsid w:val="00C47EB4"/>
    <w:rsid w:val="00C50085"/>
    <w:rsid w:val="00C50255"/>
    <w:rsid w:val="00C504D9"/>
    <w:rsid w:val="00C51432"/>
    <w:rsid w:val="00C51496"/>
    <w:rsid w:val="00C524E2"/>
    <w:rsid w:val="00C52A27"/>
    <w:rsid w:val="00C53B07"/>
    <w:rsid w:val="00C53B1D"/>
    <w:rsid w:val="00C543CB"/>
    <w:rsid w:val="00C55198"/>
    <w:rsid w:val="00C55ED7"/>
    <w:rsid w:val="00C5602A"/>
    <w:rsid w:val="00C56809"/>
    <w:rsid w:val="00C57D4F"/>
    <w:rsid w:val="00C60D16"/>
    <w:rsid w:val="00C62D5C"/>
    <w:rsid w:val="00C63812"/>
    <w:rsid w:val="00C63A21"/>
    <w:rsid w:val="00C641EC"/>
    <w:rsid w:val="00C6420E"/>
    <w:rsid w:val="00C643DB"/>
    <w:rsid w:val="00C646D5"/>
    <w:rsid w:val="00C6564A"/>
    <w:rsid w:val="00C6581F"/>
    <w:rsid w:val="00C65BC0"/>
    <w:rsid w:val="00C65FC1"/>
    <w:rsid w:val="00C66675"/>
    <w:rsid w:val="00C66ABE"/>
    <w:rsid w:val="00C66B58"/>
    <w:rsid w:val="00C66DDE"/>
    <w:rsid w:val="00C6707A"/>
    <w:rsid w:val="00C67114"/>
    <w:rsid w:val="00C675AD"/>
    <w:rsid w:val="00C707C8"/>
    <w:rsid w:val="00C70AC4"/>
    <w:rsid w:val="00C70D6B"/>
    <w:rsid w:val="00C70EAA"/>
    <w:rsid w:val="00C71020"/>
    <w:rsid w:val="00C71624"/>
    <w:rsid w:val="00C71D6B"/>
    <w:rsid w:val="00C71E5C"/>
    <w:rsid w:val="00C71FAC"/>
    <w:rsid w:val="00C72C6F"/>
    <w:rsid w:val="00C7444F"/>
    <w:rsid w:val="00C74DA4"/>
    <w:rsid w:val="00C74EE2"/>
    <w:rsid w:val="00C74F75"/>
    <w:rsid w:val="00C754E6"/>
    <w:rsid w:val="00C757C4"/>
    <w:rsid w:val="00C768AA"/>
    <w:rsid w:val="00C7692E"/>
    <w:rsid w:val="00C778C5"/>
    <w:rsid w:val="00C80D66"/>
    <w:rsid w:val="00C8102F"/>
    <w:rsid w:val="00C81954"/>
    <w:rsid w:val="00C81B93"/>
    <w:rsid w:val="00C81DE6"/>
    <w:rsid w:val="00C8282F"/>
    <w:rsid w:val="00C838C7"/>
    <w:rsid w:val="00C84F2A"/>
    <w:rsid w:val="00C85116"/>
    <w:rsid w:val="00C851DE"/>
    <w:rsid w:val="00C8532D"/>
    <w:rsid w:val="00C864AA"/>
    <w:rsid w:val="00C86BA6"/>
    <w:rsid w:val="00C86D2D"/>
    <w:rsid w:val="00C87D9D"/>
    <w:rsid w:val="00C87F21"/>
    <w:rsid w:val="00C9017F"/>
    <w:rsid w:val="00C904B2"/>
    <w:rsid w:val="00C90B0A"/>
    <w:rsid w:val="00C9223A"/>
    <w:rsid w:val="00C923BC"/>
    <w:rsid w:val="00C92D4E"/>
    <w:rsid w:val="00C93211"/>
    <w:rsid w:val="00C935E8"/>
    <w:rsid w:val="00C93A3F"/>
    <w:rsid w:val="00C940AA"/>
    <w:rsid w:val="00C94E4F"/>
    <w:rsid w:val="00C95B62"/>
    <w:rsid w:val="00C9796A"/>
    <w:rsid w:val="00CA0E5F"/>
    <w:rsid w:val="00CA1BA3"/>
    <w:rsid w:val="00CA1FD7"/>
    <w:rsid w:val="00CA230F"/>
    <w:rsid w:val="00CA26BF"/>
    <w:rsid w:val="00CA3216"/>
    <w:rsid w:val="00CA3943"/>
    <w:rsid w:val="00CA4646"/>
    <w:rsid w:val="00CA4E52"/>
    <w:rsid w:val="00CA50CC"/>
    <w:rsid w:val="00CA539F"/>
    <w:rsid w:val="00CA5FC6"/>
    <w:rsid w:val="00CA62B2"/>
    <w:rsid w:val="00CA66F3"/>
    <w:rsid w:val="00CA7061"/>
    <w:rsid w:val="00CA7C70"/>
    <w:rsid w:val="00CB0572"/>
    <w:rsid w:val="00CB0FAB"/>
    <w:rsid w:val="00CB1599"/>
    <w:rsid w:val="00CB16C0"/>
    <w:rsid w:val="00CB18CC"/>
    <w:rsid w:val="00CB1EC8"/>
    <w:rsid w:val="00CB1EF5"/>
    <w:rsid w:val="00CB2359"/>
    <w:rsid w:val="00CB344F"/>
    <w:rsid w:val="00CB36C8"/>
    <w:rsid w:val="00CB388C"/>
    <w:rsid w:val="00CB4DF1"/>
    <w:rsid w:val="00CB5640"/>
    <w:rsid w:val="00CB698B"/>
    <w:rsid w:val="00CB7A3D"/>
    <w:rsid w:val="00CC0016"/>
    <w:rsid w:val="00CC06A5"/>
    <w:rsid w:val="00CC0B50"/>
    <w:rsid w:val="00CC1719"/>
    <w:rsid w:val="00CC1E3E"/>
    <w:rsid w:val="00CC1E5A"/>
    <w:rsid w:val="00CC31CC"/>
    <w:rsid w:val="00CC3399"/>
    <w:rsid w:val="00CC35BD"/>
    <w:rsid w:val="00CC3DA8"/>
    <w:rsid w:val="00CC4890"/>
    <w:rsid w:val="00CC4A1F"/>
    <w:rsid w:val="00CC4B03"/>
    <w:rsid w:val="00CC4EDF"/>
    <w:rsid w:val="00CC57BC"/>
    <w:rsid w:val="00CC5A19"/>
    <w:rsid w:val="00CC5D62"/>
    <w:rsid w:val="00CC7F67"/>
    <w:rsid w:val="00CD047E"/>
    <w:rsid w:val="00CD06B9"/>
    <w:rsid w:val="00CD0890"/>
    <w:rsid w:val="00CD194E"/>
    <w:rsid w:val="00CD29E4"/>
    <w:rsid w:val="00CD312D"/>
    <w:rsid w:val="00CD32E4"/>
    <w:rsid w:val="00CD3A24"/>
    <w:rsid w:val="00CD4701"/>
    <w:rsid w:val="00CD4743"/>
    <w:rsid w:val="00CD489E"/>
    <w:rsid w:val="00CD4D34"/>
    <w:rsid w:val="00CD5466"/>
    <w:rsid w:val="00CD5824"/>
    <w:rsid w:val="00CD59C2"/>
    <w:rsid w:val="00CD662F"/>
    <w:rsid w:val="00CD7248"/>
    <w:rsid w:val="00CD7285"/>
    <w:rsid w:val="00CD748A"/>
    <w:rsid w:val="00CD79CF"/>
    <w:rsid w:val="00CE05C6"/>
    <w:rsid w:val="00CE1147"/>
    <w:rsid w:val="00CE1537"/>
    <w:rsid w:val="00CE172B"/>
    <w:rsid w:val="00CE22B3"/>
    <w:rsid w:val="00CE22B9"/>
    <w:rsid w:val="00CE27C0"/>
    <w:rsid w:val="00CE2879"/>
    <w:rsid w:val="00CE295F"/>
    <w:rsid w:val="00CE29D1"/>
    <w:rsid w:val="00CE2A35"/>
    <w:rsid w:val="00CE2CFA"/>
    <w:rsid w:val="00CE3024"/>
    <w:rsid w:val="00CE417F"/>
    <w:rsid w:val="00CE424C"/>
    <w:rsid w:val="00CE53CB"/>
    <w:rsid w:val="00CE557B"/>
    <w:rsid w:val="00CE5792"/>
    <w:rsid w:val="00CE64EC"/>
    <w:rsid w:val="00CE761C"/>
    <w:rsid w:val="00CE7FFE"/>
    <w:rsid w:val="00CF14A9"/>
    <w:rsid w:val="00CF2C74"/>
    <w:rsid w:val="00CF35F6"/>
    <w:rsid w:val="00CF3F28"/>
    <w:rsid w:val="00CF5B92"/>
    <w:rsid w:val="00CF5CCE"/>
    <w:rsid w:val="00CF6069"/>
    <w:rsid w:val="00CF6186"/>
    <w:rsid w:val="00CF64E5"/>
    <w:rsid w:val="00CF66F7"/>
    <w:rsid w:val="00CF747A"/>
    <w:rsid w:val="00CF750B"/>
    <w:rsid w:val="00D008D8"/>
    <w:rsid w:val="00D00AAA"/>
    <w:rsid w:val="00D0269B"/>
    <w:rsid w:val="00D02CE7"/>
    <w:rsid w:val="00D03D63"/>
    <w:rsid w:val="00D043F0"/>
    <w:rsid w:val="00D046D9"/>
    <w:rsid w:val="00D058D7"/>
    <w:rsid w:val="00D05C24"/>
    <w:rsid w:val="00D073FC"/>
    <w:rsid w:val="00D0773C"/>
    <w:rsid w:val="00D10B24"/>
    <w:rsid w:val="00D11705"/>
    <w:rsid w:val="00D11953"/>
    <w:rsid w:val="00D11A57"/>
    <w:rsid w:val="00D11EEA"/>
    <w:rsid w:val="00D12007"/>
    <w:rsid w:val="00D13A13"/>
    <w:rsid w:val="00D1548E"/>
    <w:rsid w:val="00D15A96"/>
    <w:rsid w:val="00D15D39"/>
    <w:rsid w:val="00D15DCE"/>
    <w:rsid w:val="00D15DE0"/>
    <w:rsid w:val="00D164C7"/>
    <w:rsid w:val="00D16B43"/>
    <w:rsid w:val="00D16CB0"/>
    <w:rsid w:val="00D208AA"/>
    <w:rsid w:val="00D2129A"/>
    <w:rsid w:val="00D21654"/>
    <w:rsid w:val="00D217CD"/>
    <w:rsid w:val="00D21881"/>
    <w:rsid w:val="00D22200"/>
    <w:rsid w:val="00D224EB"/>
    <w:rsid w:val="00D22535"/>
    <w:rsid w:val="00D2390C"/>
    <w:rsid w:val="00D2451E"/>
    <w:rsid w:val="00D249FD"/>
    <w:rsid w:val="00D25716"/>
    <w:rsid w:val="00D26513"/>
    <w:rsid w:val="00D2688D"/>
    <w:rsid w:val="00D269F3"/>
    <w:rsid w:val="00D2707C"/>
    <w:rsid w:val="00D27DC8"/>
    <w:rsid w:val="00D27EEC"/>
    <w:rsid w:val="00D27F5F"/>
    <w:rsid w:val="00D3165C"/>
    <w:rsid w:val="00D317E1"/>
    <w:rsid w:val="00D3188E"/>
    <w:rsid w:val="00D31C2A"/>
    <w:rsid w:val="00D321B8"/>
    <w:rsid w:val="00D325ED"/>
    <w:rsid w:val="00D334CC"/>
    <w:rsid w:val="00D33B75"/>
    <w:rsid w:val="00D33F20"/>
    <w:rsid w:val="00D33F4D"/>
    <w:rsid w:val="00D34180"/>
    <w:rsid w:val="00D345AF"/>
    <w:rsid w:val="00D34A9D"/>
    <w:rsid w:val="00D34ADB"/>
    <w:rsid w:val="00D34DC3"/>
    <w:rsid w:val="00D34F5B"/>
    <w:rsid w:val="00D34FA1"/>
    <w:rsid w:val="00D35146"/>
    <w:rsid w:val="00D35FA9"/>
    <w:rsid w:val="00D36646"/>
    <w:rsid w:val="00D36889"/>
    <w:rsid w:val="00D36CA7"/>
    <w:rsid w:val="00D37131"/>
    <w:rsid w:val="00D37C94"/>
    <w:rsid w:val="00D410A5"/>
    <w:rsid w:val="00D417CC"/>
    <w:rsid w:val="00D41C37"/>
    <w:rsid w:val="00D4289A"/>
    <w:rsid w:val="00D43441"/>
    <w:rsid w:val="00D43C12"/>
    <w:rsid w:val="00D444A6"/>
    <w:rsid w:val="00D4497F"/>
    <w:rsid w:val="00D44980"/>
    <w:rsid w:val="00D4532E"/>
    <w:rsid w:val="00D45552"/>
    <w:rsid w:val="00D4574E"/>
    <w:rsid w:val="00D46A2B"/>
    <w:rsid w:val="00D4708B"/>
    <w:rsid w:val="00D4751C"/>
    <w:rsid w:val="00D47534"/>
    <w:rsid w:val="00D5067D"/>
    <w:rsid w:val="00D50758"/>
    <w:rsid w:val="00D515E5"/>
    <w:rsid w:val="00D52B4B"/>
    <w:rsid w:val="00D52BB9"/>
    <w:rsid w:val="00D53A3C"/>
    <w:rsid w:val="00D5475F"/>
    <w:rsid w:val="00D54FCF"/>
    <w:rsid w:val="00D55AD4"/>
    <w:rsid w:val="00D5615D"/>
    <w:rsid w:val="00D56DF1"/>
    <w:rsid w:val="00D574F8"/>
    <w:rsid w:val="00D57635"/>
    <w:rsid w:val="00D57EA7"/>
    <w:rsid w:val="00D602FE"/>
    <w:rsid w:val="00D61422"/>
    <w:rsid w:val="00D61448"/>
    <w:rsid w:val="00D6164C"/>
    <w:rsid w:val="00D61BA4"/>
    <w:rsid w:val="00D6284D"/>
    <w:rsid w:val="00D6334D"/>
    <w:rsid w:val="00D63B60"/>
    <w:rsid w:val="00D63F7F"/>
    <w:rsid w:val="00D64088"/>
    <w:rsid w:val="00D64BCB"/>
    <w:rsid w:val="00D65623"/>
    <w:rsid w:val="00D65BBA"/>
    <w:rsid w:val="00D65DCD"/>
    <w:rsid w:val="00D65E8D"/>
    <w:rsid w:val="00D666EE"/>
    <w:rsid w:val="00D66856"/>
    <w:rsid w:val="00D66A17"/>
    <w:rsid w:val="00D674F4"/>
    <w:rsid w:val="00D675D2"/>
    <w:rsid w:val="00D67E5A"/>
    <w:rsid w:val="00D71C56"/>
    <w:rsid w:val="00D726CE"/>
    <w:rsid w:val="00D72960"/>
    <w:rsid w:val="00D72E33"/>
    <w:rsid w:val="00D74056"/>
    <w:rsid w:val="00D74385"/>
    <w:rsid w:val="00D7489E"/>
    <w:rsid w:val="00D74958"/>
    <w:rsid w:val="00D749ED"/>
    <w:rsid w:val="00D74CC2"/>
    <w:rsid w:val="00D750F4"/>
    <w:rsid w:val="00D75503"/>
    <w:rsid w:val="00D77805"/>
    <w:rsid w:val="00D77D5F"/>
    <w:rsid w:val="00D77FEB"/>
    <w:rsid w:val="00D801EF"/>
    <w:rsid w:val="00D807B0"/>
    <w:rsid w:val="00D80C01"/>
    <w:rsid w:val="00D812E5"/>
    <w:rsid w:val="00D826EF"/>
    <w:rsid w:val="00D83722"/>
    <w:rsid w:val="00D8417D"/>
    <w:rsid w:val="00D84A2D"/>
    <w:rsid w:val="00D85154"/>
    <w:rsid w:val="00D855FC"/>
    <w:rsid w:val="00D85867"/>
    <w:rsid w:val="00D85D33"/>
    <w:rsid w:val="00D8660F"/>
    <w:rsid w:val="00D868E5"/>
    <w:rsid w:val="00D86924"/>
    <w:rsid w:val="00D86963"/>
    <w:rsid w:val="00D86B5F"/>
    <w:rsid w:val="00D8764A"/>
    <w:rsid w:val="00D9006C"/>
    <w:rsid w:val="00D9126A"/>
    <w:rsid w:val="00D91A30"/>
    <w:rsid w:val="00D91FFD"/>
    <w:rsid w:val="00D920ED"/>
    <w:rsid w:val="00D9310F"/>
    <w:rsid w:val="00D949A7"/>
    <w:rsid w:val="00D9579E"/>
    <w:rsid w:val="00D95955"/>
    <w:rsid w:val="00D961CB"/>
    <w:rsid w:val="00D96774"/>
    <w:rsid w:val="00D96AB1"/>
    <w:rsid w:val="00DA000D"/>
    <w:rsid w:val="00DA09D8"/>
    <w:rsid w:val="00DA15A4"/>
    <w:rsid w:val="00DA169A"/>
    <w:rsid w:val="00DA2933"/>
    <w:rsid w:val="00DA2979"/>
    <w:rsid w:val="00DA37A0"/>
    <w:rsid w:val="00DA380C"/>
    <w:rsid w:val="00DA4D4F"/>
    <w:rsid w:val="00DA4DBA"/>
    <w:rsid w:val="00DA5B00"/>
    <w:rsid w:val="00DA5B10"/>
    <w:rsid w:val="00DA5D0E"/>
    <w:rsid w:val="00DA6922"/>
    <w:rsid w:val="00DA6AD3"/>
    <w:rsid w:val="00DA70FF"/>
    <w:rsid w:val="00DA72B2"/>
    <w:rsid w:val="00DA7763"/>
    <w:rsid w:val="00DB1591"/>
    <w:rsid w:val="00DB1C42"/>
    <w:rsid w:val="00DB1CCF"/>
    <w:rsid w:val="00DB217F"/>
    <w:rsid w:val="00DB2A5B"/>
    <w:rsid w:val="00DB2AA8"/>
    <w:rsid w:val="00DB2B5C"/>
    <w:rsid w:val="00DB2CA5"/>
    <w:rsid w:val="00DB3BE5"/>
    <w:rsid w:val="00DB3C7A"/>
    <w:rsid w:val="00DB470C"/>
    <w:rsid w:val="00DB4821"/>
    <w:rsid w:val="00DB4FBD"/>
    <w:rsid w:val="00DB5E98"/>
    <w:rsid w:val="00DB6343"/>
    <w:rsid w:val="00DC00C0"/>
    <w:rsid w:val="00DC05C6"/>
    <w:rsid w:val="00DC07A0"/>
    <w:rsid w:val="00DC1359"/>
    <w:rsid w:val="00DC14DE"/>
    <w:rsid w:val="00DC1869"/>
    <w:rsid w:val="00DC1A61"/>
    <w:rsid w:val="00DC1BEA"/>
    <w:rsid w:val="00DC1CA4"/>
    <w:rsid w:val="00DC2188"/>
    <w:rsid w:val="00DC2AE6"/>
    <w:rsid w:val="00DC2B0E"/>
    <w:rsid w:val="00DC2D88"/>
    <w:rsid w:val="00DC3402"/>
    <w:rsid w:val="00DC3A14"/>
    <w:rsid w:val="00DC3D06"/>
    <w:rsid w:val="00DC3E12"/>
    <w:rsid w:val="00DC43A3"/>
    <w:rsid w:val="00DC46E7"/>
    <w:rsid w:val="00DC4925"/>
    <w:rsid w:val="00DC49D6"/>
    <w:rsid w:val="00DC5590"/>
    <w:rsid w:val="00DC5CE2"/>
    <w:rsid w:val="00DC6695"/>
    <w:rsid w:val="00DC7A2E"/>
    <w:rsid w:val="00DD0609"/>
    <w:rsid w:val="00DD1588"/>
    <w:rsid w:val="00DD32C7"/>
    <w:rsid w:val="00DD3354"/>
    <w:rsid w:val="00DD57B9"/>
    <w:rsid w:val="00DD5F4F"/>
    <w:rsid w:val="00DD6010"/>
    <w:rsid w:val="00DD6656"/>
    <w:rsid w:val="00DD7343"/>
    <w:rsid w:val="00DD7D3B"/>
    <w:rsid w:val="00DD7D74"/>
    <w:rsid w:val="00DE0839"/>
    <w:rsid w:val="00DE0A2C"/>
    <w:rsid w:val="00DE1291"/>
    <w:rsid w:val="00DE13F7"/>
    <w:rsid w:val="00DE1BF2"/>
    <w:rsid w:val="00DE20AE"/>
    <w:rsid w:val="00DE2EB0"/>
    <w:rsid w:val="00DE3CB0"/>
    <w:rsid w:val="00DE4175"/>
    <w:rsid w:val="00DE5385"/>
    <w:rsid w:val="00DE5E63"/>
    <w:rsid w:val="00DE6810"/>
    <w:rsid w:val="00DE6B13"/>
    <w:rsid w:val="00DE7460"/>
    <w:rsid w:val="00DE75CD"/>
    <w:rsid w:val="00DE77EE"/>
    <w:rsid w:val="00DE77FE"/>
    <w:rsid w:val="00DE787D"/>
    <w:rsid w:val="00DF0871"/>
    <w:rsid w:val="00DF1A65"/>
    <w:rsid w:val="00DF1DC0"/>
    <w:rsid w:val="00DF23C9"/>
    <w:rsid w:val="00DF255D"/>
    <w:rsid w:val="00DF2B68"/>
    <w:rsid w:val="00DF3372"/>
    <w:rsid w:val="00DF3468"/>
    <w:rsid w:val="00DF46A8"/>
    <w:rsid w:val="00DF47C2"/>
    <w:rsid w:val="00DF4995"/>
    <w:rsid w:val="00DF4BA8"/>
    <w:rsid w:val="00DF503E"/>
    <w:rsid w:val="00DF5671"/>
    <w:rsid w:val="00DF56E2"/>
    <w:rsid w:val="00DF57FE"/>
    <w:rsid w:val="00DF5EF0"/>
    <w:rsid w:val="00DF62B9"/>
    <w:rsid w:val="00DF6A0D"/>
    <w:rsid w:val="00DF718B"/>
    <w:rsid w:val="00DF755E"/>
    <w:rsid w:val="00DF757F"/>
    <w:rsid w:val="00E0054A"/>
    <w:rsid w:val="00E00A0E"/>
    <w:rsid w:val="00E00DD5"/>
    <w:rsid w:val="00E01951"/>
    <w:rsid w:val="00E01F64"/>
    <w:rsid w:val="00E0254C"/>
    <w:rsid w:val="00E025EC"/>
    <w:rsid w:val="00E04921"/>
    <w:rsid w:val="00E05052"/>
    <w:rsid w:val="00E05EC8"/>
    <w:rsid w:val="00E05EFE"/>
    <w:rsid w:val="00E06311"/>
    <w:rsid w:val="00E06A46"/>
    <w:rsid w:val="00E06B5C"/>
    <w:rsid w:val="00E07B18"/>
    <w:rsid w:val="00E100E3"/>
    <w:rsid w:val="00E1040C"/>
    <w:rsid w:val="00E10701"/>
    <w:rsid w:val="00E11D68"/>
    <w:rsid w:val="00E11DD6"/>
    <w:rsid w:val="00E1286F"/>
    <w:rsid w:val="00E1376D"/>
    <w:rsid w:val="00E13ED8"/>
    <w:rsid w:val="00E1499E"/>
    <w:rsid w:val="00E1510D"/>
    <w:rsid w:val="00E15874"/>
    <w:rsid w:val="00E15FD1"/>
    <w:rsid w:val="00E16634"/>
    <w:rsid w:val="00E17A73"/>
    <w:rsid w:val="00E20209"/>
    <w:rsid w:val="00E20525"/>
    <w:rsid w:val="00E2084F"/>
    <w:rsid w:val="00E20DD7"/>
    <w:rsid w:val="00E20E8E"/>
    <w:rsid w:val="00E20FA9"/>
    <w:rsid w:val="00E21441"/>
    <w:rsid w:val="00E218C3"/>
    <w:rsid w:val="00E219D9"/>
    <w:rsid w:val="00E22EEC"/>
    <w:rsid w:val="00E2339E"/>
    <w:rsid w:val="00E236A9"/>
    <w:rsid w:val="00E24029"/>
    <w:rsid w:val="00E24AC7"/>
    <w:rsid w:val="00E25031"/>
    <w:rsid w:val="00E259B7"/>
    <w:rsid w:val="00E2606B"/>
    <w:rsid w:val="00E262F2"/>
    <w:rsid w:val="00E2720F"/>
    <w:rsid w:val="00E27272"/>
    <w:rsid w:val="00E27540"/>
    <w:rsid w:val="00E27A73"/>
    <w:rsid w:val="00E30178"/>
    <w:rsid w:val="00E3114E"/>
    <w:rsid w:val="00E312C1"/>
    <w:rsid w:val="00E32549"/>
    <w:rsid w:val="00E32731"/>
    <w:rsid w:val="00E32AAA"/>
    <w:rsid w:val="00E32B76"/>
    <w:rsid w:val="00E336CB"/>
    <w:rsid w:val="00E3474B"/>
    <w:rsid w:val="00E35243"/>
    <w:rsid w:val="00E35BE7"/>
    <w:rsid w:val="00E361EE"/>
    <w:rsid w:val="00E36821"/>
    <w:rsid w:val="00E40405"/>
    <w:rsid w:val="00E4041D"/>
    <w:rsid w:val="00E406EA"/>
    <w:rsid w:val="00E413A4"/>
    <w:rsid w:val="00E416C9"/>
    <w:rsid w:val="00E4206F"/>
    <w:rsid w:val="00E42267"/>
    <w:rsid w:val="00E423D9"/>
    <w:rsid w:val="00E42E4D"/>
    <w:rsid w:val="00E44F07"/>
    <w:rsid w:val="00E4515D"/>
    <w:rsid w:val="00E46072"/>
    <w:rsid w:val="00E475D0"/>
    <w:rsid w:val="00E502B6"/>
    <w:rsid w:val="00E50D4F"/>
    <w:rsid w:val="00E51520"/>
    <w:rsid w:val="00E517C3"/>
    <w:rsid w:val="00E517C8"/>
    <w:rsid w:val="00E51A85"/>
    <w:rsid w:val="00E51DE3"/>
    <w:rsid w:val="00E52589"/>
    <w:rsid w:val="00E53344"/>
    <w:rsid w:val="00E55B22"/>
    <w:rsid w:val="00E578B9"/>
    <w:rsid w:val="00E60952"/>
    <w:rsid w:val="00E61A2F"/>
    <w:rsid w:val="00E620A4"/>
    <w:rsid w:val="00E6218C"/>
    <w:rsid w:val="00E62342"/>
    <w:rsid w:val="00E6249B"/>
    <w:rsid w:val="00E62B5A"/>
    <w:rsid w:val="00E6323C"/>
    <w:rsid w:val="00E63B7D"/>
    <w:rsid w:val="00E63C99"/>
    <w:rsid w:val="00E6434C"/>
    <w:rsid w:val="00E64EBD"/>
    <w:rsid w:val="00E64F8E"/>
    <w:rsid w:val="00E65824"/>
    <w:rsid w:val="00E65E4E"/>
    <w:rsid w:val="00E65F09"/>
    <w:rsid w:val="00E66371"/>
    <w:rsid w:val="00E66909"/>
    <w:rsid w:val="00E66C50"/>
    <w:rsid w:val="00E676C2"/>
    <w:rsid w:val="00E70320"/>
    <w:rsid w:val="00E70D48"/>
    <w:rsid w:val="00E71356"/>
    <w:rsid w:val="00E715D9"/>
    <w:rsid w:val="00E716DC"/>
    <w:rsid w:val="00E75AF9"/>
    <w:rsid w:val="00E75B58"/>
    <w:rsid w:val="00E75D0F"/>
    <w:rsid w:val="00E765DE"/>
    <w:rsid w:val="00E76C85"/>
    <w:rsid w:val="00E76F2E"/>
    <w:rsid w:val="00E76F4E"/>
    <w:rsid w:val="00E771D5"/>
    <w:rsid w:val="00E77525"/>
    <w:rsid w:val="00E77579"/>
    <w:rsid w:val="00E77926"/>
    <w:rsid w:val="00E809A9"/>
    <w:rsid w:val="00E80DF0"/>
    <w:rsid w:val="00E810E0"/>
    <w:rsid w:val="00E82458"/>
    <w:rsid w:val="00E82743"/>
    <w:rsid w:val="00E82971"/>
    <w:rsid w:val="00E82A1A"/>
    <w:rsid w:val="00E82C49"/>
    <w:rsid w:val="00E82CA0"/>
    <w:rsid w:val="00E82EDF"/>
    <w:rsid w:val="00E8563B"/>
    <w:rsid w:val="00E856DA"/>
    <w:rsid w:val="00E85A27"/>
    <w:rsid w:val="00E85DFA"/>
    <w:rsid w:val="00E85EDA"/>
    <w:rsid w:val="00E8627D"/>
    <w:rsid w:val="00E8634E"/>
    <w:rsid w:val="00E868E8"/>
    <w:rsid w:val="00E86C90"/>
    <w:rsid w:val="00E86CAC"/>
    <w:rsid w:val="00E9020E"/>
    <w:rsid w:val="00E90749"/>
    <w:rsid w:val="00E90C7A"/>
    <w:rsid w:val="00E9198F"/>
    <w:rsid w:val="00E91BBE"/>
    <w:rsid w:val="00E91C84"/>
    <w:rsid w:val="00E91FB4"/>
    <w:rsid w:val="00E920ED"/>
    <w:rsid w:val="00E92730"/>
    <w:rsid w:val="00E92DF5"/>
    <w:rsid w:val="00E95235"/>
    <w:rsid w:val="00E966A1"/>
    <w:rsid w:val="00E96781"/>
    <w:rsid w:val="00E96D64"/>
    <w:rsid w:val="00E970CC"/>
    <w:rsid w:val="00E975DC"/>
    <w:rsid w:val="00EA0DCF"/>
    <w:rsid w:val="00EA1435"/>
    <w:rsid w:val="00EA1849"/>
    <w:rsid w:val="00EA1F21"/>
    <w:rsid w:val="00EA1FBD"/>
    <w:rsid w:val="00EA20B6"/>
    <w:rsid w:val="00EA2178"/>
    <w:rsid w:val="00EA21E9"/>
    <w:rsid w:val="00EA276F"/>
    <w:rsid w:val="00EA2B69"/>
    <w:rsid w:val="00EA2C01"/>
    <w:rsid w:val="00EA3296"/>
    <w:rsid w:val="00EA32D4"/>
    <w:rsid w:val="00EA37F2"/>
    <w:rsid w:val="00EA417A"/>
    <w:rsid w:val="00EA4A76"/>
    <w:rsid w:val="00EA4C5B"/>
    <w:rsid w:val="00EA57BE"/>
    <w:rsid w:val="00EA64F2"/>
    <w:rsid w:val="00EA65E1"/>
    <w:rsid w:val="00EA706A"/>
    <w:rsid w:val="00EA70ED"/>
    <w:rsid w:val="00EA726D"/>
    <w:rsid w:val="00EA726E"/>
    <w:rsid w:val="00EB00FB"/>
    <w:rsid w:val="00EB0479"/>
    <w:rsid w:val="00EB0D43"/>
    <w:rsid w:val="00EB1088"/>
    <w:rsid w:val="00EB19E5"/>
    <w:rsid w:val="00EB2365"/>
    <w:rsid w:val="00EB2821"/>
    <w:rsid w:val="00EB3E6F"/>
    <w:rsid w:val="00EB4472"/>
    <w:rsid w:val="00EB46CD"/>
    <w:rsid w:val="00EB479E"/>
    <w:rsid w:val="00EB4FEF"/>
    <w:rsid w:val="00EB5863"/>
    <w:rsid w:val="00EB5B64"/>
    <w:rsid w:val="00EB5D6F"/>
    <w:rsid w:val="00EB6035"/>
    <w:rsid w:val="00EB63B5"/>
    <w:rsid w:val="00EB6556"/>
    <w:rsid w:val="00EB6647"/>
    <w:rsid w:val="00EB6C5A"/>
    <w:rsid w:val="00EB7106"/>
    <w:rsid w:val="00EB7D73"/>
    <w:rsid w:val="00EC0439"/>
    <w:rsid w:val="00EC079E"/>
    <w:rsid w:val="00EC08DF"/>
    <w:rsid w:val="00EC08EF"/>
    <w:rsid w:val="00EC1334"/>
    <w:rsid w:val="00EC1A60"/>
    <w:rsid w:val="00EC1EDD"/>
    <w:rsid w:val="00EC22A8"/>
    <w:rsid w:val="00EC25F6"/>
    <w:rsid w:val="00EC275C"/>
    <w:rsid w:val="00EC2AE8"/>
    <w:rsid w:val="00EC2B2B"/>
    <w:rsid w:val="00EC2C3C"/>
    <w:rsid w:val="00EC2C6C"/>
    <w:rsid w:val="00EC39A4"/>
    <w:rsid w:val="00EC40EC"/>
    <w:rsid w:val="00EC42A7"/>
    <w:rsid w:val="00EC4772"/>
    <w:rsid w:val="00EC4E84"/>
    <w:rsid w:val="00EC56D2"/>
    <w:rsid w:val="00EC5CE2"/>
    <w:rsid w:val="00EC6545"/>
    <w:rsid w:val="00EC6ADD"/>
    <w:rsid w:val="00EC6AEF"/>
    <w:rsid w:val="00EC6F38"/>
    <w:rsid w:val="00EC7851"/>
    <w:rsid w:val="00EC7BFE"/>
    <w:rsid w:val="00ED0826"/>
    <w:rsid w:val="00ED1CBD"/>
    <w:rsid w:val="00ED1E3E"/>
    <w:rsid w:val="00ED1EF6"/>
    <w:rsid w:val="00ED20CC"/>
    <w:rsid w:val="00ED3302"/>
    <w:rsid w:val="00ED3DF5"/>
    <w:rsid w:val="00ED3F84"/>
    <w:rsid w:val="00ED3FAB"/>
    <w:rsid w:val="00ED4AA6"/>
    <w:rsid w:val="00ED4B25"/>
    <w:rsid w:val="00ED4DA9"/>
    <w:rsid w:val="00ED4E99"/>
    <w:rsid w:val="00ED54AC"/>
    <w:rsid w:val="00ED59F0"/>
    <w:rsid w:val="00ED629A"/>
    <w:rsid w:val="00ED7289"/>
    <w:rsid w:val="00ED7304"/>
    <w:rsid w:val="00ED7744"/>
    <w:rsid w:val="00ED7C00"/>
    <w:rsid w:val="00EE0345"/>
    <w:rsid w:val="00EE05A2"/>
    <w:rsid w:val="00EE098F"/>
    <w:rsid w:val="00EE0DF3"/>
    <w:rsid w:val="00EE0F30"/>
    <w:rsid w:val="00EE1436"/>
    <w:rsid w:val="00EE1672"/>
    <w:rsid w:val="00EE2950"/>
    <w:rsid w:val="00EE2D4C"/>
    <w:rsid w:val="00EE37CB"/>
    <w:rsid w:val="00EE38D9"/>
    <w:rsid w:val="00EE39E9"/>
    <w:rsid w:val="00EE3A12"/>
    <w:rsid w:val="00EE4738"/>
    <w:rsid w:val="00EE4817"/>
    <w:rsid w:val="00EE4857"/>
    <w:rsid w:val="00EE50F9"/>
    <w:rsid w:val="00EE5374"/>
    <w:rsid w:val="00EE558E"/>
    <w:rsid w:val="00EE7669"/>
    <w:rsid w:val="00EF04BF"/>
    <w:rsid w:val="00EF0634"/>
    <w:rsid w:val="00EF087D"/>
    <w:rsid w:val="00EF0A01"/>
    <w:rsid w:val="00EF1641"/>
    <w:rsid w:val="00EF19FB"/>
    <w:rsid w:val="00EF19FC"/>
    <w:rsid w:val="00EF2126"/>
    <w:rsid w:val="00EF2449"/>
    <w:rsid w:val="00EF2C71"/>
    <w:rsid w:val="00EF31CE"/>
    <w:rsid w:val="00EF35ED"/>
    <w:rsid w:val="00EF3652"/>
    <w:rsid w:val="00EF39B9"/>
    <w:rsid w:val="00EF3C71"/>
    <w:rsid w:val="00EF3E8E"/>
    <w:rsid w:val="00EF40E1"/>
    <w:rsid w:val="00EF41E7"/>
    <w:rsid w:val="00EF4B9D"/>
    <w:rsid w:val="00EF62A4"/>
    <w:rsid w:val="00EF67D3"/>
    <w:rsid w:val="00EF6A09"/>
    <w:rsid w:val="00EF6A98"/>
    <w:rsid w:val="00EF7142"/>
    <w:rsid w:val="00EF7C34"/>
    <w:rsid w:val="00F00208"/>
    <w:rsid w:val="00F00AA2"/>
    <w:rsid w:val="00F010F4"/>
    <w:rsid w:val="00F0116A"/>
    <w:rsid w:val="00F025FA"/>
    <w:rsid w:val="00F026E6"/>
    <w:rsid w:val="00F026FC"/>
    <w:rsid w:val="00F038E7"/>
    <w:rsid w:val="00F03D88"/>
    <w:rsid w:val="00F03EE0"/>
    <w:rsid w:val="00F0420E"/>
    <w:rsid w:val="00F0443D"/>
    <w:rsid w:val="00F05518"/>
    <w:rsid w:val="00F05F41"/>
    <w:rsid w:val="00F0616B"/>
    <w:rsid w:val="00F061A5"/>
    <w:rsid w:val="00F064AE"/>
    <w:rsid w:val="00F065AE"/>
    <w:rsid w:val="00F06801"/>
    <w:rsid w:val="00F069EF"/>
    <w:rsid w:val="00F070A4"/>
    <w:rsid w:val="00F07122"/>
    <w:rsid w:val="00F07B88"/>
    <w:rsid w:val="00F07E27"/>
    <w:rsid w:val="00F1040F"/>
    <w:rsid w:val="00F105C5"/>
    <w:rsid w:val="00F10B00"/>
    <w:rsid w:val="00F112E2"/>
    <w:rsid w:val="00F1161F"/>
    <w:rsid w:val="00F11797"/>
    <w:rsid w:val="00F1198B"/>
    <w:rsid w:val="00F11D6B"/>
    <w:rsid w:val="00F12016"/>
    <w:rsid w:val="00F12057"/>
    <w:rsid w:val="00F12113"/>
    <w:rsid w:val="00F12452"/>
    <w:rsid w:val="00F130FE"/>
    <w:rsid w:val="00F1322C"/>
    <w:rsid w:val="00F139B3"/>
    <w:rsid w:val="00F1413F"/>
    <w:rsid w:val="00F148B1"/>
    <w:rsid w:val="00F14C21"/>
    <w:rsid w:val="00F150A5"/>
    <w:rsid w:val="00F153A7"/>
    <w:rsid w:val="00F15B99"/>
    <w:rsid w:val="00F16440"/>
    <w:rsid w:val="00F16B92"/>
    <w:rsid w:val="00F16CF2"/>
    <w:rsid w:val="00F16E06"/>
    <w:rsid w:val="00F1707B"/>
    <w:rsid w:val="00F1779E"/>
    <w:rsid w:val="00F2025B"/>
    <w:rsid w:val="00F20967"/>
    <w:rsid w:val="00F20C2F"/>
    <w:rsid w:val="00F20E20"/>
    <w:rsid w:val="00F227C3"/>
    <w:rsid w:val="00F2291A"/>
    <w:rsid w:val="00F23047"/>
    <w:rsid w:val="00F230BE"/>
    <w:rsid w:val="00F23548"/>
    <w:rsid w:val="00F2422D"/>
    <w:rsid w:val="00F24450"/>
    <w:rsid w:val="00F24B15"/>
    <w:rsid w:val="00F24BB2"/>
    <w:rsid w:val="00F25162"/>
    <w:rsid w:val="00F2524F"/>
    <w:rsid w:val="00F2530B"/>
    <w:rsid w:val="00F25834"/>
    <w:rsid w:val="00F26B42"/>
    <w:rsid w:val="00F26BFA"/>
    <w:rsid w:val="00F272E8"/>
    <w:rsid w:val="00F27324"/>
    <w:rsid w:val="00F27D95"/>
    <w:rsid w:val="00F300F5"/>
    <w:rsid w:val="00F30188"/>
    <w:rsid w:val="00F3061E"/>
    <w:rsid w:val="00F308E6"/>
    <w:rsid w:val="00F313B3"/>
    <w:rsid w:val="00F31468"/>
    <w:rsid w:val="00F31937"/>
    <w:rsid w:val="00F31D7D"/>
    <w:rsid w:val="00F31E89"/>
    <w:rsid w:val="00F3314D"/>
    <w:rsid w:val="00F33246"/>
    <w:rsid w:val="00F35140"/>
    <w:rsid w:val="00F35F1F"/>
    <w:rsid w:val="00F36349"/>
    <w:rsid w:val="00F36BD9"/>
    <w:rsid w:val="00F36E7A"/>
    <w:rsid w:val="00F374EF"/>
    <w:rsid w:val="00F40E20"/>
    <w:rsid w:val="00F4120F"/>
    <w:rsid w:val="00F419A4"/>
    <w:rsid w:val="00F41A6D"/>
    <w:rsid w:val="00F42083"/>
    <w:rsid w:val="00F42876"/>
    <w:rsid w:val="00F43669"/>
    <w:rsid w:val="00F43732"/>
    <w:rsid w:val="00F43C0B"/>
    <w:rsid w:val="00F4494E"/>
    <w:rsid w:val="00F456F8"/>
    <w:rsid w:val="00F46791"/>
    <w:rsid w:val="00F4689F"/>
    <w:rsid w:val="00F46BF3"/>
    <w:rsid w:val="00F4727F"/>
    <w:rsid w:val="00F4783E"/>
    <w:rsid w:val="00F47887"/>
    <w:rsid w:val="00F47E61"/>
    <w:rsid w:val="00F512CC"/>
    <w:rsid w:val="00F52D4A"/>
    <w:rsid w:val="00F53648"/>
    <w:rsid w:val="00F540B4"/>
    <w:rsid w:val="00F545D5"/>
    <w:rsid w:val="00F547AF"/>
    <w:rsid w:val="00F548C8"/>
    <w:rsid w:val="00F55CB3"/>
    <w:rsid w:val="00F55DA2"/>
    <w:rsid w:val="00F560DD"/>
    <w:rsid w:val="00F56AB3"/>
    <w:rsid w:val="00F57218"/>
    <w:rsid w:val="00F57D0E"/>
    <w:rsid w:val="00F60B84"/>
    <w:rsid w:val="00F62030"/>
    <w:rsid w:val="00F63078"/>
    <w:rsid w:val="00F646BE"/>
    <w:rsid w:val="00F66C98"/>
    <w:rsid w:val="00F67083"/>
    <w:rsid w:val="00F6765E"/>
    <w:rsid w:val="00F676AF"/>
    <w:rsid w:val="00F701E8"/>
    <w:rsid w:val="00F703CA"/>
    <w:rsid w:val="00F708BC"/>
    <w:rsid w:val="00F70A6C"/>
    <w:rsid w:val="00F73475"/>
    <w:rsid w:val="00F734C9"/>
    <w:rsid w:val="00F74222"/>
    <w:rsid w:val="00F746E0"/>
    <w:rsid w:val="00F74BEC"/>
    <w:rsid w:val="00F74EB7"/>
    <w:rsid w:val="00F74FEC"/>
    <w:rsid w:val="00F759D4"/>
    <w:rsid w:val="00F75CEF"/>
    <w:rsid w:val="00F76030"/>
    <w:rsid w:val="00F762CD"/>
    <w:rsid w:val="00F765E2"/>
    <w:rsid w:val="00F772C7"/>
    <w:rsid w:val="00F773E5"/>
    <w:rsid w:val="00F77705"/>
    <w:rsid w:val="00F807AA"/>
    <w:rsid w:val="00F80C60"/>
    <w:rsid w:val="00F80CBD"/>
    <w:rsid w:val="00F80E2E"/>
    <w:rsid w:val="00F82077"/>
    <w:rsid w:val="00F82F6A"/>
    <w:rsid w:val="00F834B1"/>
    <w:rsid w:val="00F83523"/>
    <w:rsid w:val="00F84EE6"/>
    <w:rsid w:val="00F851E5"/>
    <w:rsid w:val="00F85252"/>
    <w:rsid w:val="00F8526B"/>
    <w:rsid w:val="00F855EB"/>
    <w:rsid w:val="00F85F23"/>
    <w:rsid w:val="00F85F4A"/>
    <w:rsid w:val="00F861C3"/>
    <w:rsid w:val="00F86982"/>
    <w:rsid w:val="00F86B96"/>
    <w:rsid w:val="00F86BE4"/>
    <w:rsid w:val="00F8704B"/>
    <w:rsid w:val="00F87412"/>
    <w:rsid w:val="00F879F5"/>
    <w:rsid w:val="00F9045B"/>
    <w:rsid w:val="00F906B1"/>
    <w:rsid w:val="00F909AE"/>
    <w:rsid w:val="00F90A65"/>
    <w:rsid w:val="00F90BB7"/>
    <w:rsid w:val="00F9166E"/>
    <w:rsid w:val="00F91987"/>
    <w:rsid w:val="00F93734"/>
    <w:rsid w:val="00F93EE1"/>
    <w:rsid w:val="00F94228"/>
    <w:rsid w:val="00F94A14"/>
    <w:rsid w:val="00F95E7D"/>
    <w:rsid w:val="00F962D6"/>
    <w:rsid w:val="00F963AB"/>
    <w:rsid w:val="00F97038"/>
    <w:rsid w:val="00F979AC"/>
    <w:rsid w:val="00FA0277"/>
    <w:rsid w:val="00FA071E"/>
    <w:rsid w:val="00FA09A5"/>
    <w:rsid w:val="00FA375D"/>
    <w:rsid w:val="00FA383F"/>
    <w:rsid w:val="00FA3AE7"/>
    <w:rsid w:val="00FA3B0B"/>
    <w:rsid w:val="00FA4238"/>
    <w:rsid w:val="00FA551B"/>
    <w:rsid w:val="00FA590D"/>
    <w:rsid w:val="00FA5ABA"/>
    <w:rsid w:val="00FA5D7C"/>
    <w:rsid w:val="00FA74DB"/>
    <w:rsid w:val="00FA77CF"/>
    <w:rsid w:val="00FA7E3D"/>
    <w:rsid w:val="00FB1BCB"/>
    <w:rsid w:val="00FB208F"/>
    <w:rsid w:val="00FB404C"/>
    <w:rsid w:val="00FB4D6F"/>
    <w:rsid w:val="00FB50E1"/>
    <w:rsid w:val="00FB5181"/>
    <w:rsid w:val="00FB51A0"/>
    <w:rsid w:val="00FB566D"/>
    <w:rsid w:val="00FB68A6"/>
    <w:rsid w:val="00FB7355"/>
    <w:rsid w:val="00FB75A1"/>
    <w:rsid w:val="00FB7A4B"/>
    <w:rsid w:val="00FC10F1"/>
    <w:rsid w:val="00FC1617"/>
    <w:rsid w:val="00FC1CD8"/>
    <w:rsid w:val="00FC226C"/>
    <w:rsid w:val="00FC2A84"/>
    <w:rsid w:val="00FC2DBF"/>
    <w:rsid w:val="00FC35C5"/>
    <w:rsid w:val="00FC3B2F"/>
    <w:rsid w:val="00FC3FD2"/>
    <w:rsid w:val="00FC5180"/>
    <w:rsid w:val="00FC5DE4"/>
    <w:rsid w:val="00FC6193"/>
    <w:rsid w:val="00FC61CE"/>
    <w:rsid w:val="00FC6328"/>
    <w:rsid w:val="00FC6A40"/>
    <w:rsid w:val="00FC6B3C"/>
    <w:rsid w:val="00FC7465"/>
    <w:rsid w:val="00FC7512"/>
    <w:rsid w:val="00FD04AA"/>
    <w:rsid w:val="00FD0EF0"/>
    <w:rsid w:val="00FD279F"/>
    <w:rsid w:val="00FD2E2D"/>
    <w:rsid w:val="00FD36A3"/>
    <w:rsid w:val="00FD4349"/>
    <w:rsid w:val="00FD4E42"/>
    <w:rsid w:val="00FD5F3F"/>
    <w:rsid w:val="00FD5FF1"/>
    <w:rsid w:val="00FD629A"/>
    <w:rsid w:val="00FD632F"/>
    <w:rsid w:val="00FD65D2"/>
    <w:rsid w:val="00FD721C"/>
    <w:rsid w:val="00FD733C"/>
    <w:rsid w:val="00FD73C1"/>
    <w:rsid w:val="00FD7B50"/>
    <w:rsid w:val="00FE098B"/>
    <w:rsid w:val="00FE09CD"/>
    <w:rsid w:val="00FE0E3B"/>
    <w:rsid w:val="00FE103B"/>
    <w:rsid w:val="00FE1291"/>
    <w:rsid w:val="00FE32AE"/>
    <w:rsid w:val="00FE3EB6"/>
    <w:rsid w:val="00FE4883"/>
    <w:rsid w:val="00FE4B74"/>
    <w:rsid w:val="00FE4C7B"/>
    <w:rsid w:val="00FE55EF"/>
    <w:rsid w:val="00FE583C"/>
    <w:rsid w:val="00FE6EBB"/>
    <w:rsid w:val="00FE7916"/>
    <w:rsid w:val="00FE7E00"/>
    <w:rsid w:val="00FF000D"/>
    <w:rsid w:val="00FF14F8"/>
    <w:rsid w:val="00FF1A14"/>
    <w:rsid w:val="00FF24EF"/>
    <w:rsid w:val="00FF2547"/>
    <w:rsid w:val="00FF27EE"/>
    <w:rsid w:val="00FF2A7B"/>
    <w:rsid w:val="00FF2D70"/>
    <w:rsid w:val="00FF2F30"/>
    <w:rsid w:val="00FF53EF"/>
    <w:rsid w:val="00FF595E"/>
    <w:rsid w:val="00FF61DC"/>
    <w:rsid w:val="00FF641D"/>
    <w:rsid w:val="00FF7246"/>
    <w:rsid w:val="00FF7E15"/>
    <w:rsid w:val="03C97CA5"/>
    <w:rsid w:val="069D3C16"/>
    <w:rsid w:val="6CE8D85A"/>
    <w:rsid w:val="7D7835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8C564E"/>
  <w15:chartTrackingRefBased/>
  <w15:docId w15:val="{C69A7F20-973B-4672-B07D-C0EB42A37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qFormat="1"/>
  </w:latentStyles>
  <w:style w:type="paragraph" w:default="1" w:styleId="Normal">
    <w:name w:val="Normal"/>
    <w:qFormat/>
    <w:rsid w:val="00062E4A"/>
    <w:rPr>
      <w:color w:val="3B3838" w:themeColor="background2" w:themeShade="40"/>
      <w:sz w:val="22"/>
    </w:rPr>
  </w:style>
  <w:style w:type="paragraph" w:styleId="Heading1">
    <w:name w:val="heading 1"/>
    <w:basedOn w:val="Normal"/>
    <w:next w:val="Normal"/>
    <w:link w:val="Heading1Char"/>
    <w:autoRedefine/>
    <w:uiPriority w:val="9"/>
    <w:qFormat/>
    <w:rsid w:val="00694B9A"/>
    <w:pPr>
      <w:keepNext/>
      <w:keepLines/>
      <w:suppressAutoHyphens/>
      <w:spacing w:before="240"/>
      <w:jc w:val="center"/>
      <w:outlineLvl w:val="0"/>
    </w:pPr>
    <w:rPr>
      <w:rFonts w:asciiTheme="majorHAnsi" w:eastAsiaTheme="majorEastAsia" w:hAnsiTheme="majorHAnsi" w:cstheme="majorBidi"/>
      <w:b/>
      <w:color w:val="45B2E4"/>
      <w:sz w:val="44"/>
      <w:szCs w:val="40"/>
    </w:rPr>
  </w:style>
  <w:style w:type="paragraph" w:styleId="Heading2">
    <w:name w:val="heading 2"/>
    <w:basedOn w:val="Normal"/>
    <w:next w:val="Normal"/>
    <w:link w:val="Heading2Char"/>
    <w:autoRedefine/>
    <w:uiPriority w:val="9"/>
    <w:unhideWhenUsed/>
    <w:qFormat/>
    <w:rsid w:val="00694B9A"/>
    <w:pPr>
      <w:keepNext/>
      <w:keepLines/>
      <w:spacing w:before="40"/>
      <w:outlineLvl w:val="1"/>
    </w:pPr>
    <w:rPr>
      <w:rFonts w:asciiTheme="majorHAnsi" w:eastAsiaTheme="majorEastAsia" w:hAnsiTheme="majorHAnsi" w:cstheme="majorBidi"/>
      <w:b/>
      <w:bCs/>
      <w:color w:val="0070C0"/>
      <w:sz w:val="28"/>
      <w:szCs w:val="26"/>
    </w:rPr>
  </w:style>
  <w:style w:type="paragraph" w:styleId="Heading3">
    <w:name w:val="heading 3"/>
    <w:next w:val="Normal"/>
    <w:link w:val="Heading3Char"/>
    <w:autoRedefine/>
    <w:uiPriority w:val="9"/>
    <w:unhideWhenUsed/>
    <w:qFormat/>
    <w:rsid w:val="008C63CC"/>
    <w:pPr>
      <w:outlineLvl w:val="2"/>
    </w:pPr>
    <w:rPr>
      <w:b/>
      <w:bCs/>
      <w:color w:val="3B3838" w:themeColor="background2" w:themeShade="40"/>
      <w:sz w:val="22"/>
    </w:rPr>
  </w:style>
  <w:style w:type="paragraph" w:styleId="Heading4">
    <w:name w:val="heading 4"/>
    <w:basedOn w:val="Normal"/>
    <w:next w:val="Normal"/>
    <w:link w:val="Heading4Char"/>
    <w:autoRedefine/>
    <w:uiPriority w:val="9"/>
    <w:unhideWhenUsed/>
    <w:qFormat/>
    <w:rsid w:val="00DF1DC0"/>
    <w:pPr>
      <w:keepNext/>
      <w:keepLines/>
      <w:spacing w:before="40"/>
      <w:ind w:left="720"/>
      <w:outlineLvl w:val="3"/>
    </w:pPr>
    <w:rPr>
      <w:rFonts w:asciiTheme="majorHAnsi" w:eastAsiaTheme="majorEastAsia" w:hAnsiTheme="majorHAnsi" w:cstheme="majorBidi"/>
      <w:iCs/>
      <w:color w:val="45B2E4"/>
    </w:rPr>
  </w:style>
  <w:style w:type="paragraph" w:styleId="Heading5">
    <w:name w:val="heading 5"/>
    <w:basedOn w:val="Normal"/>
    <w:next w:val="Normal"/>
    <w:link w:val="Heading5Char"/>
    <w:autoRedefine/>
    <w:uiPriority w:val="9"/>
    <w:unhideWhenUsed/>
    <w:qFormat/>
    <w:rsid w:val="005551CA"/>
    <w:pPr>
      <w:keepNext/>
      <w:keepLines/>
      <w:spacing w:before="40"/>
      <w:outlineLvl w:val="4"/>
    </w:pPr>
    <w:rPr>
      <w:rFonts w:eastAsiaTheme="majorEastAsia" w:cstheme="majorBidi"/>
      <w:b/>
      <w:bCs/>
      <w:color w:val="171717" w:themeColor="background2" w:themeShade="1A"/>
      <w:sz w:val="18"/>
      <w:szCs w:val="22"/>
    </w:rPr>
  </w:style>
  <w:style w:type="paragraph" w:styleId="Heading6">
    <w:name w:val="heading 6"/>
    <w:basedOn w:val="Normal"/>
    <w:next w:val="Normal"/>
    <w:link w:val="Heading6Char"/>
    <w:uiPriority w:val="9"/>
    <w:unhideWhenUsed/>
    <w:rsid w:val="000C66D3"/>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rsid w:val="0062421A"/>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0C66D3"/>
    <w:rPr>
      <w:sz w:val="22"/>
    </w:rPr>
  </w:style>
  <w:style w:type="character" w:customStyle="1" w:styleId="Heading6Char">
    <w:name w:val="Heading 6 Char"/>
    <w:basedOn w:val="DefaultParagraphFont"/>
    <w:link w:val="Heading6"/>
    <w:uiPriority w:val="9"/>
    <w:rsid w:val="000C66D3"/>
    <w:rPr>
      <w:rFonts w:asciiTheme="majorHAnsi" w:eastAsiaTheme="majorEastAsia" w:hAnsiTheme="majorHAnsi" w:cstheme="majorBidi"/>
      <w:color w:val="1F3763" w:themeColor="accent1" w:themeShade="7F"/>
      <w:sz w:val="22"/>
    </w:rPr>
  </w:style>
  <w:style w:type="character" w:styleId="Emphasis">
    <w:name w:val="Emphasis"/>
    <w:basedOn w:val="DefaultParagraphFont"/>
    <w:uiPriority w:val="20"/>
    <w:rsid w:val="004E22E1"/>
    <w:rPr>
      <w:i/>
      <w:iCs/>
    </w:rPr>
  </w:style>
  <w:style w:type="character" w:styleId="SmartLink">
    <w:name w:val="Smart Link"/>
    <w:basedOn w:val="DefaultParagraphFont"/>
    <w:uiPriority w:val="99"/>
    <w:unhideWhenUsed/>
    <w:qFormat/>
    <w:rsid w:val="004E22E1"/>
    <w:rPr>
      <w:color w:val="45B2E4"/>
      <w:u w:val="single"/>
      <w:shd w:val="clear" w:color="auto" w:fill="E1DFDD"/>
    </w:rPr>
  </w:style>
  <w:style w:type="paragraph" w:styleId="NormalWeb">
    <w:name w:val="Normal (Web)"/>
    <w:basedOn w:val="Normal"/>
    <w:uiPriority w:val="99"/>
    <w:unhideWhenUsed/>
    <w:rsid w:val="000C66D3"/>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694B9A"/>
    <w:rPr>
      <w:rFonts w:asciiTheme="majorHAnsi" w:eastAsiaTheme="majorEastAsia" w:hAnsiTheme="majorHAnsi" w:cstheme="majorBidi"/>
      <w:b/>
      <w:color w:val="45B2E4"/>
      <w:sz w:val="44"/>
      <w:szCs w:val="40"/>
    </w:rPr>
  </w:style>
  <w:style w:type="character" w:customStyle="1" w:styleId="Heading2Char">
    <w:name w:val="Heading 2 Char"/>
    <w:basedOn w:val="DefaultParagraphFont"/>
    <w:link w:val="Heading2"/>
    <w:uiPriority w:val="9"/>
    <w:rsid w:val="00694B9A"/>
    <w:rPr>
      <w:rFonts w:asciiTheme="majorHAnsi" w:eastAsiaTheme="majorEastAsia" w:hAnsiTheme="majorHAnsi" w:cstheme="majorBidi"/>
      <w:b/>
      <w:bCs/>
      <w:color w:val="0070C0"/>
      <w:sz w:val="28"/>
      <w:szCs w:val="26"/>
    </w:rPr>
  </w:style>
  <w:style w:type="paragraph" w:styleId="Title">
    <w:name w:val="Title"/>
    <w:basedOn w:val="Normal"/>
    <w:next w:val="Normal"/>
    <w:link w:val="TitleChar"/>
    <w:autoRedefine/>
    <w:uiPriority w:val="10"/>
    <w:qFormat/>
    <w:rsid w:val="00777201"/>
    <w:pPr>
      <w:contextualSpacing/>
    </w:pPr>
    <w:rPr>
      <w:rFonts w:ascii="Calibri" w:eastAsiaTheme="majorEastAsia" w:hAnsi="Calibri" w:cs="Calibri"/>
      <w:b/>
      <w:bCs/>
      <w:color w:val="0A2938"/>
      <w:spacing w:val="-10"/>
      <w:kern w:val="28"/>
      <w:sz w:val="56"/>
      <w:szCs w:val="56"/>
    </w:rPr>
  </w:style>
  <w:style w:type="character" w:customStyle="1" w:styleId="TitleChar">
    <w:name w:val="Title Char"/>
    <w:basedOn w:val="DefaultParagraphFont"/>
    <w:link w:val="Title"/>
    <w:uiPriority w:val="10"/>
    <w:rsid w:val="00777201"/>
    <w:rPr>
      <w:rFonts w:ascii="Calibri" w:eastAsiaTheme="majorEastAsia" w:hAnsi="Calibri" w:cs="Calibri"/>
      <w:b/>
      <w:bCs/>
      <w:color w:val="0A2938"/>
      <w:spacing w:val="-10"/>
      <w:kern w:val="28"/>
      <w:sz w:val="56"/>
      <w:szCs w:val="56"/>
    </w:rPr>
  </w:style>
  <w:style w:type="character" w:styleId="IntenseEmphasis">
    <w:name w:val="Intense Emphasis"/>
    <w:basedOn w:val="DefaultParagraphFont"/>
    <w:uiPriority w:val="21"/>
    <w:rsid w:val="000C66D3"/>
    <w:rPr>
      <w:i/>
      <w:iCs/>
      <w:color w:val="45B2E4"/>
    </w:rPr>
  </w:style>
  <w:style w:type="paragraph" w:styleId="PlainText">
    <w:name w:val="Plain Text"/>
    <w:basedOn w:val="Normal"/>
    <w:link w:val="PlainTextChar"/>
    <w:autoRedefine/>
    <w:uiPriority w:val="99"/>
    <w:unhideWhenUsed/>
    <w:qFormat/>
    <w:rsid w:val="0062421A"/>
    <w:rPr>
      <w:rFonts w:ascii="Consolas" w:hAnsi="Consolas" w:cs="Consolas"/>
      <w:color w:val="595959" w:themeColor="text1" w:themeTint="A6"/>
      <w:sz w:val="21"/>
      <w:szCs w:val="21"/>
    </w:rPr>
  </w:style>
  <w:style w:type="character" w:customStyle="1" w:styleId="PlainTextChar">
    <w:name w:val="Plain Text Char"/>
    <w:basedOn w:val="DefaultParagraphFont"/>
    <w:link w:val="PlainText"/>
    <w:uiPriority w:val="99"/>
    <w:rsid w:val="0062421A"/>
    <w:rPr>
      <w:rFonts w:ascii="Consolas" w:hAnsi="Consolas" w:cs="Consolas"/>
      <w:color w:val="595959" w:themeColor="text1" w:themeTint="A6"/>
      <w:sz w:val="21"/>
      <w:szCs w:val="21"/>
    </w:rPr>
  </w:style>
  <w:style w:type="paragraph" w:styleId="Subtitle">
    <w:name w:val="Subtitle"/>
    <w:basedOn w:val="Normal"/>
    <w:next w:val="Normal"/>
    <w:link w:val="SubtitleChar"/>
    <w:autoRedefine/>
    <w:uiPriority w:val="11"/>
    <w:qFormat/>
    <w:rsid w:val="003A239F"/>
    <w:pPr>
      <w:numPr>
        <w:ilvl w:val="1"/>
      </w:numPr>
      <w:spacing w:after="160"/>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3A239F"/>
    <w:rPr>
      <w:rFonts w:eastAsiaTheme="minorEastAsia"/>
      <w:color w:val="5A5A5A" w:themeColor="text1" w:themeTint="A5"/>
      <w:spacing w:val="15"/>
      <w:sz w:val="22"/>
      <w:szCs w:val="22"/>
    </w:rPr>
  </w:style>
  <w:style w:type="paragraph" w:styleId="TOCHeading">
    <w:name w:val="TOC Heading"/>
    <w:basedOn w:val="Heading1"/>
    <w:next w:val="Normal"/>
    <w:uiPriority w:val="39"/>
    <w:unhideWhenUsed/>
    <w:qFormat/>
    <w:rsid w:val="004E22E1"/>
    <w:pPr>
      <w:outlineLvl w:val="9"/>
    </w:pPr>
  </w:style>
  <w:style w:type="character" w:styleId="Strong">
    <w:name w:val="Strong"/>
    <w:basedOn w:val="DefaultParagraphFont"/>
    <w:uiPriority w:val="22"/>
    <w:qFormat/>
    <w:rsid w:val="000C66D3"/>
    <w:rPr>
      <w:b/>
      <w:bCs/>
    </w:rPr>
  </w:style>
  <w:style w:type="paragraph" w:styleId="Quote">
    <w:name w:val="Quote"/>
    <w:basedOn w:val="Normal"/>
    <w:next w:val="Normal"/>
    <w:link w:val="QuoteChar"/>
    <w:autoRedefine/>
    <w:uiPriority w:val="29"/>
    <w:qFormat/>
    <w:rsid w:val="00523CFB"/>
    <w:pPr>
      <w:spacing w:before="200" w:after="160" w:line="276" w:lineRule="auto"/>
      <w:ind w:left="864" w:right="864"/>
      <w:jc w:val="center"/>
    </w:pPr>
    <w:rPr>
      <w:i/>
      <w:iCs/>
      <w:color w:val="404040" w:themeColor="text1" w:themeTint="BF"/>
      <w:sz w:val="21"/>
      <w:szCs w:val="21"/>
    </w:rPr>
  </w:style>
  <w:style w:type="character" w:customStyle="1" w:styleId="QuoteChar">
    <w:name w:val="Quote Char"/>
    <w:basedOn w:val="DefaultParagraphFont"/>
    <w:link w:val="Quote"/>
    <w:uiPriority w:val="29"/>
    <w:rsid w:val="00523CFB"/>
    <w:rPr>
      <w:i/>
      <w:iCs/>
      <w:color w:val="404040" w:themeColor="text1" w:themeTint="BF"/>
      <w:sz w:val="21"/>
      <w:szCs w:val="21"/>
    </w:rPr>
  </w:style>
  <w:style w:type="character" w:styleId="SubtleReference">
    <w:name w:val="Subtle Reference"/>
    <w:basedOn w:val="DefaultParagraphFont"/>
    <w:uiPriority w:val="31"/>
    <w:rsid w:val="000C66D3"/>
    <w:rPr>
      <w:smallCaps/>
      <w:color w:val="5A5A5A" w:themeColor="text1" w:themeTint="A5"/>
    </w:rPr>
  </w:style>
  <w:style w:type="character" w:styleId="IntenseReference">
    <w:name w:val="Intense Reference"/>
    <w:basedOn w:val="DefaultParagraphFont"/>
    <w:uiPriority w:val="32"/>
    <w:rsid w:val="000C66D3"/>
    <w:rPr>
      <w:b/>
      <w:bCs/>
      <w:smallCaps/>
      <w:color w:val="0A2938"/>
      <w:spacing w:val="5"/>
    </w:rPr>
  </w:style>
  <w:style w:type="character" w:styleId="BookTitle">
    <w:name w:val="Book Title"/>
    <w:basedOn w:val="DefaultParagraphFont"/>
    <w:uiPriority w:val="33"/>
    <w:qFormat/>
    <w:rsid w:val="000C66D3"/>
    <w:rPr>
      <w:b/>
      <w:bCs/>
      <w:i/>
      <w:iCs/>
      <w:spacing w:val="5"/>
    </w:rPr>
  </w:style>
  <w:style w:type="paragraph" w:styleId="ListParagraph">
    <w:name w:val="List Paragraph"/>
    <w:basedOn w:val="Normal"/>
    <w:autoRedefine/>
    <w:uiPriority w:val="34"/>
    <w:qFormat/>
    <w:rsid w:val="00FD279F"/>
    <w:pPr>
      <w:numPr>
        <w:numId w:val="20"/>
      </w:numPr>
      <w:shd w:val="clear" w:color="auto" w:fill="FFFFFF"/>
      <w:contextualSpacing/>
    </w:pPr>
    <w:rPr>
      <w:b/>
      <w:bCs/>
    </w:rPr>
  </w:style>
  <w:style w:type="character" w:customStyle="1" w:styleId="Heading3Char">
    <w:name w:val="Heading 3 Char"/>
    <w:basedOn w:val="DefaultParagraphFont"/>
    <w:link w:val="Heading3"/>
    <w:uiPriority w:val="9"/>
    <w:rsid w:val="008C63CC"/>
    <w:rPr>
      <w:b/>
      <w:bCs/>
      <w:color w:val="3B3838" w:themeColor="background2" w:themeShade="40"/>
      <w:sz w:val="22"/>
    </w:rPr>
  </w:style>
  <w:style w:type="character" w:customStyle="1" w:styleId="Heading4Char">
    <w:name w:val="Heading 4 Char"/>
    <w:basedOn w:val="DefaultParagraphFont"/>
    <w:link w:val="Heading4"/>
    <w:uiPriority w:val="9"/>
    <w:rsid w:val="00DF1DC0"/>
    <w:rPr>
      <w:rFonts w:asciiTheme="majorHAnsi" w:eastAsiaTheme="majorEastAsia" w:hAnsiTheme="majorHAnsi" w:cstheme="majorBidi"/>
      <w:iCs/>
      <w:color w:val="45B2E4"/>
      <w:sz w:val="22"/>
    </w:rPr>
  </w:style>
  <w:style w:type="character" w:customStyle="1" w:styleId="Heading5Char">
    <w:name w:val="Heading 5 Char"/>
    <w:basedOn w:val="DefaultParagraphFont"/>
    <w:link w:val="Heading5"/>
    <w:uiPriority w:val="9"/>
    <w:rsid w:val="005551CA"/>
    <w:rPr>
      <w:rFonts w:eastAsiaTheme="majorEastAsia" w:cstheme="majorBidi"/>
      <w:b/>
      <w:bCs/>
      <w:color w:val="171717" w:themeColor="background2" w:themeShade="1A"/>
      <w:sz w:val="18"/>
      <w:szCs w:val="22"/>
    </w:rPr>
  </w:style>
  <w:style w:type="paragraph" w:styleId="BlockText">
    <w:name w:val="Block Text"/>
    <w:basedOn w:val="Normal"/>
    <w:uiPriority w:val="99"/>
    <w:unhideWhenUsed/>
    <w:rsid w:val="004E22E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0A2938"/>
    </w:rPr>
  </w:style>
  <w:style w:type="paragraph" w:styleId="IntenseQuote">
    <w:name w:val="Intense Quote"/>
    <w:basedOn w:val="Normal"/>
    <w:next w:val="Normal"/>
    <w:link w:val="IntenseQuoteChar"/>
    <w:uiPriority w:val="30"/>
    <w:rsid w:val="004E22E1"/>
    <w:pPr>
      <w:pBdr>
        <w:top w:val="single" w:sz="4" w:space="10" w:color="4472C4" w:themeColor="accent1"/>
        <w:bottom w:val="single" w:sz="4" w:space="10" w:color="4472C4" w:themeColor="accent1"/>
      </w:pBdr>
      <w:spacing w:before="360" w:after="360"/>
      <w:ind w:left="864" w:right="864"/>
      <w:jc w:val="center"/>
    </w:pPr>
    <w:rPr>
      <w:i/>
      <w:iCs/>
      <w:color w:val="45B2E4"/>
    </w:rPr>
  </w:style>
  <w:style w:type="character" w:customStyle="1" w:styleId="IntenseQuoteChar">
    <w:name w:val="Intense Quote Char"/>
    <w:basedOn w:val="DefaultParagraphFont"/>
    <w:link w:val="IntenseQuote"/>
    <w:uiPriority w:val="30"/>
    <w:rsid w:val="004E22E1"/>
    <w:rPr>
      <w:i/>
      <w:iCs/>
      <w:color w:val="45B2E4"/>
      <w:sz w:val="22"/>
    </w:rPr>
  </w:style>
  <w:style w:type="character" w:styleId="Mention">
    <w:name w:val="Mention"/>
    <w:basedOn w:val="DefaultParagraphFont"/>
    <w:uiPriority w:val="99"/>
    <w:unhideWhenUsed/>
    <w:rsid w:val="004E22E1"/>
    <w:rPr>
      <w:color w:val="45B2E4"/>
      <w:shd w:val="clear" w:color="auto" w:fill="E1DFDD"/>
    </w:rPr>
  </w:style>
  <w:style w:type="character" w:customStyle="1" w:styleId="Heading7Char">
    <w:name w:val="Heading 7 Char"/>
    <w:basedOn w:val="DefaultParagraphFont"/>
    <w:link w:val="Heading7"/>
    <w:uiPriority w:val="9"/>
    <w:rsid w:val="0062421A"/>
    <w:rPr>
      <w:rFonts w:asciiTheme="majorHAnsi" w:eastAsiaTheme="majorEastAsia" w:hAnsiTheme="majorHAnsi" w:cstheme="majorBidi"/>
      <w:i/>
      <w:iCs/>
      <w:color w:val="1F3763" w:themeColor="accent1" w:themeShade="7F"/>
      <w:sz w:val="22"/>
    </w:rPr>
  </w:style>
  <w:style w:type="paragraph" w:styleId="Bibliography">
    <w:name w:val="Bibliography"/>
    <w:basedOn w:val="Normal"/>
    <w:next w:val="Normal"/>
    <w:uiPriority w:val="37"/>
    <w:unhideWhenUsed/>
    <w:rsid w:val="0062421A"/>
  </w:style>
  <w:style w:type="paragraph" w:styleId="Caption">
    <w:name w:val="caption"/>
    <w:basedOn w:val="Normal"/>
    <w:next w:val="Normal"/>
    <w:autoRedefine/>
    <w:uiPriority w:val="35"/>
    <w:unhideWhenUsed/>
    <w:qFormat/>
    <w:rsid w:val="0062421A"/>
    <w:pPr>
      <w:spacing w:after="200"/>
    </w:pPr>
    <w:rPr>
      <w:i/>
      <w:iCs/>
      <w:color w:val="808080" w:themeColor="background1" w:themeShade="80"/>
      <w:sz w:val="18"/>
      <w:szCs w:val="18"/>
    </w:rPr>
  </w:style>
  <w:style w:type="paragraph" w:styleId="BalloonText">
    <w:name w:val="Balloon Text"/>
    <w:basedOn w:val="Normal"/>
    <w:link w:val="BalloonTextChar"/>
    <w:uiPriority w:val="99"/>
    <w:unhideWhenUsed/>
    <w:rsid w:val="0062421A"/>
    <w:rPr>
      <w:rFonts w:ascii="Times New Roman" w:hAnsi="Times New Roman" w:cs="Times New Roman"/>
      <w:sz w:val="18"/>
      <w:szCs w:val="18"/>
    </w:rPr>
  </w:style>
  <w:style w:type="character" w:customStyle="1" w:styleId="BalloonTextChar">
    <w:name w:val="Balloon Text Char"/>
    <w:basedOn w:val="DefaultParagraphFont"/>
    <w:link w:val="BalloonText"/>
    <w:uiPriority w:val="99"/>
    <w:rsid w:val="0062421A"/>
    <w:rPr>
      <w:rFonts w:ascii="Times New Roman" w:hAnsi="Times New Roman" w:cs="Times New Roman"/>
      <w:sz w:val="18"/>
      <w:szCs w:val="18"/>
    </w:rPr>
  </w:style>
  <w:style w:type="paragraph" w:styleId="TOC9">
    <w:name w:val="toc 9"/>
    <w:basedOn w:val="Normal"/>
    <w:next w:val="Normal"/>
    <w:autoRedefine/>
    <w:uiPriority w:val="39"/>
    <w:unhideWhenUsed/>
    <w:rsid w:val="0062421A"/>
    <w:pPr>
      <w:spacing w:after="100"/>
      <w:ind w:left="1760"/>
    </w:pPr>
  </w:style>
  <w:style w:type="paragraph" w:styleId="TOC7">
    <w:name w:val="toc 7"/>
    <w:basedOn w:val="Normal"/>
    <w:next w:val="Normal"/>
    <w:autoRedefine/>
    <w:uiPriority w:val="39"/>
    <w:unhideWhenUsed/>
    <w:rsid w:val="0062421A"/>
    <w:pPr>
      <w:spacing w:after="100"/>
      <w:ind w:left="1320"/>
    </w:pPr>
  </w:style>
  <w:style w:type="paragraph" w:styleId="TOC2">
    <w:name w:val="toc 2"/>
    <w:basedOn w:val="Normal"/>
    <w:next w:val="Normal"/>
    <w:autoRedefine/>
    <w:uiPriority w:val="39"/>
    <w:unhideWhenUsed/>
    <w:rsid w:val="0062421A"/>
    <w:pPr>
      <w:spacing w:after="100"/>
      <w:ind w:left="220"/>
    </w:pPr>
  </w:style>
  <w:style w:type="paragraph" w:styleId="TOC1">
    <w:name w:val="toc 1"/>
    <w:basedOn w:val="Normal"/>
    <w:next w:val="Normal"/>
    <w:autoRedefine/>
    <w:uiPriority w:val="39"/>
    <w:unhideWhenUsed/>
    <w:rsid w:val="0062421A"/>
    <w:pPr>
      <w:spacing w:after="100"/>
    </w:pPr>
  </w:style>
  <w:style w:type="paragraph" w:styleId="BodyText">
    <w:name w:val="Body Text"/>
    <w:basedOn w:val="Normal"/>
    <w:link w:val="BodyTextChar"/>
    <w:uiPriority w:val="99"/>
    <w:unhideWhenUsed/>
    <w:rsid w:val="0062421A"/>
    <w:pPr>
      <w:spacing w:after="120"/>
    </w:pPr>
  </w:style>
  <w:style w:type="character" w:customStyle="1" w:styleId="BodyTextChar">
    <w:name w:val="Body Text Char"/>
    <w:basedOn w:val="DefaultParagraphFont"/>
    <w:link w:val="BodyText"/>
    <w:uiPriority w:val="99"/>
    <w:rsid w:val="0062421A"/>
    <w:rPr>
      <w:sz w:val="22"/>
    </w:rPr>
  </w:style>
  <w:style w:type="paragraph" w:styleId="BodyText2">
    <w:name w:val="Body Text 2"/>
    <w:basedOn w:val="Normal"/>
    <w:link w:val="BodyText2Char"/>
    <w:uiPriority w:val="99"/>
    <w:unhideWhenUsed/>
    <w:rsid w:val="0062421A"/>
    <w:pPr>
      <w:spacing w:after="120" w:line="480" w:lineRule="auto"/>
    </w:pPr>
  </w:style>
  <w:style w:type="character" w:customStyle="1" w:styleId="BodyText2Char">
    <w:name w:val="Body Text 2 Char"/>
    <w:basedOn w:val="DefaultParagraphFont"/>
    <w:link w:val="BodyText2"/>
    <w:uiPriority w:val="99"/>
    <w:rsid w:val="0062421A"/>
    <w:rPr>
      <w:sz w:val="22"/>
    </w:rPr>
  </w:style>
  <w:style w:type="paragraph" w:styleId="BodyText3">
    <w:name w:val="Body Text 3"/>
    <w:basedOn w:val="Normal"/>
    <w:link w:val="BodyText3Char"/>
    <w:uiPriority w:val="99"/>
    <w:unhideWhenUsed/>
    <w:rsid w:val="0062421A"/>
    <w:pPr>
      <w:spacing w:after="120"/>
    </w:pPr>
    <w:rPr>
      <w:sz w:val="16"/>
      <w:szCs w:val="16"/>
    </w:rPr>
  </w:style>
  <w:style w:type="character" w:customStyle="1" w:styleId="BodyText3Char">
    <w:name w:val="Body Text 3 Char"/>
    <w:basedOn w:val="DefaultParagraphFont"/>
    <w:link w:val="BodyText3"/>
    <w:uiPriority w:val="99"/>
    <w:rsid w:val="0062421A"/>
    <w:rPr>
      <w:sz w:val="16"/>
      <w:szCs w:val="16"/>
    </w:rPr>
  </w:style>
  <w:style w:type="paragraph" w:styleId="BodyTextFirstIndent">
    <w:name w:val="Body Text First Indent"/>
    <w:basedOn w:val="BodyText"/>
    <w:link w:val="BodyTextFirstIndentChar"/>
    <w:uiPriority w:val="99"/>
    <w:unhideWhenUsed/>
    <w:rsid w:val="0062421A"/>
    <w:pPr>
      <w:spacing w:after="0"/>
      <w:ind w:firstLine="360"/>
    </w:pPr>
  </w:style>
  <w:style w:type="character" w:customStyle="1" w:styleId="BodyTextFirstIndentChar">
    <w:name w:val="Body Text First Indent Char"/>
    <w:basedOn w:val="BodyTextChar"/>
    <w:link w:val="BodyTextFirstIndent"/>
    <w:uiPriority w:val="99"/>
    <w:rsid w:val="0062421A"/>
    <w:rPr>
      <w:sz w:val="22"/>
    </w:rPr>
  </w:style>
  <w:style w:type="paragraph" w:styleId="BodyTextIndent">
    <w:name w:val="Body Text Indent"/>
    <w:basedOn w:val="Normal"/>
    <w:link w:val="BodyTextIndentChar"/>
    <w:uiPriority w:val="99"/>
    <w:unhideWhenUsed/>
    <w:rsid w:val="0062421A"/>
    <w:pPr>
      <w:spacing w:after="120"/>
      <w:ind w:left="360"/>
    </w:pPr>
  </w:style>
  <w:style w:type="character" w:customStyle="1" w:styleId="BodyTextIndentChar">
    <w:name w:val="Body Text Indent Char"/>
    <w:basedOn w:val="DefaultParagraphFont"/>
    <w:link w:val="BodyTextIndent"/>
    <w:uiPriority w:val="99"/>
    <w:rsid w:val="0062421A"/>
    <w:rPr>
      <w:sz w:val="22"/>
    </w:rPr>
  </w:style>
  <w:style w:type="paragraph" w:styleId="BodyTextFirstIndent2">
    <w:name w:val="Body Text First Indent 2"/>
    <w:basedOn w:val="BodyTextIndent"/>
    <w:link w:val="BodyTextFirstIndent2Char"/>
    <w:uiPriority w:val="99"/>
    <w:unhideWhenUsed/>
    <w:rsid w:val="0062421A"/>
    <w:pPr>
      <w:spacing w:after="0"/>
      <w:ind w:firstLine="360"/>
    </w:pPr>
  </w:style>
  <w:style w:type="character" w:customStyle="1" w:styleId="BodyTextFirstIndent2Char">
    <w:name w:val="Body Text First Indent 2 Char"/>
    <w:basedOn w:val="BodyTextIndentChar"/>
    <w:link w:val="BodyTextFirstIndent2"/>
    <w:uiPriority w:val="99"/>
    <w:rsid w:val="0062421A"/>
    <w:rPr>
      <w:sz w:val="22"/>
    </w:rPr>
  </w:style>
  <w:style w:type="paragraph" w:styleId="BodyTextIndent2">
    <w:name w:val="Body Text Indent 2"/>
    <w:basedOn w:val="Normal"/>
    <w:link w:val="BodyTextIndent2Char"/>
    <w:uiPriority w:val="99"/>
    <w:unhideWhenUsed/>
    <w:rsid w:val="0062421A"/>
    <w:pPr>
      <w:spacing w:after="120" w:line="480" w:lineRule="auto"/>
      <w:ind w:left="360"/>
    </w:pPr>
  </w:style>
  <w:style w:type="character" w:customStyle="1" w:styleId="BodyTextIndent2Char">
    <w:name w:val="Body Text Indent 2 Char"/>
    <w:basedOn w:val="DefaultParagraphFont"/>
    <w:link w:val="BodyTextIndent2"/>
    <w:uiPriority w:val="99"/>
    <w:rsid w:val="0062421A"/>
    <w:rPr>
      <w:sz w:val="22"/>
    </w:rPr>
  </w:style>
  <w:style w:type="paragraph" w:styleId="BodyTextIndent3">
    <w:name w:val="Body Text Indent 3"/>
    <w:basedOn w:val="Normal"/>
    <w:link w:val="BodyTextIndent3Char"/>
    <w:uiPriority w:val="99"/>
    <w:unhideWhenUsed/>
    <w:rsid w:val="0062421A"/>
    <w:pPr>
      <w:spacing w:after="120"/>
      <w:ind w:left="360"/>
    </w:pPr>
    <w:rPr>
      <w:sz w:val="16"/>
      <w:szCs w:val="16"/>
    </w:rPr>
  </w:style>
  <w:style w:type="character" w:customStyle="1" w:styleId="BodyTextIndent3Char">
    <w:name w:val="Body Text Indent 3 Char"/>
    <w:basedOn w:val="DefaultParagraphFont"/>
    <w:link w:val="BodyTextIndent3"/>
    <w:uiPriority w:val="99"/>
    <w:rsid w:val="0062421A"/>
    <w:rPr>
      <w:sz w:val="16"/>
      <w:szCs w:val="16"/>
    </w:rPr>
  </w:style>
  <w:style w:type="paragraph" w:styleId="Closing">
    <w:name w:val="Closing"/>
    <w:basedOn w:val="Normal"/>
    <w:link w:val="ClosingChar"/>
    <w:uiPriority w:val="99"/>
    <w:unhideWhenUsed/>
    <w:rsid w:val="0062421A"/>
    <w:pPr>
      <w:ind w:left="4320"/>
    </w:pPr>
  </w:style>
  <w:style w:type="character" w:customStyle="1" w:styleId="ClosingChar">
    <w:name w:val="Closing Char"/>
    <w:basedOn w:val="DefaultParagraphFont"/>
    <w:link w:val="Closing"/>
    <w:uiPriority w:val="99"/>
    <w:rsid w:val="0062421A"/>
    <w:rPr>
      <w:sz w:val="22"/>
    </w:rPr>
  </w:style>
  <w:style w:type="character" w:styleId="CommentReference">
    <w:name w:val="annotation reference"/>
    <w:basedOn w:val="DefaultParagraphFont"/>
    <w:uiPriority w:val="99"/>
    <w:unhideWhenUsed/>
    <w:rsid w:val="0062421A"/>
    <w:rPr>
      <w:sz w:val="16"/>
      <w:szCs w:val="16"/>
    </w:rPr>
  </w:style>
  <w:style w:type="paragraph" w:styleId="CommentText">
    <w:name w:val="annotation text"/>
    <w:basedOn w:val="Normal"/>
    <w:link w:val="CommentTextChar"/>
    <w:uiPriority w:val="99"/>
    <w:unhideWhenUsed/>
    <w:rsid w:val="0062421A"/>
    <w:rPr>
      <w:sz w:val="20"/>
      <w:szCs w:val="20"/>
    </w:rPr>
  </w:style>
  <w:style w:type="character" w:customStyle="1" w:styleId="CommentTextChar">
    <w:name w:val="Comment Text Char"/>
    <w:basedOn w:val="DefaultParagraphFont"/>
    <w:link w:val="CommentText"/>
    <w:uiPriority w:val="99"/>
    <w:rsid w:val="0062421A"/>
    <w:rPr>
      <w:sz w:val="20"/>
      <w:szCs w:val="20"/>
    </w:rPr>
  </w:style>
  <w:style w:type="paragraph" w:styleId="CommentSubject">
    <w:name w:val="annotation subject"/>
    <w:basedOn w:val="CommentText"/>
    <w:next w:val="CommentText"/>
    <w:link w:val="CommentSubjectChar"/>
    <w:uiPriority w:val="99"/>
    <w:unhideWhenUsed/>
    <w:rsid w:val="0062421A"/>
    <w:rPr>
      <w:b/>
      <w:bCs/>
    </w:rPr>
  </w:style>
  <w:style w:type="character" w:customStyle="1" w:styleId="CommentSubjectChar">
    <w:name w:val="Comment Subject Char"/>
    <w:basedOn w:val="CommentTextChar"/>
    <w:link w:val="CommentSubject"/>
    <w:uiPriority w:val="99"/>
    <w:rsid w:val="0062421A"/>
    <w:rPr>
      <w:b/>
      <w:bCs/>
      <w:sz w:val="20"/>
      <w:szCs w:val="20"/>
    </w:rPr>
  </w:style>
  <w:style w:type="paragraph" w:styleId="Date">
    <w:name w:val="Date"/>
    <w:basedOn w:val="Normal"/>
    <w:next w:val="Normal"/>
    <w:link w:val="DateChar"/>
    <w:uiPriority w:val="99"/>
    <w:unhideWhenUsed/>
    <w:rsid w:val="0062421A"/>
  </w:style>
  <w:style w:type="character" w:customStyle="1" w:styleId="DateChar">
    <w:name w:val="Date Char"/>
    <w:basedOn w:val="DefaultParagraphFont"/>
    <w:link w:val="Date"/>
    <w:uiPriority w:val="99"/>
    <w:rsid w:val="0062421A"/>
    <w:rPr>
      <w:sz w:val="22"/>
    </w:rPr>
  </w:style>
  <w:style w:type="paragraph" w:styleId="DocumentMap">
    <w:name w:val="Document Map"/>
    <w:basedOn w:val="Normal"/>
    <w:link w:val="DocumentMapChar"/>
    <w:uiPriority w:val="99"/>
    <w:unhideWhenUsed/>
    <w:rsid w:val="0062421A"/>
    <w:rPr>
      <w:sz w:val="20"/>
      <w:szCs w:val="26"/>
    </w:rPr>
  </w:style>
  <w:style w:type="character" w:customStyle="1" w:styleId="DocumentMapChar">
    <w:name w:val="Document Map Char"/>
    <w:basedOn w:val="DefaultParagraphFont"/>
    <w:link w:val="DocumentMap"/>
    <w:uiPriority w:val="99"/>
    <w:rsid w:val="0062421A"/>
    <w:rPr>
      <w:sz w:val="20"/>
      <w:szCs w:val="26"/>
    </w:rPr>
  </w:style>
  <w:style w:type="paragraph" w:styleId="E-mailSignature">
    <w:name w:val="E-mail Signature"/>
    <w:basedOn w:val="Normal"/>
    <w:link w:val="E-mailSignatureChar"/>
    <w:uiPriority w:val="99"/>
    <w:unhideWhenUsed/>
    <w:rsid w:val="0062421A"/>
  </w:style>
  <w:style w:type="character" w:customStyle="1" w:styleId="E-mailSignatureChar">
    <w:name w:val="E-mail Signature Char"/>
    <w:basedOn w:val="DefaultParagraphFont"/>
    <w:link w:val="E-mailSignature"/>
    <w:uiPriority w:val="99"/>
    <w:rsid w:val="0062421A"/>
    <w:rPr>
      <w:sz w:val="22"/>
    </w:rPr>
  </w:style>
  <w:style w:type="character" w:styleId="EndnoteReference">
    <w:name w:val="endnote reference"/>
    <w:basedOn w:val="DefaultParagraphFont"/>
    <w:uiPriority w:val="99"/>
    <w:unhideWhenUsed/>
    <w:rsid w:val="0062421A"/>
    <w:rPr>
      <w:vertAlign w:val="superscript"/>
    </w:rPr>
  </w:style>
  <w:style w:type="paragraph" w:styleId="EndnoteText">
    <w:name w:val="endnote text"/>
    <w:basedOn w:val="Normal"/>
    <w:link w:val="EndnoteTextChar"/>
    <w:uiPriority w:val="99"/>
    <w:unhideWhenUsed/>
    <w:rsid w:val="0062421A"/>
    <w:rPr>
      <w:sz w:val="20"/>
      <w:szCs w:val="20"/>
    </w:rPr>
  </w:style>
  <w:style w:type="character" w:customStyle="1" w:styleId="EndnoteTextChar">
    <w:name w:val="Endnote Text Char"/>
    <w:basedOn w:val="DefaultParagraphFont"/>
    <w:link w:val="EndnoteText"/>
    <w:uiPriority w:val="99"/>
    <w:rsid w:val="0062421A"/>
    <w:rPr>
      <w:sz w:val="20"/>
      <w:szCs w:val="20"/>
    </w:rPr>
  </w:style>
  <w:style w:type="paragraph" w:styleId="EnvelopeAddress">
    <w:name w:val="envelope address"/>
    <w:basedOn w:val="Normal"/>
    <w:uiPriority w:val="99"/>
    <w:unhideWhenUsed/>
    <w:rsid w:val="0062421A"/>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unhideWhenUsed/>
    <w:rsid w:val="0062421A"/>
    <w:rPr>
      <w:rFonts w:asciiTheme="majorHAnsi" w:eastAsiaTheme="majorEastAsia" w:hAnsiTheme="majorHAnsi" w:cstheme="majorBidi"/>
      <w:sz w:val="20"/>
      <w:szCs w:val="20"/>
    </w:rPr>
  </w:style>
  <w:style w:type="character" w:styleId="FollowedHyperlink">
    <w:name w:val="FollowedHyperlink"/>
    <w:basedOn w:val="DefaultParagraphFont"/>
    <w:uiPriority w:val="99"/>
    <w:unhideWhenUsed/>
    <w:rsid w:val="0062421A"/>
    <w:rPr>
      <w:color w:val="45B2E4"/>
      <w:u w:val="single"/>
    </w:rPr>
  </w:style>
  <w:style w:type="paragraph" w:styleId="Footer">
    <w:name w:val="footer"/>
    <w:basedOn w:val="Normal"/>
    <w:link w:val="FooterChar"/>
    <w:uiPriority w:val="99"/>
    <w:unhideWhenUsed/>
    <w:qFormat/>
    <w:rsid w:val="0062421A"/>
    <w:pPr>
      <w:tabs>
        <w:tab w:val="center" w:pos="4680"/>
        <w:tab w:val="right" w:pos="9360"/>
      </w:tabs>
    </w:pPr>
  </w:style>
  <w:style w:type="character" w:customStyle="1" w:styleId="FooterChar">
    <w:name w:val="Footer Char"/>
    <w:basedOn w:val="DefaultParagraphFont"/>
    <w:link w:val="Footer"/>
    <w:uiPriority w:val="99"/>
    <w:rsid w:val="0062421A"/>
    <w:rPr>
      <w:sz w:val="22"/>
    </w:rPr>
  </w:style>
  <w:style w:type="character" w:styleId="FootnoteReference">
    <w:name w:val="footnote reference"/>
    <w:basedOn w:val="DefaultParagraphFont"/>
    <w:uiPriority w:val="99"/>
    <w:unhideWhenUsed/>
    <w:rsid w:val="0062421A"/>
    <w:rPr>
      <w:vertAlign w:val="superscript"/>
    </w:rPr>
  </w:style>
  <w:style w:type="paragraph" w:styleId="FootnoteText">
    <w:name w:val="footnote text"/>
    <w:basedOn w:val="Normal"/>
    <w:link w:val="FootnoteTextChar"/>
    <w:uiPriority w:val="99"/>
    <w:unhideWhenUsed/>
    <w:rsid w:val="0062421A"/>
    <w:rPr>
      <w:sz w:val="20"/>
      <w:szCs w:val="20"/>
    </w:rPr>
  </w:style>
  <w:style w:type="character" w:customStyle="1" w:styleId="FootnoteTextChar">
    <w:name w:val="Footnote Text Char"/>
    <w:basedOn w:val="DefaultParagraphFont"/>
    <w:link w:val="FootnoteText"/>
    <w:uiPriority w:val="99"/>
    <w:rsid w:val="0062421A"/>
    <w:rPr>
      <w:sz w:val="20"/>
      <w:szCs w:val="20"/>
    </w:rPr>
  </w:style>
  <w:style w:type="character" w:styleId="Hashtag">
    <w:name w:val="Hashtag"/>
    <w:basedOn w:val="DefaultParagraphFont"/>
    <w:uiPriority w:val="99"/>
    <w:unhideWhenUsed/>
    <w:rsid w:val="0062421A"/>
    <w:rPr>
      <w:color w:val="45B2E4"/>
      <w:shd w:val="clear" w:color="auto" w:fill="E1DFDD"/>
    </w:rPr>
  </w:style>
  <w:style w:type="paragraph" w:styleId="Header">
    <w:name w:val="header"/>
    <w:basedOn w:val="Normal"/>
    <w:link w:val="HeaderChar"/>
    <w:uiPriority w:val="99"/>
    <w:unhideWhenUsed/>
    <w:qFormat/>
    <w:rsid w:val="0062421A"/>
    <w:pPr>
      <w:tabs>
        <w:tab w:val="center" w:pos="4680"/>
        <w:tab w:val="right" w:pos="9360"/>
      </w:tabs>
    </w:pPr>
  </w:style>
  <w:style w:type="character" w:customStyle="1" w:styleId="HeaderChar">
    <w:name w:val="Header Char"/>
    <w:basedOn w:val="DefaultParagraphFont"/>
    <w:link w:val="Header"/>
    <w:uiPriority w:val="99"/>
    <w:rsid w:val="0062421A"/>
    <w:rPr>
      <w:sz w:val="22"/>
    </w:rPr>
  </w:style>
  <w:style w:type="paragraph" w:styleId="MacroText">
    <w:name w:val="macro"/>
    <w:link w:val="MacroTextChar"/>
    <w:uiPriority w:val="99"/>
    <w:unhideWhenUsed/>
    <w:rsid w:val="0062421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rsid w:val="0062421A"/>
    <w:rPr>
      <w:rFonts w:ascii="Consolas" w:hAnsi="Consolas" w:cs="Consolas"/>
      <w:sz w:val="20"/>
      <w:szCs w:val="20"/>
    </w:rPr>
  </w:style>
  <w:style w:type="paragraph" w:styleId="NoteHeading">
    <w:name w:val="Note Heading"/>
    <w:basedOn w:val="Normal"/>
    <w:next w:val="Normal"/>
    <w:link w:val="NoteHeadingChar"/>
    <w:uiPriority w:val="99"/>
    <w:unhideWhenUsed/>
    <w:rsid w:val="0062421A"/>
  </w:style>
  <w:style w:type="character" w:customStyle="1" w:styleId="NoteHeadingChar">
    <w:name w:val="Note Heading Char"/>
    <w:basedOn w:val="DefaultParagraphFont"/>
    <w:link w:val="NoteHeading"/>
    <w:uiPriority w:val="99"/>
    <w:rsid w:val="0062421A"/>
    <w:rPr>
      <w:sz w:val="22"/>
    </w:rPr>
  </w:style>
  <w:style w:type="character" w:styleId="PageNumber">
    <w:name w:val="page number"/>
    <w:basedOn w:val="DefaultParagraphFont"/>
    <w:uiPriority w:val="99"/>
    <w:unhideWhenUsed/>
    <w:rsid w:val="001004B5"/>
    <w:rPr>
      <w:rFonts w:asciiTheme="minorHAnsi" w:hAnsiTheme="minorHAnsi"/>
      <w:sz w:val="13"/>
    </w:rPr>
  </w:style>
  <w:style w:type="paragraph" w:styleId="Signature">
    <w:name w:val="Signature"/>
    <w:basedOn w:val="Normal"/>
    <w:link w:val="SignatureChar"/>
    <w:uiPriority w:val="99"/>
    <w:unhideWhenUsed/>
    <w:rsid w:val="0062421A"/>
    <w:pPr>
      <w:ind w:left="4320"/>
    </w:pPr>
  </w:style>
  <w:style w:type="character" w:customStyle="1" w:styleId="SignatureChar">
    <w:name w:val="Signature Char"/>
    <w:basedOn w:val="DefaultParagraphFont"/>
    <w:link w:val="Signature"/>
    <w:uiPriority w:val="99"/>
    <w:rsid w:val="0062421A"/>
    <w:rPr>
      <w:sz w:val="22"/>
    </w:rPr>
  </w:style>
  <w:style w:type="character" w:styleId="SmartHyperlink">
    <w:name w:val="Smart Hyperlink"/>
    <w:basedOn w:val="DefaultParagraphFont"/>
    <w:uiPriority w:val="99"/>
    <w:unhideWhenUsed/>
    <w:rsid w:val="0062421A"/>
    <w:rPr>
      <w:u w:val="dotted"/>
    </w:rPr>
  </w:style>
  <w:style w:type="paragraph" w:styleId="TableofAuthorities">
    <w:name w:val="table of authorities"/>
    <w:basedOn w:val="Normal"/>
    <w:next w:val="Normal"/>
    <w:uiPriority w:val="99"/>
    <w:unhideWhenUsed/>
    <w:rsid w:val="0062421A"/>
    <w:pPr>
      <w:ind w:left="220" w:hanging="220"/>
    </w:pPr>
  </w:style>
  <w:style w:type="paragraph" w:styleId="TableofFigures">
    <w:name w:val="table of figures"/>
    <w:basedOn w:val="Normal"/>
    <w:next w:val="Normal"/>
    <w:uiPriority w:val="99"/>
    <w:unhideWhenUsed/>
    <w:rsid w:val="0062421A"/>
  </w:style>
  <w:style w:type="paragraph" w:styleId="TOAHeading">
    <w:name w:val="toa heading"/>
    <w:basedOn w:val="Normal"/>
    <w:next w:val="Normal"/>
    <w:uiPriority w:val="99"/>
    <w:unhideWhenUsed/>
    <w:rsid w:val="0062421A"/>
    <w:pPr>
      <w:spacing w:before="120"/>
    </w:pPr>
    <w:rPr>
      <w:rFonts w:asciiTheme="majorHAnsi" w:eastAsiaTheme="majorEastAsia" w:hAnsiTheme="majorHAnsi" w:cstheme="majorBidi"/>
      <w:b/>
      <w:bCs/>
      <w:sz w:val="24"/>
    </w:rPr>
  </w:style>
  <w:style w:type="character" w:styleId="UnresolvedMention">
    <w:name w:val="Unresolved Mention"/>
    <w:basedOn w:val="DefaultParagraphFont"/>
    <w:uiPriority w:val="99"/>
    <w:unhideWhenUsed/>
    <w:rsid w:val="0062421A"/>
    <w:rPr>
      <w:color w:val="605E5C"/>
      <w:shd w:val="clear" w:color="auto" w:fill="E1DFDD"/>
    </w:rPr>
  </w:style>
  <w:style w:type="paragraph" w:styleId="HTMLPreformatted">
    <w:name w:val="HTML Preformatted"/>
    <w:basedOn w:val="Normal"/>
    <w:link w:val="HTMLPreformattedChar"/>
    <w:uiPriority w:val="99"/>
    <w:unhideWhenUsed/>
    <w:rsid w:val="0062421A"/>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62421A"/>
    <w:rPr>
      <w:rFonts w:ascii="Consolas" w:hAnsi="Consolas" w:cs="Consolas"/>
      <w:sz w:val="20"/>
      <w:szCs w:val="20"/>
    </w:rPr>
  </w:style>
  <w:style w:type="character" w:styleId="HTMLSample">
    <w:name w:val="HTML Sample"/>
    <w:basedOn w:val="DefaultParagraphFont"/>
    <w:uiPriority w:val="99"/>
    <w:unhideWhenUsed/>
    <w:rsid w:val="0062421A"/>
    <w:rPr>
      <w:rFonts w:ascii="Consolas" w:hAnsi="Consolas" w:cs="Consolas"/>
      <w:sz w:val="24"/>
      <w:szCs w:val="24"/>
    </w:rPr>
  </w:style>
  <w:style w:type="character" w:styleId="HTMLKeyboard">
    <w:name w:val="HTML Keyboard"/>
    <w:basedOn w:val="DefaultParagraphFont"/>
    <w:uiPriority w:val="99"/>
    <w:unhideWhenUsed/>
    <w:rsid w:val="0062421A"/>
    <w:rPr>
      <w:rFonts w:ascii="Consolas" w:hAnsi="Consolas" w:cs="Consolas"/>
      <w:sz w:val="20"/>
      <w:szCs w:val="20"/>
    </w:rPr>
  </w:style>
  <w:style w:type="character" w:styleId="HTMLCode">
    <w:name w:val="HTML Code"/>
    <w:basedOn w:val="DefaultParagraphFont"/>
    <w:uiPriority w:val="99"/>
    <w:unhideWhenUsed/>
    <w:rsid w:val="0062421A"/>
    <w:rPr>
      <w:rFonts w:ascii="Consolas" w:hAnsi="Consolas" w:cs="Consolas"/>
      <w:sz w:val="20"/>
      <w:szCs w:val="20"/>
    </w:rPr>
  </w:style>
  <w:style w:type="character" w:styleId="Hyperlink">
    <w:name w:val="Hyperlink"/>
    <w:basedOn w:val="DefaultParagraphFont"/>
    <w:uiPriority w:val="99"/>
    <w:unhideWhenUsed/>
    <w:rsid w:val="0062421A"/>
    <w:rPr>
      <w:color w:val="45B2E4"/>
      <w:u w:val="single"/>
    </w:rPr>
  </w:style>
  <w:style w:type="paragraph" w:customStyle="1" w:styleId="Heading1Subtitle">
    <w:name w:val="Heading 1 Subtitle"/>
    <w:basedOn w:val="Heading2"/>
    <w:autoRedefine/>
    <w:qFormat/>
    <w:rsid w:val="00835C34"/>
    <w:rPr>
      <w:color w:val="00B0F0"/>
      <w:sz w:val="44"/>
      <w:szCs w:val="44"/>
    </w:rPr>
  </w:style>
  <w:style w:type="paragraph" w:customStyle="1" w:styleId="Heading2Subtitle">
    <w:name w:val="Heading 2 Subtitle"/>
    <w:basedOn w:val="Heading1Subtitle"/>
    <w:autoRedefine/>
    <w:qFormat/>
    <w:rsid w:val="00B154D9"/>
    <w:rPr>
      <w:rFonts w:cstheme="majorHAnsi"/>
      <w:bCs w:val="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customStyle="1" w:styleId="VariablePlaceholder">
    <w:name w:val="Variable Placeholder"/>
    <w:basedOn w:val="Subtitle"/>
    <w:link w:val="VariablePlaceholderChar"/>
    <w:autoRedefine/>
    <w:qFormat/>
    <w:rsid w:val="003A239F"/>
    <w:rPr>
      <w:color w:val="171717" w:themeColor="background2" w:themeShade="1A"/>
    </w:rPr>
  </w:style>
  <w:style w:type="character" w:customStyle="1" w:styleId="VariablePlaceholderChar">
    <w:name w:val="Variable Placeholder Char"/>
    <w:basedOn w:val="DefaultParagraphFont"/>
    <w:link w:val="VariablePlaceholder"/>
    <w:rsid w:val="003A239F"/>
    <w:rPr>
      <w:rFonts w:eastAsiaTheme="minorEastAsia"/>
      <w:color w:val="171717" w:themeColor="background2" w:themeShade="1A"/>
      <w:spacing w:val="15"/>
      <w:sz w:val="22"/>
      <w:szCs w:val="22"/>
    </w:rPr>
  </w:style>
  <w:style w:type="character" w:customStyle="1" w:styleId="Instruction">
    <w:name w:val="Instruction"/>
    <w:basedOn w:val="SubtitleChar"/>
    <w:uiPriority w:val="1"/>
    <w:qFormat/>
    <w:rsid w:val="003A239F"/>
    <w:rPr>
      <w:rFonts w:eastAsiaTheme="minorEastAsia"/>
      <w:color w:val="55C381"/>
      <w:spacing w:val="15"/>
      <w:sz w:val="22"/>
      <w:szCs w:val="22"/>
    </w:rPr>
  </w:style>
  <w:style w:type="paragraph" w:styleId="Revision">
    <w:name w:val="Revision"/>
    <w:hidden/>
    <w:uiPriority w:val="99"/>
    <w:semiHidden/>
    <w:rsid w:val="005E16B5"/>
    <w:rPr>
      <w:color w:val="3B3838" w:themeColor="background2" w:themeShade="40"/>
      <w:sz w:val="22"/>
    </w:rPr>
  </w:style>
  <w:style w:type="character" w:customStyle="1" w:styleId="normaltextrun">
    <w:name w:val="normaltextrun"/>
    <w:basedOn w:val="DefaultParagraphFont"/>
    <w:rsid w:val="00D22200"/>
  </w:style>
  <w:style w:type="character" w:customStyle="1" w:styleId="eop">
    <w:name w:val="eop"/>
    <w:basedOn w:val="DefaultParagraphFont"/>
    <w:rsid w:val="00D22200"/>
  </w:style>
  <w:style w:type="table" w:styleId="GridTable4-Accent5">
    <w:name w:val="Grid Table 4 Accent 5"/>
    <w:basedOn w:val="TableNormal"/>
    <w:uiPriority w:val="49"/>
    <w:rsid w:val="005262FF"/>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i-provider">
    <w:name w:val="ui-provider"/>
    <w:basedOn w:val="DefaultParagraphFont"/>
    <w:rsid w:val="008F36E0"/>
  </w:style>
  <w:style w:type="character" w:customStyle="1" w:styleId="fui-primitive">
    <w:name w:val="fui-primitive"/>
    <w:basedOn w:val="DefaultParagraphFont"/>
    <w:rsid w:val="00547B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3724">
      <w:bodyDiv w:val="1"/>
      <w:marLeft w:val="0"/>
      <w:marRight w:val="0"/>
      <w:marTop w:val="0"/>
      <w:marBottom w:val="0"/>
      <w:divBdr>
        <w:top w:val="none" w:sz="0" w:space="0" w:color="auto"/>
        <w:left w:val="none" w:sz="0" w:space="0" w:color="auto"/>
        <w:bottom w:val="none" w:sz="0" w:space="0" w:color="auto"/>
        <w:right w:val="none" w:sz="0" w:space="0" w:color="auto"/>
      </w:divBdr>
    </w:div>
    <w:div w:id="7296444">
      <w:bodyDiv w:val="1"/>
      <w:marLeft w:val="0"/>
      <w:marRight w:val="0"/>
      <w:marTop w:val="0"/>
      <w:marBottom w:val="0"/>
      <w:divBdr>
        <w:top w:val="none" w:sz="0" w:space="0" w:color="auto"/>
        <w:left w:val="none" w:sz="0" w:space="0" w:color="auto"/>
        <w:bottom w:val="none" w:sz="0" w:space="0" w:color="auto"/>
        <w:right w:val="none" w:sz="0" w:space="0" w:color="auto"/>
      </w:divBdr>
    </w:div>
    <w:div w:id="16854979">
      <w:bodyDiv w:val="1"/>
      <w:marLeft w:val="0"/>
      <w:marRight w:val="0"/>
      <w:marTop w:val="0"/>
      <w:marBottom w:val="0"/>
      <w:divBdr>
        <w:top w:val="none" w:sz="0" w:space="0" w:color="auto"/>
        <w:left w:val="none" w:sz="0" w:space="0" w:color="auto"/>
        <w:bottom w:val="none" w:sz="0" w:space="0" w:color="auto"/>
        <w:right w:val="none" w:sz="0" w:space="0" w:color="auto"/>
      </w:divBdr>
    </w:div>
    <w:div w:id="289820064">
      <w:bodyDiv w:val="1"/>
      <w:marLeft w:val="0"/>
      <w:marRight w:val="0"/>
      <w:marTop w:val="0"/>
      <w:marBottom w:val="0"/>
      <w:divBdr>
        <w:top w:val="none" w:sz="0" w:space="0" w:color="auto"/>
        <w:left w:val="none" w:sz="0" w:space="0" w:color="auto"/>
        <w:bottom w:val="none" w:sz="0" w:space="0" w:color="auto"/>
        <w:right w:val="none" w:sz="0" w:space="0" w:color="auto"/>
      </w:divBdr>
    </w:div>
    <w:div w:id="352727218">
      <w:bodyDiv w:val="1"/>
      <w:marLeft w:val="0"/>
      <w:marRight w:val="0"/>
      <w:marTop w:val="0"/>
      <w:marBottom w:val="0"/>
      <w:divBdr>
        <w:top w:val="none" w:sz="0" w:space="0" w:color="auto"/>
        <w:left w:val="none" w:sz="0" w:space="0" w:color="auto"/>
        <w:bottom w:val="none" w:sz="0" w:space="0" w:color="auto"/>
        <w:right w:val="none" w:sz="0" w:space="0" w:color="auto"/>
      </w:divBdr>
    </w:div>
    <w:div w:id="369452202">
      <w:bodyDiv w:val="1"/>
      <w:marLeft w:val="0"/>
      <w:marRight w:val="0"/>
      <w:marTop w:val="0"/>
      <w:marBottom w:val="0"/>
      <w:divBdr>
        <w:top w:val="none" w:sz="0" w:space="0" w:color="auto"/>
        <w:left w:val="none" w:sz="0" w:space="0" w:color="auto"/>
        <w:bottom w:val="none" w:sz="0" w:space="0" w:color="auto"/>
        <w:right w:val="none" w:sz="0" w:space="0" w:color="auto"/>
      </w:divBdr>
    </w:div>
    <w:div w:id="449204689">
      <w:bodyDiv w:val="1"/>
      <w:marLeft w:val="0"/>
      <w:marRight w:val="0"/>
      <w:marTop w:val="0"/>
      <w:marBottom w:val="0"/>
      <w:divBdr>
        <w:top w:val="none" w:sz="0" w:space="0" w:color="auto"/>
        <w:left w:val="none" w:sz="0" w:space="0" w:color="auto"/>
        <w:bottom w:val="none" w:sz="0" w:space="0" w:color="auto"/>
        <w:right w:val="none" w:sz="0" w:space="0" w:color="auto"/>
      </w:divBdr>
    </w:div>
    <w:div w:id="540363302">
      <w:bodyDiv w:val="1"/>
      <w:marLeft w:val="0"/>
      <w:marRight w:val="0"/>
      <w:marTop w:val="0"/>
      <w:marBottom w:val="0"/>
      <w:divBdr>
        <w:top w:val="none" w:sz="0" w:space="0" w:color="auto"/>
        <w:left w:val="none" w:sz="0" w:space="0" w:color="auto"/>
        <w:bottom w:val="none" w:sz="0" w:space="0" w:color="auto"/>
        <w:right w:val="none" w:sz="0" w:space="0" w:color="auto"/>
      </w:divBdr>
    </w:div>
    <w:div w:id="540745848">
      <w:bodyDiv w:val="1"/>
      <w:marLeft w:val="0"/>
      <w:marRight w:val="0"/>
      <w:marTop w:val="0"/>
      <w:marBottom w:val="0"/>
      <w:divBdr>
        <w:top w:val="none" w:sz="0" w:space="0" w:color="auto"/>
        <w:left w:val="none" w:sz="0" w:space="0" w:color="auto"/>
        <w:bottom w:val="none" w:sz="0" w:space="0" w:color="auto"/>
        <w:right w:val="none" w:sz="0" w:space="0" w:color="auto"/>
      </w:divBdr>
    </w:div>
    <w:div w:id="591009761">
      <w:bodyDiv w:val="1"/>
      <w:marLeft w:val="0"/>
      <w:marRight w:val="0"/>
      <w:marTop w:val="0"/>
      <w:marBottom w:val="0"/>
      <w:divBdr>
        <w:top w:val="none" w:sz="0" w:space="0" w:color="auto"/>
        <w:left w:val="none" w:sz="0" w:space="0" w:color="auto"/>
        <w:bottom w:val="none" w:sz="0" w:space="0" w:color="auto"/>
        <w:right w:val="none" w:sz="0" w:space="0" w:color="auto"/>
      </w:divBdr>
      <w:divsChild>
        <w:div w:id="131556310">
          <w:marLeft w:val="0"/>
          <w:marRight w:val="0"/>
          <w:marTop w:val="0"/>
          <w:marBottom w:val="0"/>
          <w:divBdr>
            <w:top w:val="none" w:sz="0" w:space="0" w:color="auto"/>
            <w:left w:val="none" w:sz="0" w:space="0" w:color="auto"/>
            <w:bottom w:val="none" w:sz="0" w:space="0" w:color="auto"/>
            <w:right w:val="none" w:sz="0" w:space="0" w:color="auto"/>
          </w:divBdr>
        </w:div>
      </w:divsChild>
    </w:div>
    <w:div w:id="602029268">
      <w:bodyDiv w:val="1"/>
      <w:marLeft w:val="0"/>
      <w:marRight w:val="0"/>
      <w:marTop w:val="0"/>
      <w:marBottom w:val="0"/>
      <w:divBdr>
        <w:top w:val="none" w:sz="0" w:space="0" w:color="auto"/>
        <w:left w:val="none" w:sz="0" w:space="0" w:color="auto"/>
        <w:bottom w:val="none" w:sz="0" w:space="0" w:color="auto"/>
        <w:right w:val="none" w:sz="0" w:space="0" w:color="auto"/>
      </w:divBdr>
    </w:div>
    <w:div w:id="607590197">
      <w:bodyDiv w:val="1"/>
      <w:marLeft w:val="0"/>
      <w:marRight w:val="0"/>
      <w:marTop w:val="0"/>
      <w:marBottom w:val="0"/>
      <w:divBdr>
        <w:top w:val="none" w:sz="0" w:space="0" w:color="auto"/>
        <w:left w:val="none" w:sz="0" w:space="0" w:color="auto"/>
        <w:bottom w:val="none" w:sz="0" w:space="0" w:color="auto"/>
        <w:right w:val="none" w:sz="0" w:space="0" w:color="auto"/>
      </w:divBdr>
    </w:div>
    <w:div w:id="625812542">
      <w:bodyDiv w:val="1"/>
      <w:marLeft w:val="0"/>
      <w:marRight w:val="0"/>
      <w:marTop w:val="0"/>
      <w:marBottom w:val="0"/>
      <w:divBdr>
        <w:top w:val="none" w:sz="0" w:space="0" w:color="auto"/>
        <w:left w:val="none" w:sz="0" w:space="0" w:color="auto"/>
        <w:bottom w:val="none" w:sz="0" w:space="0" w:color="auto"/>
        <w:right w:val="none" w:sz="0" w:space="0" w:color="auto"/>
      </w:divBdr>
    </w:div>
    <w:div w:id="626931564">
      <w:bodyDiv w:val="1"/>
      <w:marLeft w:val="0"/>
      <w:marRight w:val="0"/>
      <w:marTop w:val="0"/>
      <w:marBottom w:val="0"/>
      <w:divBdr>
        <w:top w:val="none" w:sz="0" w:space="0" w:color="auto"/>
        <w:left w:val="none" w:sz="0" w:space="0" w:color="auto"/>
        <w:bottom w:val="none" w:sz="0" w:space="0" w:color="auto"/>
        <w:right w:val="none" w:sz="0" w:space="0" w:color="auto"/>
      </w:divBdr>
    </w:div>
    <w:div w:id="665134419">
      <w:bodyDiv w:val="1"/>
      <w:marLeft w:val="0"/>
      <w:marRight w:val="0"/>
      <w:marTop w:val="0"/>
      <w:marBottom w:val="0"/>
      <w:divBdr>
        <w:top w:val="none" w:sz="0" w:space="0" w:color="auto"/>
        <w:left w:val="none" w:sz="0" w:space="0" w:color="auto"/>
        <w:bottom w:val="none" w:sz="0" w:space="0" w:color="auto"/>
        <w:right w:val="none" w:sz="0" w:space="0" w:color="auto"/>
      </w:divBdr>
    </w:div>
    <w:div w:id="747074558">
      <w:bodyDiv w:val="1"/>
      <w:marLeft w:val="0"/>
      <w:marRight w:val="0"/>
      <w:marTop w:val="0"/>
      <w:marBottom w:val="0"/>
      <w:divBdr>
        <w:top w:val="none" w:sz="0" w:space="0" w:color="auto"/>
        <w:left w:val="none" w:sz="0" w:space="0" w:color="auto"/>
        <w:bottom w:val="none" w:sz="0" w:space="0" w:color="auto"/>
        <w:right w:val="none" w:sz="0" w:space="0" w:color="auto"/>
      </w:divBdr>
    </w:div>
    <w:div w:id="809321884">
      <w:bodyDiv w:val="1"/>
      <w:marLeft w:val="0"/>
      <w:marRight w:val="0"/>
      <w:marTop w:val="0"/>
      <w:marBottom w:val="0"/>
      <w:divBdr>
        <w:top w:val="none" w:sz="0" w:space="0" w:color="auto"/>
        <w:left w:val="none" w:sz="0" w:space="0" w:color="auto"/>
        <w:bottom w:val="none" w:sz="0" w:space="0" w:color="auto"/>
        <w:right w:val="none" w:sz="0" w:space="0" w:color="auto"/>
      </w:divBdr>
    </w:div>
    <w:div w:id="844320230">
      <w:bodyDiv w:val="1"/>
      <w:marLeft w:val="0"/>
      <w:marRight w:val="0"/>
      <w:marTop w:val="0"/>
      <w:marBottom w:val="0"/>
      <w:divBdr>
        <w:top w:val="none" w:sz="0" w:space="0" w:color="auto"/>
        <w:left w:val="none" w:sz="0" w:space="0" w:color="auto"/>
        <w:bottom w:val="none" w:sz="0" w:space="0" w:color="auto"/>
        <w:right w:val="none" w:sz="0" w:space="0" w:color="auto"/>
      </w:divBdr>
    </w:div>
    <w:div w:id="853616004">
      <w:bodyDiv w:val="1"/>
      <w:marLeft w:val="0"/>
      <w:marRight w:val="0"/>
      <w:marTop w:val="0"/>
      <w:marBottom w:val="0"/>
      <w:divBdr>
        <w:top w:val="none" w:sz="0" w:space="0" w:color="auto"/>
        <w:left w:val="none" w:sz="0" w:space="0" w:color="auto"/>
        <w:bottom w:val="none" w:sz="0" w:space="0" w:color="auto"/>
        <w:right w:val="none" w:sz="0" w:space="0" w:color="auto"/>
      </w:divBdr>
    </w:div>
    <w:div w:id="904292259">
      <w:bodyDiv w:val="1"/>
      <w:marLeft w:val="0"/>
      <w:marRight w:val="0"/>
      <w:marTop w:val="0"/>
      <w:marBottom w:val="0"/>
      <w:divBdr>
        <w:top w:val="none" w:sz="0" w:space="0" w:color="auto"/>
        <w:left w:val="none" w:sz="0" w:space="0" w:color="auto"/>
        <w:bottom w:val="none" w:sz="0" w:space="0" w:color="auto"/>
        <w:right w:val="none" w:sz="0" w:space="0" w:color="auto"/>
      </w:divBdr>
      <w:divsChild>
        <w:div w:id="169570660">
          <w:marLeft w:val="0"/>
          <w:marRight w:val="0"/>
          <w:marTop w:val="0"/>
          <w:marBottom w:val="0"/>
          <w:divBdr>
            <w:top w:val="none" w:sz="0" w:space="0" w:color="auto"/>
            <w:left w:val="none" w:sz="0" w:space="0" w:color="auto"/>
            <w:bottom w:val="none" w:sz="0" w:space="0" w:color="auto"/>
            <w:right w:val="none" w:sz="0" w:space="0" w:color="auto"/>
          </w:divBdr>
        </w:div>
      </w:divsChild>
    </w:div>
    <w:div w:id="904797706">
      <w:bodyDiv w:val="1"/>
      <w:marLeft w:val="0"/>
      <w:marRight w:val="0"/>
      <w:marTop w:val="0"/>
      <w:marBottom w:val="0"/>
      <w:divBdr>
        <w:top w:val="none" w:sz="0" w:space="0" w:color="auto"/>
        <w:left w:val="none" w:sz="0" w:space="0" w:color="auto"/>
        <w:bottom w:val="none" w:sz="0" w:space="0" w:color="auto"/>
        <w:right w:val="none" w:sz="0" w:space="0" w:color="auto"/>
      </w:divBdr>
    </w:div>
    <w:div w:id="921069278">
      <w:bodyDiv w:val="1"/>
      <w:marLeft w:val="0"/>
      <w:marRight w:val="0"/>
      <w:marTop w:val="0"/>
      <w:marBottom w:val="0"/>
      <w:divBdr>
        <w:top w:val="none" w:sz="0" w:space="0" w:color="auto"/>
        <w:left w:val="none" w:sz="0" w:space="0" w:color="auto"/>
        <w:bottom w:val="none" w:sz="0" w:space="0" w:color="auto"/>
        <w:right w:val="none" w:sz="0" w:space="0" w:color="auto"/>
      </w:divBdr>
    </w:div>
    <w:div w:id="982083429">
      <w:bodyDiv w:val="1"/>
      <w:marLeft w:val="0"/>
      <w:marRight w:val="0"/>
      <w:marTop w:val="0"/>
      <w:marBottom w:val="0"/>
      <w:divBdr>
        <w:top w:val="none" w:sz="0" w:space="0" w:color="auto"/>
        <w:left w:val="none" w:sz="0" w:space="0" w:color="auto"/>
        <w:bottom w:val="none" w:sz="0" w:space="0" w:color="auto"/>
        <w:right w:val="none" w:sz="0" w:space="0" w:color="auto"/>
      </w:divBdr>
    </w:div>
    <w:div w:id="1076324981">
      <w:bodyDiv w:val="1"/>
      <w:marLeft w:val="0"/>
      <w:marRight w:val="0"/>
      <w:marTop w:val="0"/>
      <w:marBottom w:val="0"/>
      <w:divBdr>
        <w:top w:val="none" w:sz="0" w:space="0" w:color="auto"/>
        <w:left w:val="none" w:sz="0" w:space="0" w:color="auto"/>
        <w:bottom w:val="none" w:sz="0" w:space="0" w:color="auto"/>
        <w:right w:val="none" w:sz="0" w:space="0" w:color="auto"/>
      </w:divBdr>
    </w:div>
    <w:div w:id="1105151435">
      <w:bodyDiv w:val="1"/>
      <w:marLeft w:val="0"/>
      <w:marRight w:val="0"/>
      <w:marTop w:val="0"/>
      <w:marBottom w:val="0"/>
      <w:divBdr>
        <w:top w:val="none" w:sz="0" w:space="0" w:color="auto"/>
        <w:left w:val="none" w:sz="0" w:space="0" w:color="auto"/>
        <w:bottom w:val="none" w:sz="0" w:space="0" w:color="auto"/>
        <w:right w:val="none" w:sz="0" w:space="0" w:color="auto"/>
      </w:divBdr>
    </w:div>
    <w:div w:id="1140876185">
      <w:bodyDiv w:val="1"/>
      <w:marLeft w:val="0"/>
      <w:marRight w:val="0"/>
      <w:marTop w:val="0"/>
      <w:marBottom w:val="0"/>
      <w:divBdr>
        <w:top w:val="none" w:sz="0" w:space="0" w:color="auto"/>
        <w:left w:val="none" w:sz="0" w:space="0" w:color="auto"/>
        <w:bottom w:val="none" w:sz="0" w:space="0" w:color="auto"/>
        <w:right w:val="none" w:sz="0" w:space="0" w:color="auto"/>
      </w:divBdr>
    </w:div>
    <w:div w:id="1177422621">
      <w:bodyDiv w:val="1"/>
      <w:marLeft w:val="0"/>
      <w:marRight w:val="0"/>
      <w:marTop w:val="0"/>
      <w:marBottom w:val="0"/>
      <w:divBdr>
        <w:top w:val="none" w:sz="0" w:space="0" w:color="auto"/>
        <w:left w:val="none" w:sz="0" w:space="0" w:color="auto"/>
        <w:bottom w:val="none" w:sz="0" w:space="0" w:color="auto"/>
        <w:right w:val="none" w:sz="0" w:space="0" w:color="auto"/>
      </w:divBdr>
    </w:div>
    <w:div w:id="1196428966">
      <w:bodyDiv w:val="1"/>
      <w:marLeft w:val="0"/>
      <w:marRight w:val="0"/>
      <w:marTop w:val="0"/>
      <w:marBottom w:val="0"/>
      <w:divBdr>
        <w:top w:val="none" w:sz="0" w:space="0" w:color="auto"/>
        <w:left w:val="none" w:sz="0" w:space="0" w:color="auto"/>
        <w:bottom w:val="none" w:sz="0" w:space="0" w:color="auto"/>
        <w:right w:val="none" w:sz="0" w:space="0" w:color="auto"/>
      </w:divBdr>
    </w:div>
    <w:div w:id="1439714029">
      <w:bodyDiv w:val="1"/>
      <w:marLeft w:val="0"/>
      <w:marRight w:val="0"/>
      <w:marTop w:val="0"/>
      <w:marBottom w:val="0"/>
      <w:divBdr>
        <w:top w:val="none" w:sz="0" w:space="0" w:color="auto"/>
        <w:left w:val="none" w:sz="0" w:space="0" w:color="auto"/>
        <w:bottom w:val="none" w:sz="0" w:space="0" w:color="auto"/>
        <w:right w:val="none" w:sz="0" w:space="0" w:color="auto"/>
      </w:divBdr>
    </w:div>
    <w:div w:id="1452167117">
      <w:bodyDiv w:val="1"/>
      <w:marLeft w:val="0"/>
      <w:marRight w:val="0"/>
      <w:marTop w:val="0"/>
      <w:marBottom w:val="0"/>
      <w:divBdr>
        <w:top w:val="none" w:sz="0" w:space="0" w:color="auto"/>
        <w:left w:val="none" w:sz="0" w:space="0" w:color="auto"/>
        <w:bottom w:val="none" w:sz="0" w:space="0" w:color="auto"/>
        <w:right w:val="none" w:sz="0" w:space="0" w:color="auto"/>
      </w:divBdr>
    </w:div>
    <w:div w:id="1562867876">
      <w:bodyDiv w:val="1"/>
      <w:marLeft w:val="0"/>
      <w:marRight w:val="0"/>
      <w:marTop w:val="0"/>
      <w:marBottom w:val="0"/>
      <w:divBdr>
        <w:top w:val="none" w:sz="0" w:space="0" w:color="auto"/>
        <w:left w:val="none" w:sz="0" w:space="0" w:color="auto"/>
        <w:bottom w:val="none" w:sz="0" w:space="0" w:color="auto"/>
        <w:right w:val="none" w:sz="0" w:space="0" w:color="auto"/>
      </w:divBdr>
    </w:div>
    <w:div w:id="1660570549">
      <w:bodyDiv w:val="1"/>
      <w:marLeft w:val="0"/>
      <w:marRight w:val="0"/>
      <w:marTop w:val="0"/>
      <w:marBottom w:val="0"/>
      <w:divBdr>
        <w:top w:val="none" w:sz="0" w:space="0" w:color="auto"/>
        <w:left w:val="none" w:sz="0" w:space="0" w:color="auto"/>
        <w:bottom w:val="none" w:sz="0" w:space="0" w:color="auto"/>
        <w:right w:val="none" w:sz="0" w:space="0" w:color="auto"/>
      </w:divBdr>
    </w:div>
    <w:div w:id="1742874385">
      <w:bodyDiv w:val="1"/>
      <w:marLeft w:val="0"/>
      <w:marRight w:val="0"/>
      <w:marTop w:val="0"/>
      <w:marBottom w:val="0"/>
      <w:divBdr>
        <w:top w:val="none" w:sz="0" w:space="0" w:color="auto"/>
        <w:left w:val="none" w:sz="0" w:space="0" w:color="auto"/>
        <w:bottom w:val="none" w:sz="0" w:space="0" w:color="auto"/>
        <w:right w:val="none" w:sz="0" w:space="0" w:color="auto"/>
      </w:divBdr>
    </w:div>
    <w:div w:id="1828520330">
      <w:bodyDiv w:val="1"/>
      <w:marLeft w:val="0"/>
      <w:marRight w:val="0"/>
      <w:marTop w:val="0"/>
      <w:marBottom w:val="0"/>
      <w:divBdr>
        <w:top w:val="none" w:sz="0" w:space="0" w:color="auto"/>
        <w:left w:val="none" w:sz="0" w:space="0" w:color="auto"/>
        <w:bottom w:val="none" w:sz="0" w:space="0" w:color="auto"/>
        <w:right w:val="none" w:sz="0" w:space="0" w:color="auto"/>
      </w:divBdr>
    </w:div>
    <w:div w:id="1835683921">
      <w:bodyDiv w:val="1"/>
      <w:marLeft w:val="0"/>
      <w:marRight w:val="0"/>
      <w:marTop w:val="0"/>
      <w:marBottom w:val="0"/>
      <w:divBdr>
        <w:top w:val="none" w:sz="0" w:space="0" w:color="auto"/>
        <w:left w:val="none" w:sz="0" w:space="0" w:color="auto"/>
        <w:bottom w:val="none" w:sz="0" w:space="0" w:color="auto"/>
        <w:right w:val="none" w:sz="0" w:space="0" w:color="auto"/>
      </w:divBdr>
    </w:div>
    <w:div w:id="2042827457">
      <w:bodyDiv w:val="1"/>
      <w:marLeft w:val="0"/>
      <w:marRight w:val="0"/>
      <w:marTop w:val="0"/>
      <w:marBottom w:val="0"/>
      <w:divBdr>
        <w:top w:val="none" w:sz="0" w:space="0" w:color="auto"/>
        <w:left w:val="none" w:sz="0" w:space="0" w:color="auto"/>
        <w:bottom w:val="none" w:sz="0" w:space="0" w:color="auto"/>
        <w:right w:val="none" w:sz="0" w:space="0" w:color="auto"/>
      </w:divBdr>
    </w:div>
    <w:div w:id="2079204249">
      <w:bodyDiv w:val="1"/>
      <w:marLeft w:val="0"/>
      <w:marRight w:val="0"/>
      <w:marTop w:val="0"/>
      <w:marBottom w:val="0"/>
      <w:divBdr>
        <w:top w:val="none" w:sz="0" w:space="0" w:color="auto"/>
        <w:left w:val="none" w:sz="0" w:space="0" w:color="auto"/>
        <w:bottom w:val="none" w:sz="0" w:space="0" w:color="auto"/>
        <w:right w:val="none" w:sz="0" w:space="0" w:color="auto"/>
      </w:divBdr>
    </w:div>
    <w:div w:id="2081125812">
      <w:bodyDiv w:val="1"/>
      <w:marLeft w:val="0"/>
      <w:marRight w:val="0"/>
      <w:marTop w:val="0"/>
      <w:marBottom w:val="0"/>
      <w:divBdr>
        <w:top w:val="none" w:sz="0" w:space="0" w:color="auto"/>
        <w:left w:val="none" w:sz="0" w:space="0" w:color="auto"/>
        <w:bottom w:val="none" w:sz="0" w:space="0" w:color="auto"/>
        <w:right w:val="none" w:sz="0" w:space="0" w:color="auto"/>
      </w:divBdr>
    </w:div>
    <w:div w:id="2143159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8C9DC-3F1C-274B-B116-B32675448D79}">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6122E29C8B9B428D22BC74F26E8F26" ma:contentTypeVersion="20" ma:contentTypeDescription="Create a new document." ma:contentTypeScope="" ma:versionID="0c2b8760e6bdf844e96058126bdd5c8d">
  <xsd:schema xmlns:xsd="http://www.w3.org/2001/XMLSchema" xmlns:xs="http://www.w3.org/2001/XMLSchema" xmlns:p="http://schemas.microsoft.com/office/2006/metadata/properties" xmlns:ns2="87ec03af-593e-45ea-86f7-1c0d7bffb28a" xmlns:ns3="49e0b227-a871-4f34-ab95-c73c4f02a41a" targetNamespace="http://schemas.microsoft.com/office/2006/metadata/properties" ma:root="true" ma:fieldsID="14dffdb3f05546c8ece83afb48d73fa0" ns2:_="" ns3:_="">
    <xsd:import namespace="87ec03af-593e-45ea-86f7-1c0d7bffb28a"/>
    <xsd:import namespace="49e0b227-a871-4f34-ab95-c73c4f02a4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Statu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ec03af-593e-45ea-86f7-1c0d7bffb2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2d9e177-4522-4227-852c-403735b4b1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Status" ma:index="26" nillable="true" ma:displayName="Status" ma:format="Dropdown" ma:internalName="Status">
      <xsd:simpleType>
        <xsd:restriction base="dms:Choice">
          <xsd:enumeration value="STANDARD FOLDER"/>
          <xsd:enumeration value="KEEP "/>
          <xsd:enumeration value="ARCHIVE"/>
        </xsd:restriction>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9e0b227-a871-4f34-ab95-c73c4f02a41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fe67bb8-e07f-416f-aaf4-8932dfb83ea4}" ma:internalName="TaxCatchAll" ma:showField="CatchAllData" ma:web="49e0b227-a871-4f34-ab95-c73c4f02a4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7ec03af-593e-45ea-86f7-1c0d7bffb28a">
      <Terms xmlns="http://schemas.microsoft.com/office/infopath/2007/PartnerControls"/>
    </lcf76f155ced4ddcb4097134ff3c332f>
    <TaxCatchAll xmlns="49e0b227-a871-4f34-ab95-c73c4f02a41a" xsi:nil="true"/>
    <Status xmlns="87ec03af-593e-45ea-86f7-1c0d7bffb28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F0F634-C8B5-4DBE-AB8A-395B86D32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ec03af-593e-45ea-86f7-1c0d7bffb28a"/>
    <ds:schemaRef ds:uri="49e0b227-a871-4f34-ab95-c73c4f02a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7B9676-7E3F-4149-BFD7-5219C0B72B1D}">
  <ds:schemaRefs>
    <ds:schemaRef ds:uri="http://schemas.openxmlformats.org/officeDocument/2006/bibliography"/>
  </ds:schemaRefs>
</ds:datastoreItem>
</file>

<file path=customXml/itemProps3.xml><?xml version="1.0" encoding="utf-8"?>
<ds:datastoreItem xmlns:ds="http://schemas.openxmlformats.org/officeDocument/2006/customXml" ds:itemID="{86DA7828-D0A4-45DB-ABBB-346082C675E9}">
  <ds:schemaRefs>
    <ds:schemaRef ds:uri="http://schemas.microsoft.com/office/2006/metadata/properties"/>
    <ds:schemaRef ds:uri="http://schemas.microsoft.com/office/infopath/2007/PartnerControls"/>
    <ds:schemaRef ds:uri="87ec03af-593e-45ea-86f7-1c0d7bffb28a"/>
    <ds:schemaRef ds:uri="49e0b227-a871-4f34-ab95-c73c4f02a41a"/>
  </ds:schemaRefs>
</ds:datastoreItem>
</file>

<file path=customXml/itemProps4.xml><?xml version="1.0" encoding="utf-8"?>
<ds:datastoreItem xmlns:ds="http://schemas.openxmlformats.org/officeDocument/2006/customXml" ds:itemID="{242F954F-D914-4907-85E3-A6D50C90969F}">
  <ds:schemaRefs>
    <ds:schemaRef ds:uri="http://schemas.microsoft.com/sharepoint/v3/contenttype/forms"/>
  </ds:schemaRefs>
</ds:datastoreItem>
</file>

<file path=docMetadata/LabelInfo.xml><?xml version="1.0" encoding="utf-8"?>
<clbl:labelList xmlns:clbl="http://schemas.microsoft.com/office/2020/mipLabelMetadata">
  <clbl:label id="{f1a113a7-9828-4336-bec1-94a336dde9ee}" enabled="1" method="Standard" siteId="{a1cd3436-6062-4169-a1bd-79efdcfd8a5e}" removed="0"/>
</clbl:labelList>
</file>

<file path=docProps/app.xml><?xml version="1.0" encoding="utf-8"?>
<Properties xmlns="http://schemas.openxmlformats.org/officeDocument/2006/extended-properties" xmlns:vt="http://schemas.openxmlformats.org/officeDocument/2006/docPropsVTypes">
  <Template>Normal</Template>
  <TotalTime>6</TotalTime>
  <Pages>3</Pages>
  <Words>863</Words>
  <Characters>4796</Characters>
  <Application>Microsoft Office Word</Application>
  <DocSecurity>0</DocSecurity>
  <Lines>102</Lines>
  <Paragraphs>37</Paragraphs>
  <ScaleCrop>false</ScaleCrop>
  <Company/>
  <LinksUpToDate>false</LinksUpToDate>
  <CharactersWithSpaces>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Wilder</dc:creator>
  <cp:keywords/>
  <dc:description/>
  <cp:lastModifiedBy>Tim Ritter</cp:lastModifiedBy>
  <cp:revision>2</cp:revision>
  <cp:lastPrinted>2019-12-09T21:41:00Z</cp:lastPrinted>
  <dcterms:created xsi:type="dcterms:W3CDTF">2025-12-30T20:31:00Z</dcterms:created>
  <dcterms:modified xsi:type="dcterms:W3CDTF">2025-12-30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122E29C8B9B428D22BC74F26E8F26</vt:lpwstr>
  </property>
  <property fmtid="{D5CDD505-2E9C-101B-9397-08002B2CF9AE}" pid="3" name="MediaServiceImageTags">
    <vt:lpwstr/>
  </property>
  <property fmtid="{D5CDD505-2E9C-101B-9397-08002B2CF9AE}" pid="4" name="GrammarlyDocumentId">
    <vt:lpwstr>e2d594e4a81bfd783e7a6af4959a248c0a6a98375c0cb8b2db1ff4f409be732a</vt:lpwstr>
  </property>
  <property fmtid="{D5CDD505-2E9C-101B-9397-08002B2CF9AE}" pid="5" name="grammarly_documentId">
    <vt:lpwstr>documentId_6460</vt:lpwstr>
  </property>
  <property fmtid="{D5CDD505-2E9C-101B-9397-08002B2CF9AE}" pid="6" name="grammarly_documentContext">
    <vt:lpwstr>{"goals":[],"domain":"general","emotions":[],"dialect":"american"}</vt:lpwstr>
  </property>
  <property fmtid="{D5CDD505-2E9C-101B-9397-08002B2CF9AE}" pid="7" name="docLang">
    <vt:lpwstr>en</vt:lpwstr>
  </property>
</Properties>
</file>